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597B28" w14:textId="77777777" w:rsidR="005D3869" w:rsidRDefault="00AB15FE" w:rsidP="00AB15FE">
      <w:pPr>
        <w:jc w:val="center"/>
      </w:pPr>
      <w:r w:rsidRPr="00E35C00">
        <w:rPr>
          <w:noProof/>
          <w:lang w:eastAsia="en-GB"/>
        </w:rPr>
        <w:drawing>
          <wp:inline distT="0" distB="0" distL="0" distR="0" wp14:anchorId="590BD761" wp14:editId="3652790F">
            <wp:extent cx="3171825" cy="923925"/>
            <wp:effectExtent l="0" t="0" r="0" b="0"/>
            <wp:docPr id="1" name="Picture 1" descr="Colour Abertay Uni Logo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our Abertay Uni Logo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71825" cy="923925"/>
                    </a:xfrm>
                    <a:prstGeom prst="rect">
                      <a:avLst/>
                    </a:prstGeom>
                    <a:noFill/>
                    <a:ln>
                      <a:noFill/>
                    </a:ln>
                  </pic:spPr>
                </pic:pic>
              </a:graphicData>
            </a:graphic>
          </wp:inline>
        </w:drawing>
      </w:r>
    </w:p>
    <w:p w14:paraId="7BD699F3" w14:textId="77777777" w:rsidR="00AB15FE" w:rsidRDefault="00AB15FE" w:rsidP="00AB15FE">
      <w:pPr>
        <w:jc w:val="center"/>
      </w:pPr>
    </w:p>
    <w:p w14:paraId="72DCF91C" w14:textId="77777777" w:rsidR="00AB15FE" w:rsidRDefault="00AB15FE" w:rsidP="00AB15FE">
      <w:pPr>
        <w:jc w:val="center"/>
      </w:pPr>
    </w:p>
    <w:p w14:paraId="224D8E80" w14:textId="77777777" w:rsidR="00AB15FE" w:rsidRDefault="00AB15FE" w:rsidP="00AB15FE">
      <w:pPr>
        <w:jc w:val="center"/>
      </w:pPr>
      <w:r w:rsidRPr="00857FF6">
        <w:rPr>
          <w:noProof/>
          <w:lang w:eastAsia="en-GB"/>
        </w:rPr>
        <mc:AlternateContent>
          <mc:Choice Requires="wps">
            <w:drawing>
              <wp:anchor distT="0" distB="0" distL="114300" distR="114300" simplePos="0" relativeHeight="251659264" behindDoc="0" locked="0" layoutInCell="1" allowOverlap="1" wp14:anchorId="01AC3A3D" wp14:editId="4742F9D2">
                <wp:simplePos x="0" y="0"/>
                <wp:positionH relativeFrom="column">
                  <wp:posOffset>336550</wp:posOffset>
                </wp:positionH>
                <wp:positionV relativeFrom="page">
                  <wp:posOffset>2565400</wp:posOffset>
                </wp:positionV>
                <wp:extent cx="4826000" cy="3613150"/>
                <wp:effectExtent l="0" t="0" r="0" b="6350"/>
                <wp:wrapSquare wrapText="bothSides"/>
                <wp:docPr id="3" name="Text Box 4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0" cy="3613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76C7F4" w14:textId="77777777" w:rsidR="00010506" w:rsidRPr="00C172A5" w:rsidRDefault="00010506" w:rsidP="00AB15FE">
                            <w:pPr>
                              <w:jc w:val="center"/>
                              <w:rPr>
                                <w:b/>
                                <w:i/>
                                <w:sz w:val="48"/>
                                <w:szCs w:val="48"/>
                              </w:rPr>
                            </w:pPr>
                            <w:r>
                              <w:rPr>
                                <w:b/>
                                <w:i/>
                                <w:sz w:val="48"/>
                                <w:szCs w:val="48"/>
                              </w:rPr>
                              <w:t xml:space="preserve">Digital Forensics </w:t>
                            </w:r>
                          </w:p>
                          <w:p w14:paraId="3AE1C43E" w14:textId="77777777" w:rsidR="00010506" w:rsidRDefault="00010506" w:rsidP="00AB15FE"/>
                          <w:p w14:paraId="023247E2" w14:textId="77777777" w:rsidR="00010506" w:rsidRPr="0099553C" w:rsidRDefault="00010506" w:rsidP="00AB15FE"/>
                          <w:p w14:paraId="5DFC55E8" w14:textId="77777777" w:rsidR="00010506" w:rsidRPr="0099553C" w:rsidRDefault="00010506" w:rsidP="00AB15FE">
                            <w:pPr>
                              <w:jc w:val="center"/>
                              <w:rPr>
                                <w:b/>
                                <w:sz w:val="36"/>
                                <w:szCs w:val="36"/>
                              </w:rPr>
                            </w:pPr>
                            <w:r>
                              <w:rPr>
                                <w:b/>
                                <w:sz w:val="36"/>
                                <w:szCs w:val="36"/>
                              </w:rPr>
                              <w:t xml:space="preserve">Michael Sowemimo </w:t>
                            </w:r>
                          </w:p>
                          <w:p w14:paraId="347896F3" w14:textId="77777777" w:rsidR="00010506" w:rsidRDefault="00010506" w:rsidP="00AB15FE">
                            <w:pPr>
                              <w:jc w:val="center"/>
                              <w:rPr>
                                <w:b/>
                                <w:sz w:val="36"/>
                                <w:szCs w:val="36"/>
                              </w:rPr>
                            </w:pPr>
                          </w:p>
                          <w:p w14:paraId="1143C7D0" w14:textId="77777777" w:rsidR="00010506" w:rsidRDefault="00010506" w:rsidP="00AB15FE">
                            <w:pPr>
                              <w:jc w:val="center"/>
                              <w:rPr>
                                <w:b/>
                                <w:sz w:val="36"/>
                                <w:szCs w:val="36"/>
                              </w:rPr>
                            </w:pPr>
                            <w:r>
                              <w:rPr>
                                <w:b/>
                                <w:sz w:val="36"/>
                                <w:szCs w:val="36"/>
                              </w:rPr>
                              <w:t>White Paper</w:t>
                            </w:r>
                          </w:p>
                          <w:p w14:paraId="705540BD" w14:textId="77777777" w:rsidR="00010506" w:rsidRDefault="00010506" w:rsidP="00AB15FE">
                            <w:pPr>
                              <w:jc w:val="center"/>
                              <w:rPr>
                                <w:b/>
                                <w:sz w:val="36"/>
                                <w:szCs w:val="36"/>
                              </w:rPr>
                            </w:pPr>
                            <w:r>
                              <w:rPr>
                                <w:b/>
                                <w:sz w:val="36"/>
                                <w:szCs w:val="36"/>
                              </w:rPr>
                              <w:t>Abertay University</w:t>
                            </w:r>
                          </w:p>
                          <w:p w14:paraId="11A18C1F" w14:textId="77777777" w:rsidR="00010506" w:rsidRDefault="00010506" w:rsidP="00AB15FE">
                            <w:pPr>
                              <w:jc w:val="center"/>
                              <w:rPr>
                                <w:b/>
                                <w:sz w:val="36"/>
                                <w:szCs w:val="36"/>
                              </w:rPr>
                            </w:pPr>
                            <w:r>
                              <w:rPr>
                                <w:b/>
                                <w:sz w:val="36"/>
                                <w:szCs w:val="36"/>
                              </w:rPr>
                              <w:t>School Arts, Media, and Computer Games</w:t>
                            </w:r>
                          </w:p>
                          <w:p w14:paraId="7D8945AB" w14:textId="77777777" w:rsidR="00010506" w:rsidRDefault="00010506" w:rsidP="00AB15FE">
                            <w:pPr>
                              <w:jc w:val="center"/>
                              <w:rPr>
                                <w:b/>
                                <w:sz w:val="36"/>
                                <w:szCs w:val="36"/>
                              </w:rPr>
                            </w:pPr>
                            <w:r>
                              <w:rPr>
                                <w:b/>
                                <w:sz w:val="36"/>
                                <w:szCs w:val="36"/>
                              </w:rPr>
                              <w:t>* Year E.g. 2016/2017*</w:t>
                            </w:r>
                          </w:p>
                          <w:p w14:paraId="1642AB1B" w14:textId="77777777" w:rsidR="00010506" w:rsidRDefault="00010506" w:rsidP="00AB15FE">
                            <w:pPr>
                              <w:jc w:val="center"/>
                              <w:rPr>
                                <w:b/>
                                <w:sz w:val="36"/>
                                <w:szCs w:val="36"/>
                              </w:rPr>
                            </w:pPr>
                          </w:p>
                          <w:p w14:paraId="16AAF990" w14:textId="77777777" w:rsidR="00010506" w:rsidRDefault="00010506" w:rsidP="00AB15FE">
                            <w:pPr>
                              <w:jc w:val="center"/>
                              <w:rPr>
                                <w:b/>
                                <w:sz w:val="36"/>
                                <w:szCs w:val="36"/>
                              </w:rPr>
                            </w:pPr>
                          </w:p>
                          <w:p w14:paraId="3834B91E" w14:textId="77777777" w:rsidR="00010506" w:rsidRDefault="00010506" w:rsidP="00AB15FE">
                            <w:pPr>
                              <w:jc w:val="center"/>
                              <w:rPr>
                                <w:b/>
                                <w:sz w:val="36"/>
                                <w:szCs w:val="36"/>
                              </w:rPr>
                            </w:pPr>
                          </w:p>
                          <w:p w14:paraId="59AE8964" w14:textId="77777777" w:rsidR="00010506" w:rsidRDefault="00010506" w:rsidP="00AB15FE">
                            <w:pPr>
                              <w:jc w:val="center"/>
                              <w:rPr>
                                <w:b/>
                                <w:sz w:val="36"/>
                                <w:szCs w:val="36"/>
                              </w:rPr>
                            </w:pPr>
                          </w:p>
                          <w:p w14:paraId="17D9A4D6" w14:textId="77777777" w:rsidR="00010506" w:rsidRDefault="00010506" w:rsidP="00AB15FE">
                            <w:pPr>
                              <w:jc w:val="center"/>
                              <w:rPr>
                                <w:b/>
                                <w:sz w:val="36"/>
                                <w:szCs w:val="36"/>
                              </w:rPr>
                            </w:pPr>
                          </w:p>
                          <w:p w14:paraId="1395619D" w14:textId="77777777" w:rsidR="00010506" w:rsidRDefault="00010506" w:rsidP="00AB15FE">
                            <w:pPr>
                              <w:jc w:val="center"/>
                              <w:rPr>
                                <w:b/>
                                <w:sz w:val="36"/>
                                <w:szCs w:val="36"/>
                              </w:rPr>
                            </w:pPr>
                          </w:p>
                          <w:p w14:paraId="64CE7C87" w14:textId="77777777" w:rsidR="00010506" w:rsidRPr="0099553C" w:rsidRDefault="00010506" w:rsidP="00AB15FE">
                            <w:pPr>
                              <w:jc w:val="center"/>
                              <w:rPr>
                                <w:b/>
                                <w:sz w:val="48"/>
                                <w:szCs w:val="4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AC3A3D" id="_x0000_t202" coordsize="21600,21600" o:spt="202" path="m,l,21600r21600,l21600,xe">
                <v:stroke joinstyle="miter"/>
                <v:path gradientshapeok="t" o:connecttype="rect"/>
              </v:shapetype>
              <v:shape id="Text Box 480" o:spid="_x0000_s1026" type="#_x0000_t202" style="position:absolute;left:0;text-align:left;margin-left:26.5pt;margin-top:202pt;width:380pt;height:28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" stroked="f">
                <v:textbox>
                  <w:txbxContent>
                    <w:p w14:paraId="6F76C7F4" w14:textId="77777777" w:rsidR="00010506" w:rsidRPr="00C172A5" w:rsidRDefault="00010506" w:rsidP="00AB15FE">
                      <w:pPr>
                        <w:jc w:val="center"/>
                        <w:rPr>
                          <w:b/>
                          <w:i/>
                          <w:sz w:val="48"/>
                          <w:szCs w:val="48"/>
                        </w:rPr>
                      </w:pPr>
                      <w:r>
                        <w:rPr>
                          <w:b/>
                          <w:i/>
                          <w:sz w:val="48"/>
                          <w:szCs w:val="48"/>
                        </w:rPr>
                        <w:t xml:space="preserve">Digital Forensics </w:t>
                      </w:r>
                    </w:p>
                    <w:p w14:paraId="3AE1C43E" w14:textId="77777777" w:rsidR="00010506" w:rsidRDefault="00010506" w:rsidP="00AB15FE"/>
                    <w:p w14:paraId="023247E2" w14:textId="77777777" w:rsidR="00010506" w:rsidRPr="0099553C" w:rsidRDefault="00010506" w:rsidP="00AB15FE"/>
                    <w:p w14:paraId="5DFC55E8" w14:textId="77777777" w:rsidR="00010506" w:rsidRPr="0099553C" w:rsidRDefault="00010506" w:rsidP="00AB15FE">
                      <w:pPr>
                        <w:jc w:val="center"/>
                        <w:rPr>
                          <w:b/>
                          <w:sz w:val="36"/>
                          <w:szCs w:val="36"/>
                        </w:rPr>
                      </w:pPr>
                      <w:r>
                        <w:rPr>
                          <w:b/>
                          <w:sz w:val="36"/>
                          <w:szCs w:val="36"/>
                        </w:rPr>
                        <w:t xml:space="preserve">Michael Sowemimo </w:t>
                      </w:r>
                    </w:p>
                    <w:p w14:paraId="347896F3" w14:textId="77777777" w:rsidR="00010506" w:rsidRDefault="00010506" w:rsidP="00AB15FE">
                      <w:pPr>
                        <w:jc w:val="center"/>
                        <w:rPr>
                          <w:b/>
                          <w:sz w:val="36"/>
                          <w:szCs w:val="36"/>
                        </w:rPr>
                      </w:pPr>
                    </w:p>
                    <w:p w14:paraId="1143C7D0" w14:textId="77777777" w:rsidR="00010506" w:rsidRDefault="00010506" w:rsidP="00AB15FE">
                      <w:pPr>
                        <w:jc w:val="center"/>
                        <w:rPr>
                          <w:b/>
                          <w:sz w:val="36"/>
                          <w:szCs w:val="36"/>
                        </w:rPr>
                      </w:pPr>
                      <w:r>
                        <w:rPr>
                          <w:b/>
                          <w:sz w:val="36"/>
                          <w:szCs w:val="36"/>
                        </w:rPr>
                        <w:t>White Paper</w:t>
                      </w:r>
                    </w:p>
                    <w:p w14:paraId="705540BD" w14:textId="77777777" w:rsidR="00010506" w:rsidRDefault="00010506" w:rsidP="00AB15FE">
                      <w:pPr>
                        <w:jc w:val="center"/>
                        <w:rPr>
                          <w:b/>
                          <w:sz w:val="36"/>
                          <w:szCs w:val="36"/>
                        </w:rPr>
                      </w:pPr>
                      <w:r>
                        <w:rPr>
                          <w:b/>
                          <w:sz w:val="36"/>
                          <w:szCs w:val="36"/>
                        </w:rPr>
                        <w:t>Abertay University</w:t>
                      </w:r>
                    </w:p>
                    <w:p w14:paraId="11A18C1F" w14:textId="77777777" w:rsidR="00010506" w:rsidRDefault="00010506" w:rsidP="00AB15FE">
                      <w:pPr>
                        <w:jc w:val="center"/>
                        <w:rPr>
                          <w:b/>
                          <w:sz w:val="36"/>
                          <w:szCs w:val="36"/>
                        </w:rPr>
                      </w:pPr>
                      <w:r>
                        <w:rPr>
                          <w:b/>
                          <w:sz w:val="36"/>
                          <w:szCs w:val="36"/>
                        </w:rPr>
                        <w:t>School Arts, Media, and Computer Games</w:t>
                      </w:r>
                    </w:p>
                    <w:p w14:paraId="7D8945AB" w14:textId="77777777" w:rsidR="00010506" w:rsidRDefault="00010506" w:rsidP="00AB15FE">
                      <w:pPr>
                        <w:jc w:val="center"/>
                        <w:rPr>
                          <w:b/>
                          <w:sz w:val="36"/>
                          <w:szCs w:val="36"/>
                        </w:rPr>
                      </w:pPr>
                      <w:r>
                        <w:rPr>
                          <w:b/>
                          <w:sz w:val="36"/>
                          <w:szCs w:val="36"/>
                        </w:rPr>
                        <w:t>* Year E.g. 2016/2017*</w:t>
                      </w:r>
                    </w:p>
                    <w:p w14:paraId="1642AB1B" w14:textId="77777777" w:rsidR="00010506" w:rsidRDefault="00010506" w:rsidP="00AB15FE">
                      <w:pPr>
                        <w:jc w:val="center"/>
                        <w:rPr>
                          <w:b/>
                          <w:sz w:val="36"/>
                          <w:szCs w:val="36"/>
                        </w:rPr>
                      </w:pPr>
                    </w:p>
                    <w:p w14:paraId="16AAF990" w14:textId="77777777" w:rsidR="00010506" w:rsidRDefault="00010506" w:rsidP="00AB15FE">
                      <w:pPr>
                        <w:jc w:val="center"/>
                        <w:rPr>
                          <w:b/>
                          <w:sz w:val="36"/>
                          <w:szCs w:val="36"/>
                        </w:rPr>
                      </w:pPr>
                    </w:p>
                    <w:p w14:paraId="3834B91E" w14:textId="77777777" w:rsidR="00010506" w:rsidRDefault="00010506" w:rsidP="00AB15FE">
                      <w:pPr>
                        <w:jc w:val="center"/>
                        <w:rPr>
                          <w:b/>
                          <w:sz w:val="36"/>
                          <w:szCs w:val="36"/>
                        </w:rPr>
                      </w:pPr>
                    </w:p>
                    <w:p w14:paraId="59AE8964" w14:textId="77777777" w:rsidR="00010506" w:rsidRDefault="00010506" w:rsidP="00AB15FE">
                      <w:pPr>
                        <w:jc w:val="center"/>
                        <w:rPr>
                          <w:b/>
                          <w:sz w:val="36"/>
                          <w:szCs w:val="36"/>
                        </w:rPr>
                      </w:pPr>
                    </w:p>
                    <w:p w14:paraId="17D9A4D6" w14:textId="77777777" w:rsidR="00010506" w:rsidRDefault="00010506" w:rsidP="00AB15FE">
                      <w:pPr>
                        <w:jc w:val="center"/>
                        <w:rPr>
                          <w:b/>
                          <w:sz w:val="36"/>
                          <w:szCs w:val="36"/>
                        </w:rPr>
                      </w:pPr>
                    </w:p>
                    <w:p w14:paraId="1395619D" w14:textId="77777777" w:rsidR="00010506" w:rsidRDefault="00010506" w:rsidP="00AB15FE">
                      <w:pPr>
                        <w:jc w:val="center"/>
                        <w:rPr>
                          <w:b/>
                          <w:sz w:val="36"/>
                          <w:szCs w:val="36"/>
                        </w:rPr>
                      </w:pPr>
                    </w:p>
                    <w:p w14:paraId="64CE7C87" w14:textId="77777777" w:rsidR="00010506" w:rsidRPr="0099553C" w:rsidRDefault="00010506" w:rsidP="00AB15FE">
                      <w:pPr>
                        <w:jc w:val="center"/>
                        <w:rPr>
                          <w:b/>
                          <w:sz w:val="48"/>
                          <w:szCs w:val="48"/>
                        </w:rPr>
                      </w:pPr>
                    </w:p>
                  </w:txbxContent>
                </v:textbox>
                <w10:wrap type="square" anchory="page"/>
              </v:shape>
            </w:pict>
          </mc:Fallback>
        </mc:AlternateContent>
      </w:r>
    </w:p>
    <w:p w14:paraId="14608A90" w14:textId="77777777" w:rsidR="00AB15FE" w:rsidRDefault="00AB15FE" w:rsidP="00AB15FE">
      <w:pPr>
        <w:jc w:val="center"/>
      </w:pPr>
    </w:p>
    <w:p w14:paraId="56B0636B" w14:textId="77777777" w:rsidR="00AB15FE" w:rsidRDefault="00AB15FE" w:rsidP="00AB15FE">
      <w:pPr>
        <w:jc w:val="center"/>
      </w:pPr>
    </w:p>
    <w:p w14:paraId="47E2E70C" w14:textId="77777777" w:rsidR="00AB15FE" w:rsidRDefault="00AB15FE" w:rsidP="00AB15FE">
      <w:pPr>
        <w:jc w:val="center"/>
      </w:pPr>
    </w:p>
    <w:p w14:paraId="66C695C4" w14:textId="77777777" w:rsidR="00AB15FE" w:rsidRDefault="00AB15FE" w:rsidP="00AB15FE">
      <w:pPr>
        <w:jc w:val="center"/>
      </w:pPr>
    </w:p>
    <w:p w14:paraId="6B6C7B4F" w14:textId="77777777" w:rsidR="00AB15FE" w:rsidRDefault="00AB15FE" w:rsidP="00AB15FE">
      <w:pPr>
        <w:jc w:val="center"/>
      </w:pPr>
    </w:p>
    <w:p w14:paraId="3BC3703F" w14:textId="77777777" w:rsidR="00AB15FE" w:rsidRDefault="00AB15FE" w:rsidP="00AB15FE">
      <w:pPr>
        <w:jc w:val="center"/>
      </w:pPr>
    </w:p>
    <w:p w14:paraId="53B6061D" w14:textId="77777777" w:rsidR="00AB15FE" w:rsidRDefault="00AB15FE" w:rsidP="00AB15FE">
      <w:pPr>
        <w:jc w:val="center"/>
      </w:pPr>
    </w:p>
    <w:p w14:paraId="09156F97" w14:textId="77777777" w:rsidR="00AB15FE" w:rsidRDefault="00AB15FE" w:rsidP="00AB15FE">
      <w:pPr>
        <w:jc w:val="center"/>
      </w:pPr>
    </w:p>
    <w:p w14:paraId="16669A4C" w14:textId="77777777" w:rsidR="00AB15FE" w:rsidRDefault="00AB15FE" w:rsidP="00AB15FE">
      <w:pPr>
        <w:jc w:val="center"/>
      </w:pPr>
    </w:p>
    <w:p w14:paraId="793A100D" w14:textId="77777777" w:rsidR="00AB15FE" w:rsidRDefault="00AB15FE" w:rsidP="00AB15FE">
      <w:pPr>
        <w:jc w:val="center"/>
      </w:pPr>
    </w:p>
    <w:p w14:paraId="4386B6A3" w14:textId="77777777" w:rsidR="00AB15FE" w:rsidRDefault="00AB15FE" w:rsidP="00AB15FE">
      <w:pPr>
        <w:jc w:val="center"/>
      </w:pPr>
    </w:p>
    <w:p w14:paraId="2219650E" w14:textId="77777777" w:rsidR="00AB15FE" w:rsidRDefault="00AB15FE" w:rsidP="00AB15FE">
      <w:pPr>
        <w:jc w:val="center"/>
      </w:pPr>
    </w:p>
    <w:p w14:paraId="43469BC2" w14:textId="77777777" w:rsidR="00AB15FE" w:rsidRDefault="00AB15FE" w:rsidP="00AB15FE">
      <w:pPr>
        <w:jc w:val="center"/>
      </w:pPr>
    </w:p>
    <w:p w14:paraId="06D23ADF" w14:textId="77777777" w:rsidR="00AB15FE" w:rsidRDefault="00AB15FE" w:rsidP="00AB15FE">
      <w:pPr>
        <w:jc w:val="center"/>
      </w:pPr>
    </w:p>
    <w:p w14:paraId="4A2924E0" w14:textId="77777777" w:rsidR="00AB15FE" w:rsidRDefault="00AB15FE">
      <w:r>
        <w:br w:type="page"/>
      </w:r>
    </w:p>
    <w:sdt>
      <w:sdtPr>
        <w:rPr>
          <w:rFonts w:asciiTheme="minorHAnsi" w:eastAsiaTheme="minorEastAsia" w:hAnsiTheme="minorHAnsi" w:cstheme="minorBidi"/>
          <w:b w:val="0"/>
          <w:bCs w:val="0"/>
          <w:smallCaps w:val="0"/>
          <w:color w:val="auto"/>
          <w:sz w:val="22"/>
          <w:szCs w:val="22"/>
        </w:rPr>
        <w:id w:val="1528065688"/>
        <w:docPartObj>
          <w:docPartGallery w:val="Table of Contents"/>
          <w:docPartUnique/>
        </w:docPartObj>
      </w:sdtPr>
      <w:sdtEndPr>
        <w:rPr>
          <w:noProof/>
        </w:rPr>
      </w:sdtEndPr>
      <w:sdtContent>
        <w:p w14:paraId="27787121" w14:textId="5D1E269C" w:rsidR="00AB15FE" w:rsidRPr="00010506" w:rsidRDefault="00010506" w:rsidP="001739A3">
          <w:pPr>
            <w:pStyle w:val="TOCHeading"/>
            <w:numPr>
              <w:ilvl w:val="0"/>
              <w:numId w:val="0"/>
            </w:numPr>
            <w:rPr>
              <w:rStyle w:val="TitleChar"/>
            </w:rPr>
          </w:pPr>
          <w:r w:rsidRPr="00010506">
            <w:rPr>
              <w:rStyle w:val="TitleChar"/>
            </w:rPr>
            <w:t xml:space="preserve">Contents </w:t>
          </w:r>
        </w:p>
        <w:p w14:paraId="0C1E9D06" w14:textId="6A0AF2F2" w:rsidR="00010506" w:rsidRDefault="00AB15FE">
          <w:pPr>
            <w:pStyle w:val="TOC1"/>
            <w:tabs>
              <w:tab w:val="left" w:pos="440"/>
              <w:tab w:val="right" w:leader="dot" w:pos="9016"/>
            </w:tabs>
            <w:rPr>
              <w:noProof/>
              <w:lang w:eastAsia="en-GB"/>
            </w:rPr>
          </w:pPr>
          <w:r>
            <w:fldChar w:fldCharType="begin"/>
          </w:r>
          <w:r>
            <w:instrText xml:space="preserve"> TOC \o "1-3" \h \z \u </w:instrText>
          </w:r>
          <w:r>
            <w:fldChar w:fldCharType="separate"/>
          </w:r>
          <w:hyperlink w:anchor="_Toc468828463" w:history="1">
            <w:r w:rsidR="00010506" w:rsidRPr="00362DE2">
              <w:rPr>
                <w:rStyle w:val="Hyperlink"/>
                <w:noProof/>
              </w:rPr>
              <w:t>1</w:t>
            </w:r>
            <w:r w:rsidR="00010506">
              <w:rPr>
                <w:noProof/>
                <w:lang w:eastAsia="en-GB"/>
              </w:rPr>
              <w:tab/>
            </w:r>
            <w:r w:rsidR="00010506" w:rsidRPr="00362DE2">
              <w:rPr>
                <w:rStyle w:val="Hyperlink"/>
                <w:noProof/>
              </w:rPr>
              <w:t>Executive Summary</w:t>
            </w:r>
            <w:r w:rsidR="00010506">
              <w:rPr>
                <w:noProof/>
                <w:webHidden/>
              </w:rPr>
              <w:tab/>
            </w:r>
            <w:r w:rsidR="00010506">
              <w:rPr>
                <w:noProof/>
                <w:webHidden/>
              </w:rPr>
              <w:fldChar w:fldCharType="begin"/>
            </w:r>
            <w:r w:rsidR="00010506">
              <w:rPr>
                <w:noProof/>
                <w:webHidden/>
              </w:rPr>
              <w:instrText xml:space="preserve"> PAGEREF _Toc468828463 \h </w:instrText>
            </w:r>
            <w:r w:rsidR="00010506">
              <w:rPr>
                <w:noProof/>
                <w:webHidden/>
              </w:rPr>
            </w:r>
            <w:r w:rsidR="00010506">
              <w:rPr>
                <w:noProof/>
                <w:webHidden/>
              </w:rPr>
              <w:fldChar w:fldCharType="separate"/>
            </w:r>
            <w:r w:rsidR="00516690">
              <w:rPr>
                <w:noProof/>
                <w:webHidden/>
              </w:rPr>
              <w:t>3</w:t>
            </w:r>
            <w:r w:rsidR="00010506">
              <w:rPr>
                <w:noProof/>
                <w:webHidden/>
              </w:rPr>
              <w:fldChar w:fldCharType="end"/>
            </w:r>
          </w:hyperlink>
        </w:p>
        <w:p w14:paraId="0D7AA1E9" w14:textId="7FAECECE" w:rsidR="00010506" w:rsidRDefault="00010506">
          <w:pPr>
            <w:pStyle w:val="TOC1"/>
            <w:tabs>
              <w:tab w:val="left" w:pos="440"/>
              <w:tab w:val="right" w:leader="dot" w:pos="9016"/>
            </w:tabs>
            <w:rPr>
              <w:noProof/>
              <w:lang w:eastAsia="en-GB"/>
            </w:rPr>
          </w:pPr>
          <w:hyperlink w:anchor="_Toc468828464" w:history="1">
            <w:r w:rsidRPr="00362DE2">
              <w:rPr>
                <w:rStyle w:val="Hyperlink"/>
                <w:noProof/>
              </w:rPr>
              <w:t>2</w:t>
            </w:r>
            <w:r>
              <w:rPr>
                <w:noProof/>
                <w:lang w:eastAsia="en-GB"/>
              </w:rPr>
              <w:tab/>
            </w:r>
            <w:r w:rsidRPr="00362DE2">
              <w:rPr>
                <w:rStyle w:val="Hyperlink"/>
                <w:noProof/>
              </w:rPr>
              <w:t>Description of the crime</w:t>
            </w:r>
            <w:r>
              <w:rPr>
                <w:noProof/>
                <w:webHidden/>
              </w:rPr>
              <w:tab/>
            </w:r>
            <w:r>
              <w:rPr>
                <w:noProof/>
                <w:webHidden/>
              </w:rPr>
              <w:fldChar w:fldCharType="begin"/>
            </w:r>
            <w:r>
              <w:rPr>
                <w:noProof/>
                <w:webHidden/>
              </w:rPr>
              <w:instrText xml:space="preserve"> PAGEREF _Toc468828464 \h </w:instrText>
            </w:r>
            <w:r>
              <w:rPr>
                <w:noProof/>
                <w:webHidden/>
              </w:rPr>
            </w:r>
            <w:r>
              <w:rPr>
                <w:noProof/>
                <w:webHidden/>
              </w:rPr>
              <w:fldChar w:fldCharType="separate"/>
            </w:r>
            <w:r w:rsidR="00516690">
              <w:rPr>
                <w:noProof/>
                <w:webHidden/>
              </w:rPr>
              <w:t>4</w:t>
            </w:r>
            <w:r>
              <w:rPr>
                <w:noProof/>
                <w:webHidden/>
              </w:rPr>
              <w:fldChar w:fldCharType="end"/>
            </w:r>
          </w:hyperlink>
        </w:p>
        <w:p w14:paraId="34A219FF" w14:textId="7B68A9A8" w:rsidR="00010506" w:rsidRDefault="00010506">
          <w:pPr>
            <w:pStyle w:val="TOC1"/>
            <w:tabs>
              <w:tab w:val="left" w:pos="440"/>
              <w:tab w:val="right" w:leader="dot" w:pos="9016"/>
            </w:tabs>
            <w:rPr>
              <w:noProof/>
              <w:lang w:eastAsia="en-GB"/>
            </w:rPr>
          </w:pPr>
          <w:hyperlink w:anchor="_Toc468828465" w:history="1">
            <w:r w:rsidRPr="00362DE2">
              <w:rPr>
                <w:rStyle w:val="Hyperlink"/>
                <w:noProof/>
              </w:rPr>
              <w:t>3</w:t>
            </w:r>
            <w:r>
              <w:rPr>
                <w:noProof/>
                <w:lang w:eastAsia="en-GB"/>
              </w:rPr>
              <w:tab/>
            </w:r>
            <w:r w:rsidRPr="00362DE2">
              <w:rPr>
                <w:rStyle w:val="Hyperlink"/>
                <w:noProof/>
              </w:rPr>
              <w:t>Description of the investigation</w:t>
            </w:r>
            <w:r>
              <w:rPr>
                <w:noProof/>
                <w:webHidden/>
              </w:rPr>
              <w:tab/>
            </w:r>
            <w:r>
              <w:rPr>
                <w:noProof/>
                <w:webHidden/>
              </w:rPr>
              <w:fldChar w:fldCharType="begin"/>
            </w:r>
            <w:r>
              <w:rPr>
                <w:noProof/>
                <w:webHidden/>
              </w:rPr>
              <w:instrText xml:space="preserve"> PAGEREF _Toc468828465 \h </w:instrText>
            </w:r>
            <w:r>
              <w:rPr>
                <w:noProof/>
                <w:webHidden/>
              </w:rPr>
            </w:r>
            <w:r>
              <w:rPr>
                <w:noProof/>
                <w:webHidden/>
              </w:rPr>
              <w:fldChar w:fldCharType="separate"/>
            </w:r>
            <w:r w:rsidR="00516690">
              <w:rPr>
                <w:noProof/>
                <w:webHidden/>
              </w:rPr>
              <w:t>5</w:t>
            </w:r>
            <w:r>
              <w:rPr>
                <w:noProof/>
                <w:webHidden/>
              </w:rPr>
              <w:fldChar w:fldCharType="end"/>
            </w:r>
          </w:hyperlink>
        </w:p>
        <w:p w14:paraId="49CC27E0" w14:textId="60BF7A22" w:rsidR="00010506" w:rsidRDefault="00010506">
          <w:pPr>
            <w:pStyle w:val="TOC2"/>
            <w:tabs>
              <w:tab w:val="left" w:pos="880"/>
              <w:tab w:val="right" w:leader="dot" w:pos="9016"/>
            </w:tabs>
            <w:rPr>
              <w:noProof/>
              <w:lang w:eastAsia="en-GB"/>
            </w:rPr>
          </w:pPr>
          <w:hyperlink w:anchor="_Toc468828466" w:history="1">
            <w:r w:rsidRPr="00362DE2">
              <w:rPr>
                <w:rStyle w:val="Hyperlink"/>
                <w:noProof/>
              </w:rPr>
              <w:t>3.1</w:t>
            </w:r>
            <w:r>
              <w:rPr>
                <w:noProof/>
                <w:lang w:eastAsia="en-GB"/>
              </w:rPr>
              <w:tab/>
            </w:r>
            <w:r w:rsidRPr="00362DE2">
              <w:rPr>
                <w:rStyle w:val="Hyperlink"/>
                <w:noProof/>
              </w:rPr>
              <w:t>Job description and instructions</w:t>
            </w:r>
            <w:r>
              <w:rPr>
                <w:noProof/>
                <w:webHidden/>
              </w:rPr>
              <w:tab/>
            </w:r>
            <w:r>
              <w:rPr>
                <w:noProof/>
                <w:webHidden/>
              </w:rPr>
              <w:fldChar w:fldCharType="begin"/>
            </w:r>
            <w:r>
              <w:rPr>
                <w:noProof/>
                <w:webHidden/>
              </w:rPr>
              <w:instrText xml:space="preserve"> PAGEREF _Toc468828466 \h </w:instrText>
            </w:r>
            <w:r>
              <w:rPr>
                <w:noProof/>
                <w:webHidden/>
              </w:rPr>
            </w:r>
            <w:r>
              <w:rPr>
                <w:noProof/>
                <w:webHidden/>
              </w:rPr>
              <w:fldChar w:fldCharType="separate"/>
            </w:r>
            <w:r w:rsidR="00516690">
              <w:rPr>
                <w:noProof/>
                <w:webHidden/>
              </w:rPr>
              <w:t>5</w:t>
            </w:r>
            <w:r>
              <w:rPr>
                <w:noProof/>
                <w:webHidden/>
              </w:rPr>
              <w:fldChar w:fldCharType="end"/>
            </w:r>
          </w:hyperlink>
        </w:p>
        <w:p w14:paraId="382286DB" w14:textId="75524D6F" w:rsidR="00010506" w:rsidRDefault="00010506">
          <w:pPr>
            <w:pStyle w:val="TOC2"/>
            <w:tabs>
              <w:tab w:val="left" w:pos="880"/>
              <w:tab w:val="right" w:leader="dot" w:pos="9016"/>
            </w:tabs>
            <w:rPr>
              <w:noProof/>
              <w:lang w:eastAsia="en-GB"/>
            </w:rPr>
          </w:pPr>
          <w:hyperlink w:anchor="_Toc468828467" w:history="1">
            <w:r w:rsidRPr="00362DE2">
              <w:rPr>
                <w:rStyle w:val="Hyperlink"/>
                <w:noProof/>
              </w:rPr>
              <w:t>3.2</w:t>
            </w:r>
            <w:r>
              <w:rPr>
                <w:noProof/>
                <w:lang w:eastAsia="en-GB"/>
              </w:rPr>
              <w:tab/>
            </w:r>
            <w:r w:rsidRPr="00362DE2">
              <w:rPr>
                <w:rStyle w:val="Hyperlink"/>
                <w:noProof/>
              </w:rPr>
              <w:t>Description of Recovered /Examined Items</w:t>
            </w:r>
            <w:r>
              <w:rPr>
                <w:noProof/>
                <w:webHidden/>
              </w:rPr>
              <w:tab/>
            </w:r>
            <w:r>
              <w:rPr>
                <w:noProof/>
                <w:webHidden/>
              </w:rPr>
              <w:fldChar w:fldCharType="begin"/>
            </w:r>
            <w:r>
              <w:rPr>
                <w:noProof/>
                <w:webHidden/>
              </w:rPr>
              <w:instrText xml:space="preserve"> PAGEREF _Toc468828467 \h </w:instrText>
            </w:r>
            <w:r>
              <w:rPr>
                <w:noProof/>
                <w:webHidden/>
              </w:rPr>
            </w:r>
            <w:r>
              <w:rPr>
                <w:noProof/>
                <w:webHidden/>
              </w:rPr>
              <w:fldChar w:fldCharType="separate"/>
            </w:r>
            <w:r w:rsidR="00516690">
              <w:rPr>
                <w:noProof/>
                <w:webHidden/>
              </w:rPr>
              <w:t>6</w:t>
            </w:r>
            <w:r>
              <w:rPr>
                <w:noProof/>
                <w:webHidden/>
              </w:rPr>
              <w:fldChar w:fldCharType="end"/>
            </w:r>
          </w:hyperlink>
        </w:p>
        <w:p w14:paraId="1F9C482B" w14:textId="2C7FB1C7" w:rsidR="00010506" w:rsidRDefault="00010506">
          <w:pPr>
            <w:pStyle w:val="TOC2"/>
            <w:tabs>
              <w:tab w:val="left" w:pos="880"/>
              <w:tab w:val="right" w:leader="dot" w:pos="9016"/>
            </w:tabs>
            <w:rPr>
              <w:noProof/>
              <w:lang w:eastAsia="en-GB"/>
            </w:rPr>
          </w:pPr>
          <w:hyperlink w:anchor="_Toc468828468" w:history="1">
            <w:r w:rsidRPr="00362DE2">
              <w:rPr>
                <w:rStyle w:val="Hyperlink"/>
                <w:noProof/>
              </w:rPr>
              <w:t>3.3</w:t>
            </w:r>
            <w:r>
              <w:rPr>
                <w:noProof/>
                <w:lang w:eastAsia="en-GB"/>
              </w:rPr>
              <w:tab/>
            </w:r>
            <w:r w:rsidRPr="00362DE2">
              <w:rPr>
                <w:rStyle w:val="Hyperlink"/>
                <w:noProof/>
              </w:rPr>
              <w:t>Methodology</w:t>
            </w:r>
            <w:r>
              <w:rPr>
                <w:noProof/>
                <w:webHidden/>
              </w:rPr>
              <w:tab/>
            </w:r>
            <w:r>
              <w:rPr>
                <w:noProof/>
                <w:webHidden/>
              </w:rPr>
              <w:fldChar w:fldCharType="begin"/>
            </w:r>
            <w:r>
              <w:rPr>
                <w:noProof/>
                <w:webHidden/>
              </w:rPr>
              <w:instrText xml:space="preserve"> PAGEREF _Toc468828468 \h </w:instrText>
            </w:r>
            <w:r>
              <w:rPr>
                <w:noProof/>
                <w:webHidden/>
              </w:rPr>
            </w:r>
            <w:r>
              <w:rPr>
                <w:noProof/>
                <w:webHidden/>
              </w:rPr>
              <w:fldChar w:fldCharType="separate"/>
            </w:r>
            <w:r w:rsidR="00516690">
              <w:rPr>
                <w:noProof/>
                <w:webHidden/>
              </w:rPr>
              <w:t>7</w:t>
            </w:r>
            <w:r>
              <w:rPr>
                <w:noProof/>
                <w:webHidden/>
              </w:rPr>
              <w:fldChar w:fldCharType="end"/>
            </w:r>
          </w:hyperlink>
        </w:p>
        <w:p w14:paraId="49894D79" w14:textId="10C7C488" w:rsidR="00010506" w:rsidRDefault="00010506">
          <w:pPr>
            <w:pStyle w:val="TOC3"/>
            <w:tabs>
              <w:tab w:val="left" w:pos="1320"/>
              <w:tab w:val="right" w:leader="dot" w:pos="9016"/>
            </w:tabs>
            <w:rPr>
              <w:noProof/>
              <w:lang w:eastAsia="en-GB"/>
            </w:rPr>
          </w:pPr>
          <w:hyperlink w:anchor="_Toc468828469" w:history="1">
            <w:r w:rsidRPr="00362DE2">
              <w:rPr>
                <w:rStyle w:val="Hyperlink"/>
                <w:noProof/>
              </w:rPr>
              <w:t>3.3.1</w:t>
            </w:r>
            <w:r>
              <w:rPr>
                <w:noProof/>
                <w:lang w:eastAsia="en-GB"/>
              </w:rPr>
              <w:tab/>
            </w:r>
            <w:r w:rsidRPr="00362DE2">
              <w:rPr>
                <w:rStyle w:val="Hyperlink"/>
                <w:noProof/>
              </w:rPr>
              <w:t>Acquisition</w:t>
            </w:r>
            <w:r>
              <w:rPr>
                <w:noProof/>
                <w:webHidden/>
              </w:rPr>
              <w:tab/>
            </w:r>
            <w:r>
              <w:rPr>
                <w:noProof/>
                <w:webHidden/>
              </w:rPr>
              <w:fldChar w:fldCharType="begin"/>
            </w:r>
            <w:r>
              <w:rPr>
                <w:noProof/>
                <w:webHidden/>
              </w:rPr>
              <w:instrText xml:space="preserve"> PAGEREF _Toc468828469 \h </w:instrText>
            </w:r>
            <w:r>
              <w:rPr>
                <w:noProof/>
                <w:webHidden/>
              </w:rPr>
            </w:r>
            <w:r>
              <w:rPr>
                <w:noProof/>
                <w:webHidden/>
              </w:rPr>
              <w:fldChar w:fldCharType="separate"/>
            </w:r>
            <w:r w:rsidR="00516690">
              <w:rPr>
                <w:noProof/>
                <w:webHidden/>
              </w:rPr>
              <w:t>7</w:t>
            </w:r>
            <w:r>
              <w:rPr>
                <w:noProof/>
                <w:webHidden/>
              </w:rPr>
              <w:fldChar w:fldCharType="end"/>
            </w:r>
          </w:hyperlink>
        </w:p>
        <w:p w14:paraId="336DE91C" w14:textId="4486CE76" w:rsidR="00010506" w:rsidRDefault="00010506">
          <w:pPr>
            <w:pStyle w:val="TOC3"/>
            <w:tabs>
              <w:tab w:val="left" w:pos="1320"/>
              <w:tab w:val="right" w:leader="dot" w:pos="9016"/>
            </w:tabs>
            <w:rPr>
              <w:noProof/>
              <w:lang w:eastAsia="en-GB"/>
            </w:rPr>
          </w:pPr>
          <w:hyperlink w:anchor="_Toc468828470" w:history="1">
            <w:r w:rsidRPr="00362DE2">
              <w:rPr>
                <w:rStyle w:val="Hyperlink"/>
                <w:noProof/>
              </w:rPr>
              <w:t>3.3.2</w:t>
            </w:r>
            <w:r>
              <w:rPr>
                <w:noProof/>
                <w:lang w:eastAsia="en-GB"/>
              </w:rPr>
              <w:tab/>
            </w:r>
            <w:r w:rsidRPr="00362DE2">
              <w:rPr>
                <w:rStyle w:val="Hyperlink"/>
                <w:noProof/>
              </w:rPr>
              <w:t>Perseveration</w:t>
            </w:r>
            <w:r>
              <w:rPr>
                <w:noProof/>
                <w:webHidden/>
              </w:rPr>
              <w:tab/>
            </w:r>
            <w:r>
              <w:rPr>
                <w:noProof/>
                <w:webHidden/>
              </w:rPr>
              <w:fldChar w:fldCharType="begin"/>
            </w:r>
            <w:r>
              <w:rPr>
                <w:noProof/>
                <w:webHidden/>
              </w:rPr>
              <w:instrText xml:space="preserve"> PAGEREF _Toc468828470 \h </w:instrText>
            </w:r>
            <w:r>
              <w:rPr>
                <w:noProof/>
                <w:webHidden/>
              </w:rPr>
            </w:r>
            <w:r>
              <w:rPr>
                <w:noProof/>
                <w:webHidden/>
              </w:rPr>
              <w:fldChar w:fldCharType="separate"/>
            </w:r>
            <w:r w:rsidR="00516690">
              <w:rPr>
                <w:noProof/>
                <w:webHidden/>
              </w:rPr>
              <w:t>7</w:t>
            </w:r>
            <w:r>
              <w:rPr>
                <w:noProof/>
                <w:webHidden/>
              </w:rPr>
              <w:fldChar w:fldCharType="end"/>
            </w:r>
          </w:hyperlink>
        </w:p>
        <w:p w14:paraId="1A949BF5" w14:textId="04D2C69E" w:rsidR="00010506" w:rsidRDefault="00010506">
          <w:pPr>
            <w:pStyle w:val="TOC3"/>
            <w:tabs>
              <w:tab w:val="left" w:pos="1320"/>
              <w:tab w:val="right" w:leader="dot" w:pos="9016"/>
            </w:tabs>
            <w:rPr>
              <w:noProof/>
              <w:lang w:eastAsia="en-GB"/>
            </w:rPr>
          </w:pPr>
          <w:hyperlink w:anchor="_Toc468828471" w:history="1">
            <w:r w:rsidRPr="00362DE2">
              <w:rPr>
                <w:rStyle w:val="Hyperlink"/>
                <w:noProof/>
              </w:rPr>
              <w:t>3.3.3</w:t>
            </w:r>
            <w:r>
              <w:rPr>
                <w:noProof/>
                <w:lang w:eastAsia="en-GB"/>
              </w:rPr>
              <w:tab/>
            </w:r>
            <w:r w:rsidRPr="00362DE2">
              <w:rPr>
                <w:rStyle w:val="Hyperlink"/>
                <w:noProof/>
              </w:rPr>
              <w:t>logical searching</w:t>
            </w:r>
            <w:r>
              <w:rPr>
                <w:noProof/>
                <w:webHidden/>
              </w:rPr>
              <w:tab/>
            </w:r>
            <w:r>
              <w:rPr>
                <w:noProof/>
                <w:webHidden/>
              </w:rPr>
              <w:fldChar w:fldCharType="begin"/>
            </w:r>
            <w:r>
              <w:rPr>
                <w:noProof/>
                <w:webHidden/>
              </w:rPr>
              <w:instrText xml:space="preserve"> PAGEREF _Toc468828471 \h </w:instrText>
            </w:r>
            <w:r>
              <w:rPr>
                <w:noProof/>
                <w:webHidden/>
              </w:rPr>
            </w:r>
            <w:r>
              <w:rPr>
                <w:noProof/>
                <w:webHidden/>
              </w:rPr>
              <w:fldChar w:fldCharType="separate"/>
            </w:r>
            <w:r w:rsidR="00516690">
              <w:rPr>
                <w:noProof/>
                <w:webHidden/>
              </w:rPr>
              <w:t>7</w:t>
            </w:r>
            <w:r>
              <w:rPr>
                <w:noProof/>
                <w:webHidden/>
              </w:rPr>
              <w:fldChar w:fldCharType="end"/>
            </w:r>
          </w:hyperlink>
        </w:p>
        <w:p w14:paraId="522FD61A" w14:textId="7D734E7C" w:rsidR="00010506" w:rsidRDefault="00010506">
          <w:pPr>
            <w:pStyle w:val="TOC3"/>
            <w:tabs>
              <w:tab w:val="left" w:pos="1320"/>
              <w:tab w:val="right" w:leader="dot" w:pos="9016"/>
            </w:tabs>
            <w:rPr>
              <w:noProof/>
              <w:lang w:eastAsia="en-GB"/>
            </w:rPr>
          </w:pPr>
          <w:hyperlink w:anchor="_Toc468828472" w:history="1">
            <w:r w:rsidRPr="00362DE2">
              <w:rPr>
                <w:rStyle w:val="Hyperlink"/>
                <w:noProof/>
              </w:rPr>
              <w:t>3.3.4</w:t>
            </w:r>
            <w:r>
              <w:rPr>
                <w:noProof/>
                <w:lang w:eastAsia="en-GB"/>
              </w:rPr>
              <w:tab/>
            </w:r>
            <w:r w:rsidRPr="00362DE2">
              <w:rPr>
                <w:rStyle w:val="Hyperlink"/>
                <w:noProof/>
              </w:rPr>
              <w:t>Production List and Associated Description</w:t>
            </w:r>
            <w:r>
              <w:rPr>
                <w:noProof/>
                <w:webHidden/>
              </w:rPr>
              <w:tab/>
            </w:r>
            <w:r>
              <w:rPr>
                <w:noProof/>
                <w:webHidden/>
              </w:rPr>
              <w:fldChar w:fldCharType="begin"/>
            </w:r>
            <w:r>
              <w:rPr>
                <w:noProof/>
                <w:webHidden/>
              </w:rPr>
              <w:instrText xml:space="preserve"> PAGEREF _Toc468828472 \h </w:instrText>
            </w:r>
            <w:r>
              <w:rPr>
                <w:noProof/>
                <w:webHidden/>
              </w:rPr>
            </w:r>
            <w:r>
              <w:rPr>
                <w:noProof/>
                <w:webHidden/>
              </w:rPr>
              <w:fldChar w:fldCharType="separate"/>
            </w:r>
            <w:r w:rsidR="00516690">
              <w:rPr>
                <w:noProof/>
                <w:webHidden/>
              </w:rPr>
              <w:t>8</w:t>
            </w:r>
            <w:r>
              <w:rPr>
                <w:noProof/>
                <w:webHidden/>
              </w:rPr>
              <w:fldChar w:fldCharType="end"/>
            </w:r>
          </w:hyperlink>
        </w:p>
        <w:p w14:paraId="103583F5" w14:textId="782C13B3" w:rsidR="00010506" w:rsidRDefault="00010506">
          <w:pPr>
            <w:pStyle w:val="TOC1"/>
            <w:tabs>
              <w:tab w:val="left" w:pos="440"/>
              <w:tab w:val="right" w:leader="dot" w:pos="9016"/>
            </w:tabs>
            <w:rPr>
              <w:noProof/>
              <w:lang w:eastAsia="en-GB"/>
            </w:rPr>
          </w:pPr>
          <w:hyperlink w:anchor="_Toc468828473" w:history="1">
            <w:r w:rsidRPr="00362DE2">
              <w:rPr>
                <w:rStyle w:val="Hyperlink"/>
                <w:noProof/>
              </w:rPr>
              <w:t>4</w:t>
            </w:r>
            <w:r>
              <w:rPr>
                <w:noProof/>
                <w:lang w:eastAsia="en-GB"/>
              </w:rPr>
              <w:tab/>
            </w:r>
            <w:r w:rsidRPr="00362DE2">
              <w:rPr>
                <w:rStyle w:val="Hyperlink"/>
                <w:noProof/>
              </w:rPr>
              <w:t>Analysis</w:t>
            </w:r>
            <w:r>
              <w:rPr>
                <w:noProof/>
                <w:webHidden/>
              </w:rPr>
              <w:tab/>
            </w:r>
            <w:r>
              <w:rPr>
                <w:noProof/>
                <w:webHidden/>
              </w:rPr>
              <w:fldChar w:fldCharType="begin"/>
            </w:r>
            <w:r>
              <w:rPr>
                <w:noProof/>
                <w:webHidden/>
              </w:rPr>
              <w:instrText xml:space="preserve"> PAGEREF _Toc468828473 \h </w:instrText>
            </w:r>
            <w:r>
              <w:rPr>
                <w:noProof/>
                <w:webHidden/>
              </w:rPr>
            </w:r>
            <w:r>
              <w:rPr>
                <w:noProof/>
                <w:webHidden/>
              </w:rPr>
              <w:fldChar w:fldCharType="separate"/>
            </w:r>
            <w:r w:rsidR="00516690">
              <w:rPr>
                <w:noProof/>
                <w:webHidden/>
              </w:rPr>
              <w:t>9</w:t>
            </w:r>
            <w:r>
              <w:rPr>
                <w:noProof/>
                <w:webHidden/>
              </w:rPr>
              <w:fldChar w:fldCharType="end"/>
            </w:r>
          </w:hyperlink>
        </w:p>
        <w:p w14:paraId="7013FFAE" w14:textId="718FF1A0" w:rsidR="00010506" w:rsidRDefault="00010506">
          <w:pPr>
            <w:pStyle w:val="TOC3"/>
            <w:tabs>
              <w:tab w:val="left" w:pos="1320"/>
              <w:tab w:val="right" w:leader="dot" w:pos="9016"/>
            </w:tabs>
            <w:rPr>
              <w:noProof/>
              <w:lang w:eastAsia="en-GB"/>
            </w:rPr>
          </w:pPr>
          <w:hyperlink w:anchor="_Toc468828474" w:history="1">
            <w:r w:rsidRPr="00362DE2">
              <w:rPr>
                <w:rStyle w:val="Hyperlink"/>
                <w:noProof/>
              </w:rPr>
              <w:t>4.1.1</w:t>
            </w:r>
            <w:r>
              <w:rPr>
                <w:noProof/>
                <w:lang w:eastAsia="en-GB"/>
              </w:rPr>
              <w:tab/>
            </w:r>
            <w:r w:rsidRPr="00362DE2">
              <w:rPr>
                <w:rStyle w:val="Hyperlink"/>
                <w:noProof/>
              </w:rPr>
              <w:t>Operating System</w:t>
            </w:r>
            <w:r>
              <w:rPr>
                <w:noProof/>
                <w:webHidden/>
              </w:rPr>
              <w:tab/>
            </w:r>
            <w:r>
              <w:rPr>
                <w:noProof/>
                <w:webHidden/>
              </w:rPr>
              <w:fldChar w:fldCharType="begin"/>
            </w:r>
            <w:r>
              <w:rPr>
                <w:noProof/>
                <w:webHidden/>
              </w:rPr>
              <w:instrText xml:space="preserve"> PAGEREF _Toc468828474 \h </w:instrText>
            </w:r>
            <w:r>
              <w:rPr>
                <w:noProof/>
                <w:webHidden/>
              </w:rPr>
            </w:r>
            <w:r>
              <w:rPr>
                <w:noProof/>
                <w:webHidden/>
              </w:rPr>
              <w:fldChar w:fldCharType="separate"/>
            </w:r>
            <w:r w:rsidR="00516690">
              <w:rPr>
                <w:noProof/>
                <w:webHidden/>
              </w:rPr>
              <w:t>9</w:t>
            </w:r>
            <w:r>
              <w:rPr>
                <w:noProof/>
                <w:webHidden/>
              </w:rPr>
              <w:fldChar w:fldCharType="end"/>
            </w:r>
          </w:hyperlink>
        </w:p>
        <w:p w14:paraId="4A44A075" w14:textId="3236979B" w:rsidR="00010506" w:rsidRDefault="00010506">
          <w:pPr>
            <w:pStyle w:val="TOC3"/>
            <w:tabs>
              <w:tab w:val="left" w:pos="1320"/>
              <w:tab w:val="right" w:leader="dot" w:pos="9016"/>
            </w:tabs>
            <w:rPr>
              <w:noProof/>
              <w:lang w:eastAsia="en-GB"/>
            </w:rPr>
          </w:pPr>
          <w:hyperlink w:anchor="_Toc468828475" w:history="1">
            <w:r w:rsidRPr="00362DE2">
              <w:rPr>
                <w:rStyle w:val="Hyperlink"/>
                <w:noProof/>
              </w:rPr>
              <w:t>4.1.2</w:t>
            </w:r>
            <w:r>
              <w:rPr>
                <w:noProof/>
                <w:lang w:eastAsia="en-GB"/>
              </w:rPr>
              <w:tab/>
            </w:r>
            <w:r w:rsidRPr="00362DE2">
              <w:rPr>
                <w:rStyle w:val="Hyperlink"/>
                <w:noProof/>
              </w:rPr>
              <w:t>System time and dates</w:t>
            </w:r>
            <w:r>
              <w:rPr>
                <w:noProof/>
                <w:webHidden/>
              </w:rPr>
              <w:tab/>
            </w:r>
            <w:r>
              <w:rPr>
                <w:noProof/>
                <w:webHidden/>
              </w:rPr>
              <w:fldChar w:fldCharType="begin"/>
            </w:r>
            <w:r>
              <w:rPr>
                <w:noProof/>
                <w:webHidden/>
              </w:rPr>
              <w:instrText xml:space="preserve"> PAGEREF _Toc468828475 \h </w:instrText>
            </w:r>
            <w:r>
              <w:rPr>
                <w:noProof/>
                <w:webHidden/>
              </w:rPr>
            </w:r>
            <w:r>
              <w:rPr>
                <w:noProof/>
                <w:webHidden/>
              </w:rPr>
              <w:fldChar w:fldCharType="separate"/>
            </w:r>
            <w:r w:rsidR="00516690">
              <w:rPr>
                <w:noProof/>
                <w:webHidden/>
              </w:rPr>
              <w:t>9</w:t>
            </w:r>
            <w:r>
              <w:rPr>
                <w:noProof/>
                <w:webHidden/>
              </w:rPr>
              <w:fldChar w:fldCharType="end"/>
            </w:r>
          </w:hyperlink>
        </w:p>
        <w:p w14:paraId="45CC9839" w14:textId="34E4FD55" w:rsidR="00010506" w:rsidRDefault="00010506">
          <w:pPr>
            <w:pStyle w:val="TOC3"/>
            <w:tabs>
              <w:tab w:val="left" w:pos="1320"/>
              <w:tab w:val="right" w:leader="dot" w:pos="9016"/>
            </w:tabs>
            <w:rPr>
              <w:noProof/>
              <w:lang w:eastAsia="en-GB"/>
            </w:rPr>
          </w:pPr>
          <w:hyperlink w:anchor="_Toc468828476" w:history="1">
            <w:r w:rsidRPr="00362DE2">
              <w:rPr>
                <w:rStyle w:val="Hyperlink"/>
                <w:noProof/>
              </w:rPr>
              <w:t>4.1.3</w:t>
            </w:r>
            <w:r>
              <w:rPr>
                <w:noProof/>
                <w:lang w:eastAsia="en-GB"/>
              </w:rPr>
              <w:tab/>
            </w:r>
            <w:r w:rsidRPr="00362DE2">
              <w:rPr>
                <w:rStyle w:val="Hyperlink"/>
                <w:noProof/>
              </w:rPr>
              <w:t>Unallocated space</w:t>
            </w:r>
            <w:r>
              <w:rPr>
                <w:noProof/>
                <w:webHidden/>
              </w:rPr>
              <w:tab/>
            </w:r>
            <w:r>
              <w:rPr>
                <w:noProof/>
                <w:webHidden/>
              </w:rPr>
              <w:fldChar w:fldCharType="begin"/>
            </w:r>
            <w:r>
              <w:rPr>
                <w:noProof/>
                <w:webHidden/>
              </w:rPr>
              <w:instrText xml:space="preserve"> PAGEREF _Toc468828476 \h </w:instrText>
            </w:r>
            <w:r>
              <w:rPr>
                <w:noProof/>
                <w:webHidden/>
              </w:rPr>
            </w:r>
            <w:r>
              <w:rPr>
                <w:noProof/>
                <w:webHidden/>
              </w:rPr>
              <w:fldChar w:fldCharType="separate"/>
            </w:r>
            <w:r w:rsidR="00516690">
              <w:rPr>
                <w:noProof/>
                <w:webHidden/>
              </w:rPr>
              <w:t>9</w:t>
            </w:r>
            <w:r>
              <w:rPr>
                <w:noProof/>
                <w:webHidden/>
              </w:rPr>
              <w:fldChar w:fldCharType="end"/>
            </w:r>
          </w:hyperlink>
        </w:p>
        <w:p w14:paraId="54F895E0" w14:textId="1779DC78" w:rsidR="00010506" w:rsidRDefault="00010506">
          <w:pPr>
            <w:pStyle w:val="TOC1"/>
            <w:tabs>
              <w:tab w:val="left" w:pos="440"/>
              <w:tab w:val="right" w:leader="dot" w:pos="9016"/>
            </w:tabs>
            <w:rPr>
              <w:noProof/>
              <w:lang w:eastAsia="en-GB"/>
            </w:rPr>
          </w:pPr>
          <w:hyperlink w:anchor="_Toc468828477" w:history="1">
            <w:r w:rsidRPr="00362DE2">
              <w:rPr>
                <w:rStyle w:val="Hyperlink"/>
                <w:noProof/>
              </w:rPr>
              <w:t>5</w:t>
            </w:r>
            <w:r>
              <w:rPr>
                <w:noProof/>
                <w:lang w:eastAsia="en-GB"/>
              </w:rPr>
              <w:tab/>
            </w:r>
            <w:r w:rsidRPr="00362DE2">
              <w:rPr>
                <w:rStyle w:val="Hyperlink"/>
                <w:noProof/>
              </w:rPr>
              <w:t>conclusion</w:t>
            </w:r>
            <w:r>
              <w:rPr>
                <w:noProof/>
                <w:webHidden/>
              </w:rPr>
              <w:tab/>
            </w:r>
            <w:r>
              <w:rPr>
                <w:noProof/>
                <w:webHidden/>
              </w:rPr>
              <w:fldChar w:fldCharType="begin"/>
            </w:r>
            <w:r>
              <w:rPr>
                <w:noProof/>
                <w:webHidden/>
              </w:rPr>
              <w:instrText xml:space="preserve"> PAGEREF _Toc468828477 \h </w:instrText>
            </w:r>
            <w:r>
              <w:rPr>
                <w:noProof/>
                <w:webHidden/>
              </w:rPr>
            </w:r>
            <w:r>
              <w:rPr>
                <w:noProof/>
                <w:webHidden/>
              </w:rPr>
              <w:fldChar w:fldCharType="separate"/>
            </w:r>
            <w:r w:rsidR="00516690">
              <w:rPr>
                <w:noProof/>
                <w:webHidden/>
              </w:rPr>
              <w:t>10</w:t>
            </w:r>
            <w:r>
              <w:rPr>
                <w:noProof/>
                <w:webHidden/>
              </w:rPr>
              <w:fldChar w:fldCharType="end"/>
            </w:r>
          </w:hyperlink>
        </w:p>
        <w:p w14:paraId="5F9AA40A" w14:textId="0F87B959" w:rsidR="00010506" w:rsidRDefault="00010506">
          <w:pPr>
            <w:pStyle w:val="TOC2"/>
            <w:tabs>
              <w:tab w:val="left" w:pos="880"/>
              <w:tab w:val="right" w:leader="dot" w:pos="9016"/>
            </w:tabs>
            <w:rPr>
              <w:noProof/>
              <w:lang w:eastAsia="en-GB"/>
            </w:rPr>
          </w:pPr>
          <w:hyperlink w:anchor="_Toc468828478" w:history="1">
            <w:r w:rsidRPr="00362DE2">
              <w:rPr>
                <w:rStyle w:val="Hyperlink"/>
                <w:noProof/>
              </w:rPr>
              <w:t>5.1</w:t>
            </w:r>
            <w:r>
              <w:rPr>
                <w:noProof/>
                <w:lang w:eastAsia="en-GB"/>
              </w:rPr>
              <w:tab/>
            </w:r>
            <w:r w:rsidRPr="00362DE2">
              <w:rPr>
                <w:rStyle w:val="Hyperlink"/>
                <w:noProof/>
              </w:rPr>
              <w:t>Equipment Required for Court Proceedings</w:t>
            </w:r>
            <w:r>
              <w:rPr>
                <w:noProof/>
                <w:webHidden/>
              </w:rPr>
              <w:tab/>
            </w:r>
            <w:r>
              <w:rPr>
                <w:noProof/>
                <w:webHidden/>
              </w:rPr>
              <w:fldChar w:fldCharType="begin"/>
            </w:r>
            <w:r>
              <w:rPr>
                <w:noProof/>
                <w:webHidden/>
              </w:rPr>
              <w:instrText xml:space="preserve"> PAGEREF _Toc468828478 \h </w:instrText>
            </w:r>
            <w:r>
              <w:rPr>
                <w:noProof/>
                <w:webHidden/>
              </w:rPr>
            </w:r>
            <w:r>
              <w:rPr>
                <w:noProof/>
                <w:webHidden/>
              </w:rPr>
              <w:fldChar w:fldCharType="separate"/>
            </w:r>
            <w:r w:rsidR="00516690">
              <w:rPr>
                <w:noProof/>
                <w:webHidden/>
              </w:rPr>
              <w:t>11</w:t>
            </w:r>
            <w:r>
              <w:rPr>
                <w:noProof/>
                <w:webHidden/>
              </w:rPr>
              <w:fldChar w:fldCharType="end"/>
            </w:r>
          </w:hyperlink>
        </w:p>
        <w:p w14:paraId="4A940287" w14:textId="4001FB81" w:rsidR="00010506" w:rsidRDefault="00010506">
          <w:pPr>
            <w:pStyle w:val="TOC1"/>
            <w:tabs>
              <w:tab w:val="left" w:pos="440"/>
              <w:tab w:val="right" w:leader="dot" w:pos="9016"/>
            </w:tabs>
            <w:rPr>
              <w:noProof/>
              <w:lang w:eastAsia="en-GB"/>
            </w:rPr>
          </w:pPr>
          <w:hyperlink w:anchor="_Toc468828479" w:history="1">
            <w:r w:rsidRPr="00362DE2">
              <w:rPr>
                <w:rStyle w:val="Hyperlink"/>
                <w:noProof/>
              </w:rPr>
              <w:t>6</w:t>
            </w:r>
            <w:r>
              <w:rPr>
                <w:noProof/>
                <w:lang w:eastAsia="en-GB"/>
              </w:rPr>
              <w:tab/>
            </w:r>
            <w:r w:rsidRPr="00362DE2">
              <w:rPr>
                <w:rStyle w:val="Hyperlink"/>
                <w:noProof/>
              </w:rPr>
              <w:t>Appendices</w:t>
            </w:r>
            <w:r>
              <w:rPr>
                <w:noProof/>
                <w:webHidden/>
              </w:rPr>
              <w:tab/>
            </w:r>
            <w:r>
              <w:rPr>
                <w:noProof/>
                <w:webHidden/>
              </w:rPr>
              <w:fldChar w:fldCharType="begin"/>
            </w:r>
            <w:r>
              <w:rPr>
                <w:noProof/>
                <w:webHidden/>
              </w:rPr>
              <w:instrText xml:space="preserve"> PAGEREF _Toc468828479 \h </w:instrText>
            </w:r>
            <w:r>
              <w:rPr>
                <w:noProof/>
                <w:webHidden/>
              </w:rPr>
            </w:r>
            <w:r>
              <w:rPr>
                <w:noProof/>
                <w:webHidden/>
              </w:rPr>
              <w:fldChar w:fldCharType="separate"/>
            </w:r>
            <w:r w:rsidR="00516690">
              <w:rPr>
                <w:noProof/>
                <w:webHidden/>
              </w:rPr>
              <w:t>12</w:t>
            </w:r>
            <w:r>
              <w:rPr>
                <w:noProof/>
                <w:webHidden/>
              </w:rPr>
              <w:fldChar w:fldCharType="end"/>
            </w:r>
          </w:hyperlink>
        </w:p>
        <w:p w14:paraId="2B31C84A" w14:textId="3B1C01F5" w:rsidR="00010506" w:rsidRDefault="00010506">
          <w:pPr>
            <w:pStyle w:val="TOC2"/>
            <w:tabs>
              <w:tab w:val="left" w:pos="880"/>
              <w:tab w:val="right" w:leader="dot" w:pos="9016"/>
            </w:tabs>
            <w:rPr>
              <w:noProof/>
              <w:lang w:eastAsia="en-GB"/>
            </w:rPr>
          </w:pPr>
          <w:hyperlink w:anchor="_Toc468828480" w:history="1">
            <w:r w:rsidRPr="00362DE2">
              <w:rPr>
                <w:rStyle w:val="Hyperlink"/>
                <w:noProof/>
              </w:rPr>
              <w:t>6.1</w:t>
            </w:r>
            <w:r>
              <w:rPr>
                <w:noProof/>
                <w:lang w:eastAsia="en-GB"/>
              </w:rPr>
              <w:tab/>
            </w:r>
            <w:r w:rsidRPr="00362DE2">
              <w:rPr>
                <w:rStyle w:val="Hyperlink"/>
                <w:noProof/>
              </w:rPr>
              <w:t>Appendix A – Images</w:t>
            </w:r>
            <w:r>
              <w:rPr>
                <w:noProof/>
                <w:webHidden/>
              </w:rPr>
              <w:tab/>
            </w:r>
            <w:r>
              <w:rPr>
                <w:noProof/>
                <w:webHidden/>
              </w:rPr>
              <w:fldChar w:fldCharType="begin"/>
            </w:r>
            <w:r>
              <w:rPr>
                <w:noProof/>
                <w:webHidden/>
              </w:rPr>
              <w:instrText xml:space="preserve"> PAGEREF _Toc468828480 \h </w:instrText>
            </w:r>
            <w:r>
              <w:rPr>
                <w:noProof/>
                <w:webHidden/>
              </w:rPr>
            </w:r>
            <w:r>
              <w:rPr>
                <w:noProof/>
                <w:webHidden/>
              </w:rPr>
              <w:fldChar w:fldCharType="separate"/>
            </w:r>
            <w:r w:rsidR="00516690">
              <w:rPr>
                <w:noProof/>
                <w:webHidden/>
              </w:rPr>
              <w:t>12</w:t>
            </w:r>
            <w:r>
              <w:rPr>
                <w:noProof/>
                <w:webHidden/>
              </w:rPr>
              <w:fldChar w:fldCharType="end"/>
            </w:r>
          </w:hyperlink>
        </w:p>
        <w:p w14:paraId="2FDD9128" w14:textId="2BFD8C81" w:rsidR="00010506" w:rsidRDefault="00010506">
          <w:pPr>
            <w:pStyle w:val="TOC2"/>
            <w:tabs>
              <w:tab w:val="left" w:pos="880"/>
              <w:tab w:val="right" w:leader="dot" w:pos="9016"/>
            </w:tabs>
            <w:rPr>
              <w:noProof/>
              <w:lang w:eastAsia="en-GB"/>
            </w:rPr>
          </w:pPr>
          <w:hyperlink w:anchor="_Toc468828481" w:history="1">
            <w:r w:rsidRPr="00362DE2">
              <w:rPr>
                <w:rStyle w:val="Hyperlink"/>
                <w:noProof/>
              </w:rPr>
              <w:t>6.2</w:t>
            </w:r>
            <w:r>
              <w:rPr>
                <w:noProof/>
                <w:lang w:eastAsia="en-GB"/>
              </w:rPr>
              <w:tab/>
            </w:r>
            <w:r w:rsidRPr="00362DE2">
              <w:rPr>
                <w:rStyle w:val="Hyperlink"/>
                <w:noProof/>
              </w:rPr>
              <w:t>Appendix B - Documents</w:t>
            </w:r>
            <w:r>
              <w:rPr>
                <w:noProof/>
                <w:webHidden/>
              </w:rPr>
              <w:tab/>
            </w:r>
            <w:r>
              <w:rPr>
                <w:noProof/>
                <w:webHidden/>
              </w:rPr>
              <w:fldChar w:fldCharType="begin"/>
            </w:r>
            <w:r>
              <w:rPr>
                <w:noProof/>
                <w:webHidden/>
              </w:rPr>
              <w:instrText xml:space="preserve"> PAGEREF _Toc468828481 \h </w:instrText>
            </w:r>
            <w:r>
              <w:rPr>
                <w:noProof/>
                <w:webHidden/>
              </w:rPr>
            </w:r>
            <w:r>
              <w:rPr>
                <w:noProof/>
                <w:webHidden/>
              </w:rPr>
              <w:fldChar w:fldCharType="separate"/>
            </w:r>
            <w:r w:rsidR="00516690">
              <w:rPr>
                <w:noProof/>
                <w:webHidden/>
              </w:rPr>
              <w:t>17</w:t>
            </w:r>
            <w:r>
              <w:rPr>
                <w:noProof/>
                <w:webHidden/>
              </w:rPr>
              <w:fldChar w:fldCharType="end"/>
            </w:r>
          </w:hyperlink>
        </w:p>
        <w:p w14:paraId="62166FF0" w14:textId="69D97B8B" w:rsidR="00010506" w:rsidRDefault="00010506">
          <w:pPr>
            <w:pStyle w:val="TOC2"/>
            <w:tabs>
              <w:tab w:val="left" w:pos="880"/>
              <w:tab w:val="right" w:leader="dot" w:pos="9016"/>
            </w:tabs>
            <w:rPr>
              <w:noProof/>
              <w:lang w:eastAsia="en-GB"/>
            </w:rPr>
          </w:pPr>
          <w:hyperlink w:anchor="_Toc468828482" w:history="1">
            <w:r w:rsidRPr="00362DE2">
              <w:rPr>
                <w:rStyle w:val="Hyperlink"/>
                <w:noProof/>
              </w:rPr>
              <w:t>6.3</w:t>
            </w:r>
            <w:r>
              <w:rPr>
                <w:noProof/>
                <w:lang w:eastAsia="en-GB"/>
              </w:rPr>
              <w:tab/>
            </w:r>
            <w:r w:rsidRPr="00362DE2">
              <w:rPr>
                <w:rStyle w:val="Hyperlink"/>
                <w:noProof/>
              </w:rPr>
              <w:t>Appendix C -  Checklists</w:t>
            </w:r>
            <w:r>
              <w:rPr>
                <w:noProof/>
                <w:webHidden/>
              </w:rPr>
              <w:tab/>
            </w:r>
            <w:r>
              <w:rPr>
                <w:noProof/>
                <w:webHidden/>
              </w:rPr>
              <w:fldChar w:fldCharType="begin"/>
            </w:r>
            <w:r>
              <w:rPr>
                <w:noProof/>
                <w:webHidden/>
              </w:rPr>
              <w:instrText xml:space="preserve"> PAGEREF _Toc468828482 \h </w:instrText>
            </w:r>
            <w:r>
              <w:rPr>
                <w:noProof/>
                <w:webHidden/>
              </w:rPr>
            </w:r>
            <w:r>
              <w:rPr>
                <w:noProof/>
                <w:webHidden/>
              </w:rPr>
              <w:fldChar w:fldCharType="separate"/>
            </w:r>
            <w:r w:rsidR="00516690">
              <w:rPr>
                <w:noProof/>
                <w:webHidden/>
              </w:rPr>
              <w:t>19</w:t>
            </w:r>
            <w:r>
              <w:rPr>
                <w:noProof/>
                <w:webHidden/>
              </w:rPr>
              <w:fldChar w:fldCharType="end"/>
            </w:r>
          </w:hyperlink>
        </w:p>
        <w:p w14:paraId="11D1442D" w14:textId="6C96FA67" w:rsidR="00010506" w:rsidRDefault="00010506">
          <w:pPr>
            <w:pStyle w:val="TOC2"/>
            <w:tabs>
              <w:tab w:val="left" w:pos="880"/>
              <w:tab w:val="right" w:leader="dot" w:pos="9016"/>
            </w:tabs>
            <w:rPr>
              <w:noProof/>
              <w:lang w:eastAsia="en-GB"/>
            </w:rPr>
          </w:pPr>
          <w:hyperlink w:anchor="_Toc468828483" w:history="1">
            <w:r w:rsidRPr="00362DE2">
              <w:rPr>
                <w:rStyle w:val="Hyperlink"/>
                <w:noProof/>
              </w:rPr>
              <w:t>6.4</w:t>
            </w:r>
            <w:r>
              <w:rPr>
                <w:noProof/>
                <w:lang w:eastAsia="en-GB"/>
              </w:rPr>
              <w:tab/>
            </w:r>
            <w:r w:rsidRPr="00362DE2">
              <w:rPr>
                <w:rStyle w:val="Hyperlink"/>
                <w:noProof/>
              </w:rPr>
              <w:t>Appendix D – Browser History</w:t>
            </w:r>
            <w:r>
              <w:rPr>
                <w:noProof/>
                <w:webHidden/>
              </w:rPr>
              <w:tab/>
            </w:r>
            <w:r>
              <w:rPr>
                <w:noProof/>
                <w:webHidden/>
              </w:rPr>
              <w:fldChar w:fldCharType="begin"/>
            </w:r>
            <w:r>
              <w:rPr>
                <w:noProof/>
                <w:webHidden/>
              </w:rPr>
              <w:instrText xml:space="preserve"> PAGEREF _Toc468828483 \h </w:instrText>
            </w:r>
            <w:r>
              <w:rPr>
                <w:noProof/>
                <w:webHidden/>
              </w:rPr>
            </w:r>
            <w:r>
              <w:rPr>
                <w:noProof/>
                <w:webHidden/>
              </w:rPr>
              <w:fldChar w:fldCharType="separate"/>
            </w:r>
            <w:r w:rsidR="00516690">
              <w:rPr>
                <w:noProof/>
                <w:webHidden/>
              </w:rPr>
              <w:t>20</w:t>
            </w:r>
            <w:r>
              <w:rPr>
                <w:noProof/>
                <w:webHidden/>
              </w:rPr>
              <w:fldChar w:fldCharType="end"/>
            </w:r>
          </w:hyperlink>
        </w:p>
        <w:p w14:paraId="24311ABC" w14:textId="6B90C832" w:rsidR="00010506" w:rsidRDefault="00010506">
          <w:pPr>
            <w:pStyle w:val="TOC2"/>
            <w:tabs>
              <w:tab w:val="left" w:pos="880"/>
              <w:tab w:val="right" w:leader="dot" w:pos="9016"/>
            </w:tabs>
            <w:rPr>
              <w:noProof/>
              <w:lang w:eastAsia="en-GB"/>
            </w:rPr>
          </w:pPr>
          <w:hyperlink w:anchor="_Toc468828484" w:history="1">
            <w:r w:rsidRPr="00362DE2">
              <w:rPr>
                <w:rStyle w:val="Hyperlink"/>
                <w:noProof/>
              </w:rPr>
              <w:t>6.5</w:t>
            </w:r>
            <w:r>
              <w:rPr>
                <w:noProof/>
                <w:lang w:eastAsia="en-GB"/>
              </w:rPr>
              <w:tab/>
            </w:r>
            <w:r w:rsidRPr="00362DE2">
              <w:rPr>
                <w:rStyle w:val="Hyperlink"/>
                <w:noProof/>
              </w:rPr>
              <w:t>Appendix E –  user accounts</w:t>
            </w:r>
            <w:r>
              <w:rPr>
                <w:noProof/>
                <w:webHidden/>
              </w:rPr>
              <w:tab/>
            </w:r>
            <w:r>
              <w:rPr>
                <w:noProof/>
                <w:webHidden/>
              </w:rPr>
              <w:fldChar w:fldCharType="begin"/>
            </w:r>
            <w:r>
              <w:rPr>
                <w:noProof/>
                <w:webHidden/>
              </w:rPr>
              <w:instrText xml:space="preserve"> PAGEREF _Toc468828484 \h </w:instrText>
            </w:r>
            <w:r>
              <w:rPr>
                <w:noProof/>
                <w:webHidden/>
              </w:rPr>
            </w:r>
            <w:r>
              <w:rPr>
                <w:noProof/>
                <w:webHidden/>
              </w:rPr>
              <w:fldChar w:fldCharType="separate"/>
            </w:r>
            <w:r w:rsidR="00516690">
              <w:rPr>
                <w:noProof/>
                <w:webHidden/>
              </w:rPr>
              <w:t>22</w:t>
            </w:r>
            <w:r>
              <w:rPr>
                <w:noProof/>
                <w:webHidden/>
              </w:rPr>
              <w:fldChar w:fldCharType="end"/>
            </w:r>
          </w:hyperlink>
        </w:p>
        <w:p w14:paraId="0ADB7478" w14:textId="0C003CA0" w:rsidR="00010506" w:rsidRDefault="00010506">
          <w:pPr>
            <w:pStyle w:val="TOC2"/>
            <w:tabs>
              <w:tab w:val="left" w:pos="880"/>
              <w:tab w:val="right" w:leader="dot" w:pos="9016"/>
            </w:tabs>
            <w:rPr>
              <w:noProof/>
              <w:lang w:eastAsia="en-GB"/>
            </w:rPr>
          </w:pPr>
          <w:hyperlink w:anchor="_Toc468828485" w:history="1">
            <w:r w:rsidRPr="00362DE2">
              <w:rPr>
                <w:rStyle w:val="Hyperlink"/>
                <w:noProof/>
              </w:rPr>
              <w:t>6.6</w:t>
            </w:r>
            <w:r>
              <w:rPr>
                <w:noProof/>
                <w:lang w:eastAsia="en-GB"/>
              </w:rPr>
              <w:tab/>
            </w:r>
            <w:r w:rsidRPr="00362DE2">
              <w:rPr>
                <w:rStyle w:val="Hyperlink"/>
                <w:noProof/>
              </w:rPr>
              <w:t>Appendix F –  installed Programs</w:t>
            </w:r>
            <w:r>
              <w:rPr>
                <w:noProof/>
                <w:webHidden/>
              </w:rPr>
              <w:tab/>
            </w:r>
            <w:r>
              <w:rPr>
                <w:noProof/>
                <w:webHidden/>
              </w:rPr>
              <w:fldChar w:fldCharType="begin"/>
            </w:r>
            <w:r>
              <w:rPr>
                <w:noProof/>
                <w:webHidden/>
              </w:rPr>
              <w:instrText xml:space="preserve"> PAGEREF _Toc468828485 \h </w:instrText>
            </w:r>
            <w:r>
              <w:rPr>
                <w:noProof/>
                <w:webHidden/>
              </w:rPr>
            </w:r>
            <w:r>
              <w:rPr>
                <w:noProof/>
                <w:webHidden/>
              </w:rPr>
              <w:fldChar w:fldCharType="separate"/>
            </w:r>
            <w:r w:rsidR="00516690">
              <w:rPr>
                <w:noProof/>
                <w:webHidden/>
              </w:rPr>
              <w:t>22</w:t>
            </w:r>
            <w:r>
              <w:rPr>
                <w:noProof/>
                <w:webHidden/>
              </w:rPr>
              <w:fldChar w:fldCharType="end"/>
            </w:r>
          </w:hyperlink>
        </w:p>
        <w:p w14:paraId="200FCEBA" w14:textId="44388AC8" w:rsidR="00010506" w:rsidRDefault="00010506">
          <w:pPr>
            <w:pStyle w:val="TOC2"/>
            <w:tabs>
              <w:tab w:val="left" w:pos="880"/>
              <w:tab w:val="right" w:leader="dot" w:pos="9016"/>
            </w:tabs>
            <w:rPr>
              <w:noProof/>
              <w:lang w:eastAsia="en-GB"/>
            </w:rPr>
          </w:pPr>
          <w:hyperlink w:anchor="_Toc468828486" w:history="1">
            <w:r w:rsidRPr="00362DE2">
              <w:rPr>
                <w:rStyle w:val="Hyperlink"/>
                <w:noProof/>
              </w:rPr>
              <w:t>6.7</w:t>
            </w:r>
            <w:r>
              <w:rPr>
                <w:noProof/>
                <w:lang w:eastAsia="en-GB"/>
              </w:rPr>
              <w:tab/>
            </w:r>
            <w:r w:rsidRPr="00362DE2">
              <w:rPr>
                <w:rStyle w:val="Hyperlink"/>
                <w:noProof/>
              </w:rPr>
              <w:t>Appendix G - Operating System information</w:t>
            </w:r>
            <w:r>
              <w:rPr>
                <w:noProof/>
                <w:webHidden/>
              </w:rPr>
              <w:tab/>
            </w:r>
            <w:r>
              <w:rPr>
                <w:noProof/>
                <w:webHidden/>
              </w:rPr>
              <w:fldChar w:fldCharType="begin"/>
            </w:r>
            <w:r>
              <w:rPr>
                <w:noProof/>
                <w:webHidden/>
              </w:rPr>
              <w:instrText xml:space="preserve"> PAGEREF _Toc468828486 \h </w:instrText>
            </w:r>
            <w:r>
              <w:rPr>
                <w:noProof/>
                <w:webHidden/>
              </w:rPr>
            </w:r>
            <w:r>
              <w:rPr>
                <w:noProof/>
                <w:webHidden/>
              </w:rPr>
              <w:fldChar w:fldCharType="separate"/>
            </w:r>
            <w:r w:rsidR="00516690">
              <w:rPr>
                <w:noProof/>
                <w:webHidden/>
              </w:rPr>
              <w:t>23</w:t>
            </w:r>
            <w:r>
              <w:rPr>
                <w:noProof/>
                <w:webHidden/>
              </w:rPr>
              <w:fldChar w:fldCharType="end"/>
            </w:r>
          </w:hyperlink>
        </w:p>
        <w:p w14:paraId="197A72B7" w14:textId="1B84D0A7" w:rsidR="00010506" w:rsidRDefault="00010506">
          <w:pPr>
            <w:pStyle w:val="TOC2"/>
            <w:tabs>
              <w:tab w:val="left" w:pos="880"/>
              <w:tab w:val="right" w:leader="dot" w:pos="9016"/>
            </w:tabs>
            <w:rPr>
              <w:noProof/>
              <w:lang w:eastAsia="en-GB"/>
            </w:rPr>
          </w:pPr>
          <w:hyperlink w:anchor="_Toc468828487" w:history="1">
            <w:r w:rsidRPr="00362DE2">
              <w:rPr>
                <w:rStyle w:val="Hyperlink"/>
                <w:noProof/>
              </w:rPr>
              <w:t>6.8</w:t>
            </w:r>
            <w:r>
              <w:rPr>
                <w:noProof/>
                <w:lang w:eastAsia="en-GB"/>
              </w:rPr>
              <w:tab/>
            </w:r>
            <w:r w:rsidRPr="00362DE2">
              <w:rPr>
                <w:rStyle w:val="Hyperlink"/>
                <w:noProof/>
              </w:rPr>
              <w:t>Appendix H -  Autopsy Timeline</w:t>
            </w:r>
            <w:r>
              <w:rPr>
                <w:noProof/>
                <w:webHidden/>
              </w:rPr>
              <w:tab/>
            </w:r>
            <w:r>
              <w:rPr>
                <w:noProof/>
                <w:webHidden/>
              </w:rPr>
              <w:fldChar w:fldCharType="begin"/>
            </w:r>
            <w:r>
              <w:rPr>
                <w:noProof/>
                <w:webHidden/>
              </w:rPr>
              <w:instrText xml:space="preserve"> PAGEREF _Toc468828487 \h </w:instrText>
            </w:r>
            <w:r>
              <w:rPr>
                <w:noProof/>
                <w:webHidden/>
              </w:rPr>
            </w:r>
            <w:r>
              <w:rPr>
                <w:noProof/>
                <w:webHidden/>
              </w:rPr>
              <w:fldChar w:fldCharType="separate"/>
            </w:r>
            <w:r w:rsidR="00516690">
              <w:rPr>
                <w:noProof/>
                <w:webHidden/>
              </w:rPr>
              <w:t>24</w:t>
            </w:r>
            <w:r>
              <w:rPr>
                <w:noProof/>
                <w:webHidden/>
              </w:rPr>
              <w:fldChar w:fldCharType="end"/>
            </w:r>
          </w:hyperlink>
        </w:p>
        <w:p w14:paraId="098F925A" w14:textId="6A206046" w:rsidR="00010506" w:rsidRDefault="00010506">
          <w:pPr>
            <w:pStyle w:val="TOC2"/>
            <w:tabs>
              <w:tab w:val="left" w:pos="880"/>
              <w:tab w:val="right" w:leader="dot" w:pos="9016"/>
            </w:tabs>
            <w:rPr>
              <w:noProof/>
              <w:lang w:eastAsia="en-GB"/>
            </w:rPr>
          </w:pPr>
          <w:hyperlink w:anchor="_Toc468828488" w:history="1">
            <w:r w:rsidRPr="00362DE2">
              <w:rPr>
                <w:rStyle w:val="Hyperlink"/>
                <w:noProof/>
              </w:rPr>
              <w:t>6.9</w:t>
            </w:r>
            <w:r>
              <w:rPr>
                <w:noProof/>
                <w:lang w:eastAsia="en-GB"/>
              </w:rPr>
              <w:tab/>
            </w:r>
            <w:r w:rsidRPr="00362DE2">
              <w:rPr>
                <w:rStyle w:val="Hyperlink"/>
                <w:noProof/>
              </w:rPr>
              <w:t>Appendix I -  Altered file format</w:t>
            </w:r>
            <w:r>
              <w:rPr>
                <w:noProof/>
                <w:webHidden/>
              </w:rPr>
              <w:tab/>
            </w:r>
            <w:r>
              <w:rPr>
                <w:noProof/>
                <w:webHidden/>
              </w:rPr>
              <w:fldChar w:fldCharType="begin"/>
            </w:r>
            <w:r>
              <w:rPr>
                <w:noProof/>
                <w:webHidden/>
              </w:rPr>
              <w:instrText xml:space="preserve"> PAGEREF _Toc468828488 \h </w:instrText>
            </w:r>
            <w:r>
              <w:rPr>
                <w:noProof/>
                <w:webHidden/>
              </w:rPr>
            </w:r>
            <w:r>
              <w:rPr>
                <w:noProof/>
                <w:webHidden/>
              </w:rPr>
              <w:fldChar w:fldCharType="separate"/>
            </w:r>
            <w:r w:rsidR="00516690">
              <w:rPr>
                <w:noProof/>
                <w:webHidden/>
              </w:rPr>
              <w:t>25</w:t>
            </w:r>
            <w:r>
              <w:rPr>
                <w:noProof/>
                <w:webHidden/>
              </w:rPr>
              <w:fldChar w:fldCharType="end"/>
            </w:r>
          </w:hyperlink>
        </w:p>
        <w:p w14:paraId="63EE3F30" w14:textId="4944C47F" w:rsidR="00010506" w:rsidRDefault="00010506">
          <w:pPr>
            <w:pStyle w:val="TOC2"/>
            <w:tabs>
              <w:tab w:val="left" w:pos="880"/>
              <w:tab w:val="right" w:leader="dot" w:pos="9016"/>
            </w:tabs>
            <w:rPr>
              <w:noProof/>
              <w:lang w:eastAsia="en-GB"/>
            </w:rPr>
          </w:pPr>
          <w:hyperlink w:anchor="_Toc468828489" w:history="1">
            <w:r w:rsidRPr="00362DE2">
              <w:rPr>
                <w:rStyle w:val="Hyperlink"/>
                <w:noProof/>
              </w:rPr>
              <w:t>6.10</w:t>
            </w:r>
            <w:r>
              <w:rPr>
                <w:noProof/>
                <w:lang w:eastAsia="en-GB"/>
              </w:rPr>
              <w:tab/>
            </w:r>
            <w:r w:rsidRPr="00362DE2">
              <w:rPr>
                <w:rStyle w:val="Hyperlink"/>
                <w:noProof/>
              </w:rPr>
              <w:t>Appendix J -Removeable Disk Drives</w:t>
            </w:r>
            <w:r>
              <w:rPr>
                <w:noProof/>
                <w:webHidden/>
              </w:rPr>
              <w:tab/>
            </w:r>
            <w:r>
              <w:rPr>
                <w:noProof/>
                <w:webHidden/>
              </w:rPr>
              <w:fldChar w:fldCharType="begin"/>
            </w:r>
            <w:r>
              <w:rPr>
                <w:noProof/>
                <w:webHidden/>
              </w:rPr>
              <w:instrText xml:space="preserve"> PAGEREF _Toc468828489 \h </w:instrText>
            </w:r>
            <w:r>
              <w:rPr>
                <w:noProof/>
                <w:webHidden/>
              </w:rPr>
            </w:r>
            <w:r>
              <w:rPr>
                <w:noProof/>
                <w:webHidden/>
              </w:rPr>
              <w:fldChar w:fldCharType="separate"/>
            </w:r>
            <w:r w:rsidR="00516690">
              <w:rPr>
                <w:noProof/>
                <w:webHidden/>
              </w:rPr>
              <w:t>25</w:t>
            </w:r>
            <w:r>
              <w:rPr>
                <w:noProof/>
                <w:webHidden/>
              </w:rPr>
              <w:fldChar w:fldCharType="end"/>
            </w:r>
          </w:hyperlink>
        </w:p>
        <w:p w14:paraId="45FB12FE" w14:textId="3B854AF9" w:rsidR="00010506" w:rsidRDefault="00010506">
          <w:pPr>
            <w:pStyle w:val="TOC2"/>
            <w:tabs>
              <w:tab w:val="left" w:pos="880"/>
              <w:tab w:val="right" w:leader="dot" w:pos="9016"/>
            </w:tabs>
            <w:rPr>
              <w:noProof/>
              <w:lang w:eastAsia="en-GB"/>
            </w:rPr>
          </w:pPr>
          <w:hyperlink w:anchor="_Toc468828490" w:history="1">
            <w:r w:rsidRPr="00362DE2">
              <w:rPr>
                <w:rStyle w:val="Hyperlink"/>
                <w:noProof/>
              </w:rPr>
              <w:t>6.11</w:t>
            </w:r>
            <w:r>
              <w:rPr>
                <w:noProof/>
                <w:lang w:eastAsia="en-GB"/>
              </w:rPr>
              <w:tab/>
            </w:r>
            <w:r w:rsidRPr="00362DE2">
              <w:rPr>
                <w:rStyle w:val="Hyperlink"/>
                <w:noProof/>
              </w:rPr>
              <w:t>Appendix K - Registry Files</w:t>
            </w:r>
            <w:r>
              <w:rPr>
                <w:noProof/>
                <w:webHidden/>
              </w:rPr>
              <w:tab/>
            </w:r>
            <w:r>
              <w:rPr>
                <w:noProof/>
                <w:webHidden/>
              </w:rPr>
              <w:fldChar w:fldCharType="begin"/>
            </w:r>
            <w:r>
              <w:rPr>
                <w:noProof/>
                <w:webHidden/>
              </w:rPr>
              <w:instrText xml:space="preserve"> PAGEREF _Toc468828490 \h </w:instrText>
            </w:r>
            <w:r>
              <w:rPr>
                <w:noProof/>
                <w:webHidden/>
              </w:rPr>
            </w:r>
            <w:r>
              <w:rPr>
                <w:noProof/>
                <w:webHidden/>
              </w:rPr>
              <w:fldChar w:fldCharType="separate"/>
            </w:r>
            <w:r w:rsidR="00516690">
              <w:rPr>
                <w:noProof/>
                <w:webHidden/>
              </w:rPr>
              <w:t>26</w:t>
            </w:r>
            <w:r>
              <w:rPr>
                <w:noProof/>
                <w:webHidden/>
              </w:rPr>
              <w:fldChar w:fldCharType="end"/>
            </w:r>
          </w:hyperlink>
        </w:p>
        <w:p w14:paraId="4C146C18" w14:textId="45C5A914" w:rsidR="00010506" w:rsidRDefault="00010506">
          <w:pPr>
            <w:pStyle w:val="TOC2"/>
            <w:tabs>
              <w:tab w:val="left" w:pos="880"/>
              <w:tab w:val="right" w:leader="dot" w:pos="9016"/>
            </w:tabs>
            <w:rPr>
              <w:noProof/>
              <w:lang w:eastAsia="en-GB"/>
            </w:rPr>
          </w:pPr>
          <w:hyperlink w:anchor="_Toc468828491" w:history="1">
            <w:r w:rsidRPr="00362DE2">
              <w:rPr>
                <w:rStyle w:val="Hyperlink"/>
                <w:noProof/>
              </w:rPr>
              <w:t>6.12</w:t>
            </w:r>
            <w:r>
              <w:rPr>
                <w:noProof/>
                <w:lang w:eastAsia="en-GB"/>
              </w:rPr>
              <w:tab/>
            </w:r>
            <w:r w:rsidRPr="00362DE2">
              <w:rPr>
                <w:rStyle w:val="Hyperlink"/>
                <w:noProof/>
              </w:rPr>
              <w:t>Appendix L – Verification</w:t>
            </w:r>
            <w:r>
              <w:rPr>
                <w:noProof/>
                <w:webHidden/>
              </w:rPr>
              <w:tab/>
            </w:r>
            <w:r>
              <w:rPr>
                <w:noProof/>
                <w:webHidden/>
              </w:rPr>
              <w:fldChar w:fldCharType="begin"/>
            </w:r>
            <w:r>
              <w:rPr>
                <w:noProof/>
                <w:webHidden/>
              </w:rPr>
              <w:instrText xml:space="preserve"> PAGEREF _Toc468828491 \h </w:instrText>
            </w:r>
            <w:r>
              <w:rPr>
                <w:noProof/>
                <w:webHidden/>
              </w:rPr>
            </w:r>
            <w:r>
              <w:rPr>
                <w:noProof/>
                <w:webHidden/>
              </w:rPr>
              <w:fldChar w:fldCharType="separate"/>
            </w:r>
            <w:r w:rsidR="00516690">
              <w:rPr>
                <w:noProof/>
                <w:webHidden/>
              </w:rPr>
              <w:t>27</w:t>
            </w:r>
            <w:r>
              <w:rPr>
                <w:noProof/>
                <w:webHidden/>
              </w:rPr>
              <w:fldChar w:fldCharType="end"/>
            </w:r>
          </w:hyperlink>
        </w:p>
        <w:p w14:paraId="4683BC0B" w14:textId="159533C7" w:rsidR="00010506" w:rsidRDefault="00010506">
          <w:pPr>
            <w:pStyle w:val="TOC2"/>
            <w:tabs>
              <w:tab w:val="left" w:pos="880"/>
              <w:tab w:val="right" w:leader="dot" w:pos="9016"/>
            </w:tabs>
            <w:rPr>
              <w:noProof/>
              <w:lang w:eastAsia="en-GB"/>
            </w:rPr>
          </w:pPr>
          <w:hyperlink w:anchor="_Toc468828492" w:history="1">
            <w:r w:rsidRPr="00362DE2">
              <w:rPr>
                <w:rStyle w:val="Hyperlink"/>
                <w:noProof/>
              </w:rPr>
              <w:t>6.13</w:t>
            </w:r>
            <w:r>
              <w:rPr>
                <w:noProof/>
                <w:lang w:eastAsia="en-GB"/>
              </w:rPr>
              <w:tab/>
            </w:r>
            <w:r w:rsidRPr="00362DE2">
              <w:rPr>
                <w:rStyle w:val="Hyperlink"/>
                <w:noProof/>
              </w:rPr>
              <w:t>Appendix M – Aggressive Bird Sound</w:t>
            </w:r>
            <w:r>
              <w:rPr>
                <w:noProof/>
                <w:webHidden/>
              </w:rPr>
              <w:tab/>
            </w:r>
            <w:r>
              <w:rPr>
                <w:noProof/>
                <w:webHidden/>
              </w:rPr>
              <w:fldChar w:fldCharType="begin"/>
            </w:r>
            <w:r>
              <w:rPr>
                <w:noProof/>
                <w:webHidden/>
              </w:rPr>
              <w:instrText xml:space="preserve"> PAGEREF _Toc468828492 \h </w:instrText>
            </w:r>
            <w:r>
              <w:rPr>
                <w:noProof/>
                <w:webHidden/>
              </w:rPr>
            </w:r>
            <w:r>
              <w:rPr>
                <w:noProof/>
                <w:webHidden/>
              </w:rPr>
              <w:fldChar w:fldCharType="separate"/>
            </w:r>
            <w:r w:rsidR="00516690">
              <w:rPr>
                <w:noProof/>
                <w:webHidden/>
              </w:rPr>
              <w:t>27</w:t>
            </w:r>
            <w:r>
              <w:rPr>
                <w:noProof/>
                <w:webHidden/>
              </w:rPr>
              <w:fldChar w:fldCharType="end"/>
            </w:r>
          </w:hyperlink>
        </w:p>
        <w:p w14:paraId="48EFE365" w14:textId="76FABC81" w:rsidR="00AB15FE" w:rsidRDefault="00AB15FE">
          <w:r>
            <w:rPr>
              <w:b/>
              <w:bCs/>
              <w:noProof/>
            </w:rPr>
            <w:fldChar w:fldCharType="end"/>
          </w:r>
        </w:p>
      </w:sdtContent>
    </w:sdt>
    <w:p w14:paraId="35F3763B" w14:textId="77777777" w:rsidR="00AB15FE" w:rsidRDefault="00AB15FE">
      <w:r>
        <w:br w:type="page"/>
      </w:r>
    </w:p>
    <w:p w14:paraId="15F63296" w14:textId="7E3C0B2E" w:rsidR="00CD700D" w:rsidRPr="008A680F" w:rsidRDefault="00010506" w:rsidP="008A680F">
      <w:pPr>
        <w:pStyle w:val="Heading1"/>
      </w:pPr>
      <w:bookmarkStart w:id="0" w:name="_Toc468828463"/>
      <w:r>
        <w:lastRenderedPageBreak/>
        <w:t xml:space="preserve">Executive </w:t>
      </w:r>
      <w:r w:rsidR="008A680F">
        <w:t>Summary</w:t>
      </w:r>
      <w:bookmarkEnd w:id="0"/>
      <w:r w:rsidR="008A680F">
        <w:t xml:space="preserve"> </w:t>
      </w:r>
    </w:p>
    <w:p w14:paraId="0D4AABB9" w14:textId="77777777" w:rsidR="00F04A38" w:rsidRDefault="00CD700D" w:rsidP="00CD700D">
      <w:pPr>
        <w:pStyle w:val="NoSpacing"/>
      </w:pPr>
      <w:r>
        <w:t xml:space="preserve">Mr John Doe is known to have attributed in an </w:t>
      </w:r>
      <w:r w:rsidR="00090902">
        <w:t>absence act of birdwatching. The suspect has visited a web site in which related to the event of “chick sex”. The appropriate event has summoned the Abertay forensic team to assess the suspect hard drive and reimage the entire volume allocated. During the investigation, evidence eludes that the suspect has viewed a web page relating to abuse of natural wildlife. The evidence to support this statement is located</w:t>
      </w:r>
      <w:r w:rsidR="00F04A38">
        <w:t xml:space="preserve"> at </w:t>
      </w:r>
      <w:r w:rsidR="00090902" w:rsidRPr="00090902">
        <w:rPr>
          <w:b/>
        </w:rPr>
        <w:t>Appendix D – browser history</w:t>
      </w:r>
      <w:r w:rsidR="00090902">
        <w:t xml:space="preserve">. </w:t>
      </w:r>
    </w:p>
    <w:p w14:paraId="4AA48EB8" w14:textId="6FE842CF" w:rsidR="00AB15FE" w:rsidRPr="00F04A38" w:rsidRDefault="00090902" w:rsidP="00CD700D">
      <w:pPr>
        <w:pStyle w:val="NoSpacing"/>
        <w:rPr>
          <w:b/>
        </w:rPr>
      </w:pPr>
      <w:r>
        <w:t>A</w:t>
      </w:r>
      <w:r w:rsidR="00F04A38">
        <w:t xml:space="preserve">n event with this magnitude should be brought forward to court, since the crime pertains to interactions online, the suspect is the owner of a windows server which can be found in </w:t>
      </w:r>
      <w:r w:rsidR="00F04A38" w:rsidRPr="00F04A38">
        <w:rPr>
          <w:b/>
        </w:rPr>
        <w:t xml:space="preserve">Appendix G – Perating </w:t>
      </w:r>
      <w:r w:rsidR="00F04A38">
        <w:rPr>
          <w:b/>
        </w:rPr>
        <w:t xml:space="preserve">System. </w:t>
      </w:r>
      <w:r w:rsidR="00F04A38">
        <w:t xml:space="preserve">The crime could suggest that not only has partaken in illegal bird watching but the suspect could be planning to host birdwatching with the windows server. </w:t>
      </w:r>
    </w:p>
    <w:p w14:paraId="2604048F" w14:textId="773A3BD9" w:rsidR="00AB15FE" w:rsidRPr="00F04A38" w:rsidRDefault="00AB15FE">
      <w:pPr>
        <w:rPr>
          <w:b/>
        </w:rPr>
      </w:pPr>
      <w:r w:rsidRPr="00F04A38">
        <w:rPr>
          <w:b/>
        </w:rPr>
        <w:br w:type="page"/>
      </w:r>
    </w:p>
    <w:p w14:paraId="032FA204" w14:textId="77777777" w:rsidR="00AB15FE" w:rsidRDefault="00AB15FE" w:rsidP="00AB15FE">
      <w:pPr>
        <w:pStyle w:val="Heading1"/>
      </w:pPr>
      <w:bookmarkStart w:id="1" w:name="_Toc468828464"/>
      <w:r>
        <w:lastRenderedPageBreak/>
        <w:t>Description of the crime</w:t>
      </w:r>
      <w:bookmarkEnd w:id="1"/>
      <w:r>
        <w:t xml:space="preserve"> </w:t>
      </w:r>
    </w:p>
    <w:p w14:paraId="15256231" w14:textId="3CD869D2" w:rsidR="00E073A0" w:rsidRDefault="008A680F" w:rsidP="008A680F">
      <w:r>
        <w:t>John Doe is deemed susceptible to birdwatching and as a source of evidence the forensic team has sized the suspect Desktop. Many sources indicate that indeed john doe has partaken in some form of illegal birdwatching. The forensic team has obtained the sus</w:t>
      </w:r>
      <w:r w:rsidR="00B53D68">
        <w:t>pect Desktop and implemented an internal inspect of the hardware and recorded the condition of the evidence</w:t>
      </w:r>
      <w:r w:rsidR="00B53D68" w:rsidRPr="00010506">
        <w:rPr>
          <w:b/>
        </w:rPr>
        <w:t>.  Appendix A</w:t>
      </w:r>
      <w:r w:rsidR="00010506">
        <w:t xml:space="preserve">- </w:t>
      </w:r>
      <w:r w:rsidR="00010506" w:rsidRPr="00010506">
        <w:rPr>
          <w:b/>
        </w:rPr>
        <w:t>Images</w:t>
      </w:r>
      <w:r w:rsidR="00B53D68" w:rsidRPr="00010506">
        <w:rPr>
          <w:b/>
        </w:rPr>
        <w:t xml:space="preserve"> </w:t>
      </w:r>
      <w:r w:rsidR="00B53D68">
        <w:t>illustrates the state of evidence as soon as the alleged crime has taken place. Subsequently, the forensic team has obtaine</w:t>
      </w:r>
      <w:r w:rsidR="00E073A0">
        <w:t>d the hidden contents of the suspect hard drive by copying the whol</w:t>
      </w:r>
      <w:r w:rsidR="000366B8">
        <w:t xml:space="preserve">e disk drive to an image file. </w:t>
      </w:r>
    </w:p>
    <w:p w14:paraId="148931CE" w14:textId="0F8F3D29" w:rsidR="00A604B3" w:rsidRDefault="000366B8" w:rsidP="008A680F">
      <w:r>
        <w:t>The obtained image file was forensically assessed and based on the information gathered, the intelligence eludes that not only john doe is guilty of intense birdwatching but the suspect has co-workers that are working in connection to the malicious event. The following evidence defines ma</w:t>
      </w:r>
      <w:r w:rsidR="00A604B3">
        <w:t>n</w:t>
      </w:r>
      <w:r>
        <w:t xml:space="preserve">y occasions whereas the </w:t>
      </w:r>
      <w:r w:rsidR="00A604B3">
        <w:t xml:space="preserve">suspect has implemented an indigenous amount of birdwatching, the malicious events are listed as followed: </w:t>
      </w:r>
    </w:p>
    <w:p w14:paraId="0529FB01" w14:textId="41408DEE" w:rsidR="00A604B3" w:rsidRPr="002D412A" w:rsidRDefault="00A604B3" w:rsidP="002D412A">
      <w:pPr>
        <w:pStyle w:val="ListParagraph"/>
        <w:numPr>
          <w:ilvl w:val="0"/>
          <w:numId w:val="14"/>
        </w:numPr>
        <w:tabs>
          <w:tab w:val="left" w:pos="2550"/>
        </w:tabs>
      </w:pPr>
      <w:r w:rsidRPr="002D412A">
        <w:rPr>
          <w:b/>
        </w:rPr>
        <w:t xml:space="preserve">Incident 1 </w:t>
      </w:r>
      <w:r w:rsidR="002D412A" w:rsidRPr="002D412A">
        <w:rPr>
          <w:b/>
        </w:rPr>
        <w:t>–</w:t>
      </w:r>
      <w:r w:rsidR="00B000FC" w:rsidRPr="002D412A">
        <w:rPr>
          <w:b/>
        </w:rPr>
        <w:t xml:space="preserve"> </w:t>
      </w:r>
      <w:r w:rsidR="002D412A">
        <w:t>between 16:25 and 16:51 on 2</w:t>
      </w:r>
      <w:r w:rsidR="002D412A" w:rsidRPr="002D412A">
        <w:rPr>
          <w:vertAlign w:val="superscript"/>
        </w:rPr>
        <w:t>nd</w:t>
      </w:r>
      <w:r w:rsidR="002D412A">
        <w:t xml:space="preserve"> of February</w:t>
      </w:r>
      <w:r w:rsidR="00874491">
        <w:t xml:space="preserve"> 2005</w:t>
      </w:r>
      <w:r w:rsidR="002D412A">
        <w:t xml:space="preserve">, (unacceptable images of birdwatching) was deleted from the suspect drive and was found in the vol 3 unallocated space on john doe machine. The image can be obtained from </w:t>
      </w:r>
      <w:r w:rsidR="002D412A" w:rsidRPr="002D412A">
        <w:rPr>
          <w:b/>
        </w:rPr>
        <w:t>Appendix B logical search</w:t>
      </w:r>
      <w:r w:rsidR="002D412A">
        <w:t xml:space="preserve"> – “</w:t>
      </w:r>
      <w:r w:rsidR="002D412A" w:rsidRPr="002D412A">
        <w:rPr>
          <w:i/>
        </w:rPr>
        <w:t>Volume 3 Unallocated – Recycle Bin”</w:t>
      </w:r>
    </w:p>
    <w:p w14:paraId="42929D01" w14:textId="20730596" w:rsidR="002D412A" w:rsidRDefault="002D412A" w:rsidP="002D412A">
      <w:pPr>
        <w:pStyle w:val="ListParagraph"/>
        <w:numPr>
          <w:ilvl w:val="0"/>
          <w:numId w:val="14"/>
        </w:numPr>
        <w:tabs>
          <w:tab w:val="left" w:pos="2550"/>
        </w:tabs>
      </w:pPr>
      <w:r>
        <w:rPr>
          <w:b/>
        </w:rPr>
        <w:t xml:space="preserve">Incident 2 </w:t>
      </w:r>
      <w:r w:rsidR="00874491">
        <w:rPr>
          <w:b/>
        </w:rPr>
        <w:t>–</w:t>
      </w:r>
      <w:r>
        <w:rPr>
          <w:b/>
        </w:rPr>
        <w:t xml:space="preserve"> </w:t>
      </w:r>
      <w:r w:rsidR="008905EC">
        <w:t xml:space="preserve"> On the 2</w:t>
      </w:r>
      <w:r w:rsidR="008905EC" w:rsidRPr="008905EC">
        <w:rPr>
          <w:vertAlign w:val="superscript"/>
        </w:rPr>
        <w:t>nd</w:t>
      </w:r>
      <w:r w:rsidR="008905EC">
        <w:t xml:space="preserve"> of February</w:t>
      </w:r>
      <w:r w:rsidR="00764E48">
        <w:t xml:space="preserve"> 200</w:t>
      </w:r>
      <w:r w:rsidR="008905EC">
        <w:t xml:space="preserve">5 (an email was sent relating to possible images of birdwatching and was found in </w:t>
      </w:r>
      <w:r w:rsidR="006D758A">
        <w:t xml:space="preserve">the suspect thunderbird inbox. The image can be obtained from </w:t>
      </w:r>
      <w:r w:rsidR="006D758A">
        <w:rPr>
          <w:b/>
        </w:rPr>
        <w:t xml:space="preserve">Appendix B Logical Search – </w:t>
      </w:r>
      <w:r w:rsidR="006D758A">
        <w:t>“Email Messages”</w:t>
      </w:r>
    </w:p>
    <w:p w14:paraId="6096843D" w14:textId="500D9D0F" w:rsidR="006D758A" w:rsidRDefault="006D758A" w:rsidP="002D412A">
      <w:pPr>
        <w:pStyle w:val="ListParagraph"/>
        <w:numPr>
          <w:ilvl w:val="0"/>
          <w:numId w:val="14"/>
        </w:numPr>
        <w:tabs>
          <w:tab w:val="left" w:pos="2550"/>
        </w:tabs>
      </w:pPr>
      <w:r>
        <w:rPr>
          <w:b/>
        </w:rPr>
        <w:t>Incident 3-</w:t>
      </w:r>
      <w:r>
        <w:t xml:space="preserve"> </w:t>
      </w:r>
      <w:r w:rsidR="00764E48">
        <w:t xml:space="preserve"> on the 2</w:t>
      </w:r>
      <w:r w:rsidR="00764E48" w:rsidRPr="00764E48">
        <w:rPr>
          <w:vertAlign w:val="superscript"/>
        </w:rPr>
        <w:t>nd</w:t>
      </w:r>
      <w:r w:rsidR="00764E48">
        <w:t xml:space="preserve"> of February 2005 at 16:25 (inappropriate images of birds) was in the policy folder. The image can be found in </w:t>
      </w:r>
      <w:r w:rsidR="00764E48" w:rsidRPr="000B3741">
        <w:rPr>
          <w:b/>
        </w:rPr>
        <w:t>Appendix B logical search</w:t>
      </w:r>
      <w:r w:rsidR="00764E48">
        <w:t xml:space="preserve"> – “</w:t>
      </w:r>
      <w:r w:rsidR="00560FA1">
        <w:t>winSxS</w:t>
      </w:r>
      <w:r w:rsidR="00764E48">
        <w:t>”</w:t>
      </w:r>
    </w:p>
    <w:p w14:paraId="694E1479" w14:textId="503080A4" w:rsidR="000B3741" w:rsidRDefault="000B3741" w:rsidP="002D412A">
      <w:pPr>
        <w:pStyle w:val="ListParagraph"/>
        <w:numPr>
          <w:ilvl w:val="0"/>
          <w:numId w:val="14"/>
        </w:numPr>
        <w:tabs>
          <w:tab w:val="left" w:pos="2550"/>
        </w:tabs>
      </w:pPr>
      <w:r>
        <w:rPr>
          <w:b/>
        </w:rPr>
        <w:t>Incident 4 -</w:t>
      </w:r>
      <w:r>
        <w:t xml:space="preserve"> </w:t>
      </w:r>
      <w:r w:rsidR="00560FA1">
        <w:t xml:space="preserve"> </w:t>
      </w:r>
      <w:r w:rsidR="009D0ED7">
        <w:t>On the 3</w:t>
      </w:r>
      <w:r w:rsidR="009D0ED7" w:rsidRPr="009D0ED7">
        <w:rPr>
          <w:vertAlign w:val="superscript"/>
        </w:rPr>
        <w:t>rd</w:t>
      </w:r>
      <w:r w:rsidR="009D0ED7">
        <w:t xml:space="preserve"> February at 15:03 (an image of a </w:t>
      </w:r>
      <w:r w:rsidR="00155596">
        <w:t>bird</w:t>
      </w:r>
      <w:r w:rsidR="009D0ED7">
        <w:t xml:space="preserve"> offspring was identified) The image can be obtained from </w:t>
      </w:r>
      <w:r w:rsidR="009D0ED7" w:rsidRPr="009D0ED7">
        <w:rPr>
          <w:b/>
        </w:rPr>
        <w:t>Appendix B logical search</w:t>
      </w:r>
      <w:r w:rsidR="009D0ED7">
        <w:t xml:space="preserve"> – “Images”</w:t>
      </w:r>
    </w:p>
    <w:p w14:paraId="1E061631" w14:textId="5F15BEC0" w:rsidR="009D0ED7" w:rsidRPr="002714BD" w:rsidRDefault="009D0ED7" w:rsidP="002D412A">
      <w:pPr>
        <w:pStyle w:val="ListParagraph"/>
        <w:numPr>
          <w:ilvl w:val="0"/>
          <w:numId w:val="14"/>
        </w:numPr>
        <w:tabs>
          <w:tab w:val="left" w:pos="2550"/>
        </w:tabs>
        <w:rPr>
          <w:b/>
        </w:rPr>
      </w:pPr>
      <w:r w:rsidRPr="009D0ED7">
        <w:rPr>
          <w:b/>
        </w:rPr>
        <w:t xml:space="preserve">Incident 5 </w:t>
      </w:r>
      <w:r w:rsidR="00893F8B">
        <w:rPr>
          <w:b/>
        </w:rPr>
        <w:t xml:space="preserve">– </w:t>
      </w:r>
      <w:r w:rsidR="00893F8B">
        <w:t xml:space="preserve">a record of </w:t>
      </w:r>
      <w:r w:rsidR="00155596">
        <w:t>a</w:t>
      </w:r>
      <w:r w:rsidR="00893F8B">
        <w:t xml:space="preserve"> bird image </w:t>
      </w:r>
      <w:r w:rsidR="00155596">
        <w:t>was in</w:t>
      </w:r>
      <w:r w:rsidR="00893F8B">
        <w:t xml:space="preserve"> the carved file folder which </w:t>
      </w:r>
      <w:r w:rsidR="009E6ED4">
        <w:t>is in</w:t>
      </w:r>
      <w:r w:rsidR="00893F8B">
        <w:t xml:space="preserve"> the unallocated volume but no access</w:t>
      </w:r>
      <w:r w:rsidR="002714BD">
        <w:t xml:space="preserve"> time</w:t>
      </w:r>
      <w:r w:rsidR="008325D1">
        <w:t xml:space="preserve"> was </w:t>
      </w:r>
      <w:r w:rsidR="00B1558D">
        <w:t>given, the</w:t>
      </w:r>
      <w:r w:rsidR="008325D1">
        <w:t xml:space="preserve"> </w:t>
      </w:r>
      <w:r w:rsidR="00893F8B">
        <w:t xml:space="preserve">image can be gathered from </w:t>
      </w:r>
      <w:r w:rsidR="00893F8B" w:rsidRPr="00893F8B">
        <w:rPr>
          <w:b/>
        </w:rPr>
        <w:t xml:space="preserve">Appendix B logical </w:t>
      </w:r>
      <w:r w:rsidR="00B1558D">
        <w:rPr>
          <w:b/>
        </w:rPr>
        <w:t>– “</w:t>
      </w:r>
      <w:r w:rsidR="00B1558D">
        <w:t>Carved Files</w:t>
      </w:r>
      <w:r w:rsidR="002714BD">
        <w:t>”</w:t>
      </w:r>
    </w:p>
    <w:p w14:paraId="7E0FD313" w14:textId="7A314F9F" w:rsidR="002714BD" w:rsidRPr="00943CD7" w:rsidRDefault="002714BD" w:rsidP="002D412A">
      <w:pPr>
        <w:pStyle w:val="ListParagraph"/>
        <w:numPr>
          <w:ilvl w:val="0"/>
          <w:numId w:val="14"/>
        </w:numPr>
        <w:tabs>
          <w:tab w:val="left" w:pos="2550"/>
        </w:tabs>
        <w:rPr>
          <w:b/>
        </w:rPr>
      </w:pPr>
      <w:r>
        <w:rPr>
          <w:b/>
        </w:rPr>
        <w:t xml:space="preserve">Incident 6 </w:t>
      </w:r>
      <w:r w:rsidR="008325D1">
        <w:rPr>
          <w:b/>
        </w:rPr>
        <w:t>–</w:t>
      </w:r>
      <w:r>
        <w:rPr>
          <w:b/>
        </w:rPr>
        <w:t xml:space="preserve"> </w:t>
      </w:r>
      <w:r w:rsidR="008325D1">
        <w:t xml:space="preserve">a download of </w:t>
      </w:r>
      <w:r w:rsidR="00155596">
        <w:t>a</w:t>
      </w:r>
      <w:r w:rsidR="008325D1">
        <w:t xml:space="preserve"> bird image </w:t>
      </w:r>
      <w:r w:rsidR="00155596">
        <w:t>was in</w:t>
      </w:r>
      <w:r w:rsidR="008325D1">
        <w:t xml:space="preserve"> bobs music folder on the 3rd of February 3</w:t>
      </w:r>
      <w:r w:rsidR="008325D1" w:rsidRPr="008325D1">
        <w:rPr>
          <w:vertAlign w:val="superscript"/>
        </w:rPr>
        <w:t>rd</w:t>
      </w:r>
      <w:r w:rsidR="008325D1">
        <w:t xml:space="preserve"> 2005 at </w:t>
      </w:r>
      <w:r w:rsidR="00B1558D">
        <w:t>15:46,</w:t>
      </w:r>
      <w:r w:rsidR="008325D1">
        <w:t xml:space="preserve"> the image can be verified from </w:t>
      </w:r>
      <w:r w:rsidR="008325D1" w:rsidRPr="008325D1">
        <w:rPr>
          <w:b/>
        </w:rPr>
        <w:t>appendix B logical search</w:t>
      </w:r>
      <w:r w:rsidR="008325D1">
        <w:t xml:space="preserve"> – “</w:t>
      </w:r>
      <w:r w:rsidR="00943CD7">
        <w:t>my music folder</w:t>
      </w:r>
      <w:r w:rsidR="008325D1">
        <w:t>”</w:t>
      </w:r>
    </w:p>
    <w:p w14:paraId="1437ACFD" w14:textId="1D790392" w:rsidR="00943CD7" w:rsidRPr="00893F8B" w:rsidRDefault="00943CD7" w:rsidP="002D412A">
      <w:pPr>
        <w:pStyle w:val="ListParagraph"/>
        <w:numPr>
          <w:ilvl w:val="0"/>
          <w:numId w:val="14"/>
        </w:numPr>
        <w:tabs>
          <w:tab w:val="left" w:pos="2550"/>
        </w:tabs>
        <w:rPr>
          <w:b/>
        </w:rPr>
      </w:pPr>
      <w:r>
        <w:rPr>
          <w:b/>
        </w:rPr>
        <w:t xml:space="preserve">Incident 7 – </w:t>
      </w:r>
      <w:r>
        <w:t>between 15:04 and 16:57 the</w:t>
      </w:r>
      <w:r w:rsidR="00B1558D">
        <w:t xml:space="preserve"> on</w:t>
      </w:r>
      <w:r w:rsidR="00155596">
        <w:t xml:space="preserve"> 2</w:t>
      </w:r>
      <w:r w:rsidR="00155596" w:rsidRPr="00155596">
        <w:rPr>
          <w:vertAlign w:val="superscript"/>
        </w:rPr>
        <w:t>nd</w:t>
      </w:r>
      <w:r w:rsidR="00155596">
        <w:t xml:space="preserve"> and 3</w:t>
      </w:r>
      <w:r w:rsidR="00155596" w:rsidRPr="00155596">
        <w:rPr>
          <w:vertAlign w:val="superscript"/>
        </w:rPr>
        <w:t>rd</w:t>
      </w:r>
      <w:r w:rsidR="00155596">
        <w:t xml:space="preserve"> of February 2005 the</w:t>
      </w:r>
      <w:r>
        <w:t xml:space="preserve"> main suspect has been watching inappropriate images of bird offspring. The image can </w:t>
      </w:r>
      <w:r w:rsidR="00B1558D">
        <w:t xml:space="preserve">be viewed in </w:t>
      </w:r>
      <w:r w:rsidR="00B1558D" w:rsidRPr="00B1558D">
        <w:rPr>
          <w:b/>
        </w:rPr>
        <w:t>appendix B</w:t>
      </w:r>
      <w:r w:rsidR="00B1558D">
        <w:t xml:space="preserve"> </w:t>
      </w:r>
      <w:r w:rsidR="00B1558D" w:rsidRPr="00B1558D">
        <w:rPr>
          <w:b/>
        </w:rPr>
        <w:t>logical search</w:t>
      </w:r>
      <w:r w:rsidR="00B1558D">
        <w:t xml:space="preserve"> – “my pictures”</w:t>
      </w:r>
    </w:p>
    <w:p w14:paraId="23DDF86D" w14:textId="77777777" w:rsidR="002D412A" w:rsidRPr="002D412A" w:rsidRDefault="002D412A" w:rsidP="002D412A">
      <w:pPr>
        <w:tabs>
          <w:tab w:val="left" w:pos="2550"/>
        </w:tabs>
        <w:rPr>
          <w:i/>
        </w:rPr>
      </w:pPr>
    </w:p>
    <w:p w14:paraId="3D31C49D" w14:textId="124C4F41" w:rsidR="000366B8" w:rsidRDefault="00A604B3" w:rsidP="008A680F">
      <w:r>
        <w:t xml:space="preserve"> </w:t>
      </w:r>
    </w:p>
    <w:p w14:paraId="3D0D7BE9" w14:textId="278AED36" w:rsidR="00940B91" w:rsidRDefault="00940B91" w:rsidP="00862764"/>
    <w:p w14:paraId="17BAF9D3" w14:textId="77777777" w:rsidR="009128E0" w:rsidRDefault="009128E0" w:rsidP="00862764"/>
    <w:p w14:paraId="5567328B" w14:textId="295F0347" w:rsidR="00AB15FE" w:rsidRDefault="00940B91" w:rsidP="008A680F">
      <w:r>
        <w:t xml:space="preserve"> </w:t>
      </w:r>
    </w:p>
    <w:p w14:paraId="730AD616" w14:textId="77777777" w:rsidR="00AB15FE" w:rsidRDefault="00AB15FE">
      <w:r>
        <w:br w:type="page"/>
      </w:r>
    </w:p>
    <w:p w14:paraId="01C407CD" w14:textId="01E1E722" w:rsidR="00AB15FE" w:rsidRDefault="00CC3025" w:rsidP="00AB15FE">
      <w:pPr>
        <w:pStyle w:val="Heading1"/>
      </w:pPr>
      <w:bookmarkStart w:id="2" w:name="_Toc468828465"/>
      <w:r>
        <w:lastRenderedPageBreak/>
        <w:t>Description of the investigation</w:t>
      </w:r>
      <w:bookmarkEnd w:id="2"/>
    </w:p>
    <w:p w14:paraId="2F193B6B" w14:textId="77777777" w:rsidR="00CC3025" w:rsidRDefault="00CC3025" w:rsidP="00CC3025">
      <w:pPr>
        <w:pStyle w:val="Heading2"/>
      </w:pPr>
      <w:bookmarkStart w:id="3" w:name="_Toc468828466"/>
      <w:r>
        <w:t>Job description and instructions</w:t>
      </w:r>
      <w:bookmarkEnd w:id="3"/>
      <w:r>
        <w:t xml:space="preserve"> </w:t>
      </w:r>
    </w:p>
    <w:p w14:paraId="5EEF3C57" w14:textId="77777777" w:rsidR="00CC3025" w:rsidRDefault="00CC3025" w:rsidP="00CC3025">
      <w:r>
        <w:t xml:space="preserve">I have been summoned to investigate a critical cyber case involving multiple events of extreme birdwatching. The case is very critical in the sense that the suspect has made many attempts to delete any significant evidence relating to birdwatching. As part of the forensic team at Abertay investigation department, my role in the investigation is to uncover may clues that will bring the cybercriminal into Justice. Bearing in mind that the seriousness of the case should not be overlooked since the cybercriminal has implemented of arbitrary of malicious events that should be brought forward to the court of law. </w:t>
      </w:r>
    </w:p>
    <w:p w14:paraId="4AEAF8FB" w14:textId="7D117401" w:rsidR="00BD287A" w:rsidRDefault="00CC3025" w:rsidP="00CC3025">
      <w:pPr>
        <w:rPr>
          <w:rFonts w:eastAsiaTheme="majorEastAsia"/>
        </w:rPr>
      </w:pPr>
      <w:r>
        <w:t xml:space="preserve">Consequently, Dr Ian Ferguson an experienced detective has asked for my professional assistance in relation to examining the suspect computer. To analyse and inspect any sensitive intelligence that will be apparent to the case at hand. Also, the investigation will address the position that john doe had during the events of birdwatching and allocating a plentiful amount of evidence supporting the injustice of john doe. </w:t>
      </w:r>
      <w:r w:rsidR="00BD287A">
        <w:br w:type="page"/>
      </w:r>
    </w:p>
    <w:p w14:paraId="335E9C36" w14:textId="6478BD4A" w:rsidR="00AB15FE" w:rsidRDefault="00CC3025" w:rsidP="00BD287A">
      <w:pPr>
        <w:pStyle w:val="Heading2"/>
      </w:pPr>
      <w:bookmarkStart w:id="4" w:name="_Toc468828467"/>
      <w:r>
        <w:lastRenderedPageBreak/>
        <w:t>Description of Recovered /Examined Items</w:t>
      </w:r>
      <w:bookmarkEnd w:id="4"/>
      <w:r>
        <w:t xml:space="preserve"> </w:t>
      </w:r>
    </w:p>
    <w:p w14:paraId="07029C46" w14:textId="3AD57375" w:rsidR="00CC3025" w:rsidRDefault="00CC3025" w:rsidP="00CC3025">
      <w:pPr>
        <w:rPr>
          <w:b/>
        </w:rPr>
      </w:pPr>
    </w:p>
    <w:p w14:paraId="29BB163D" w14:textId="24645030" w:rsidR="00D435D5" w:rsidRPr="00C9605F" w:rsidRDefault="00D435D5" w:rsidP="00CC3025">
      <w:pPr>
        <w:rPr>
          <w:b/>
        </w:rPr>
      </w:pPr>
      <w:r>
        <w:rPr>
          <w:b/>
        </w:rPr>
        <w:t>Al</w:t>
      </w:r>
      <w:r w:rsidRPr="00C9605F">
        <w:rPr>
          <w:b/>
        </w:rPr>
        <w:t>te</w:t>
      </w:r>
      <w:r>
        <w:rPr>
          <w:b/>
        </w:rPr>
        <w:t>re</w:t>
      </w:r>
      <w:r w:rsidRPr="00C9605F">
        <w:rPr>
          <w:b/>
        </w:rPr>
        <w:t xml:space="preserve">d extensions </w:t>
      </w:r>
    </w:p>
    <w:p w14:paraId="4161C683" w14:textId="45EF27B4" w:rsidR="00CC3025" w:rsidRDefault="00C9605F" w:rsidP="00CC3025">
      <w:r>
        <w:t xml:space="preserve">An unallocated space was removed from the suspect storage device but no records of time in which the unallocated device was deleted. The suspect tried to change the extension of the file to a format that may hide the suspects explicit birdwatching. The image could not be accessed by the Ubuntu operating system, although the image was accessed by mounting the whole Disk image as an external drive. The image appeared to be an executable </w:t>
      </w:r>
      <w:r w:rsidR="00B3385B">
        <w:t xml:space="preserve">but the mounted drive </w:t>
      </w:r>
      <w:r w:rsidR="008A1AFC">
        <w:t>could</w:t>
      </w:r>
      <w:r w:rsidR="00B3385B">
        <w:t xml:space="preserve"> revile the bird image which </w:t>
      </w:r>
      <w:r w:rsidR="008A1AFC">
        <w:t>was in</w:t>
      </w:r>
      <w:r w:rsidR="00B3385B">
        <w:t xml:space="preserve"> John does unallocated space. </w:t>
      </w:r>
      <w:r w:rsidR="008A1AFC">
        <w:t xml:space="preserve">Evidence proves that john has modified the image/executable on the </w:t>
      </w:r>
      <w:r w:rsidR="008A1AFC" w:rsidRPr="00B26C6C">
        <w:rPr>
          <w:b/>
        </w:rPr>
        <w:t>9</w:t>
      </w:r>
      <w:r w:rsidR="008A1AFC" w:rsidRPr="00B26C6C">
        <w:rPr>
          <w:b/>
          <w:vertAlign w:val="superscript"/>
        </w:rPr>
        <w:t>th</w:t>
      </w:r>
      <w:r w:rsidR="008A1AFC" w:rsidRPr="00B26C6C">
        <w:rPr>
          <w:b/>
        </w:rPr>
        <w:t xml:space="preserve"> of February 2005 at </w:t>
      </w:r>
      <w:r w:rsidR="00D435D5" w:rsidRPr="00B26C6C">
        <w:rPr>
          <w:b/>
        </w:rPr>
        <w:t>11:28</w:t>
      </w:r>
      <w:r w:rsidR="00D435D5">
        <w:t xml:space="preserve">, the image can be viewed in </w:t>
      </w:r>
      <w:r w:rsidR="00D435D5" w:rsidRPr="00D435D5">
        <w:rPr>
          <w:b/>
        </w:rPr>
        <w:t>Appendix J -Altered file format.</w:t>
      </w:r>
      <w:r w:rsidR="008A1AFC">
        <w:t xml:space="preserve"> </w:t>
      </w:r>
    </w:p>
    <w:p w14:paraId="79715C10" w14:textId="4F3AF587" w:rsidR="00DC01B1" w:rsidRDefault="00CC3025" w:rsidP="00CC3025">
      <w:pPr>
        <w:rPr>
          <w:b/>
        </w:rPr>
      </w:pPr>
      <w:r w:rsidRPr="00C9605F">
        <w:rPr>
          <w:b/>
        </w:rPr>
        <w:t xml:space="preserve">Base64 </w:t>
      </w:r>
    </w:p>
    <w:p w14:paraId="23EA168F" w14:textId="429D14AB" w:rsidR="00DC01B1" w:rsidRDefault="00DC01B1" w:rsidP="00CC3025">
      <w:r>
        <w:t xml:space="preserve">An image was found in Joe Doe </w:t>
      </w:r>
      <w:r w:rsidR="00DE3A2F">
        <w:t>Inbox;</w:t>
      </w:r>
      <w:r>
        <w:t xml:space="preserve"> </w:t>
      </w:r>
      <w:r w:rsidR="009355A1">
        <w:t xml:space="preserve">it appears that there have been many images of exotic birds but each image is encoded with a base64. The suspect appears send images to another suspect named Bob Forbes, the email was </w:t>
      </w:r>
      <w:r w:rsidR="0044468E">
        <w:t>received</w:t>
      </w:r>
      <w:r w:rsidR="009355A1">
        <w:t xml:space="preserve"> </w:t>
      </w:r>
      <w:r w:rsidR="00C44B6A">
        <w:t>on the 9</w:t>
      </w:r>
      <w:r w:rsidR="00C44B6A" w:rsidRPr="00C44B6A">
        <w:rPr>
          <w:vertAlign w:val="superscript"/>
        </w:rPr>
        <w:t>th</w:t>
      </w:r>
      <w:r w:rsidR="00C44B6A">
        <w:t xml:space="preserve"> </w:t>
      </w:r>
      <w:r w:rsidR="004C165D">
        <w:t>February,</w:t>
      </w:r>
      <w:r w:rsidR="00C44B6A">
        <w:t xml:space="preserve"> 2005 at 11:</w:t>
      </w:r>
      <w:r w:rsidR="009F55B4">
        <w:t xml:space="preserve">08 and the evidence can </w:t>
      </w:r>
      <w:r w:rsidR="004C165D">
        <w:t>have accessed</w:t>
      </w:r>
      <w:r w:rsidR="009F55B4">
        <w:t xml:space="preserve"> in </w:t>
      </w:r>
      <w:r w:rsidR="009F55B4" w:rsidRPr="004C165D">
        <w:rPr>
          <w:b/>
        </w:rPr>
        <w:t xml:space="preserve">Appendix </w:t>
      </w:r>
      <w:r w:rsidR="004C165D" w:rsidRPr="004C165D">
        <w:rPr>
          <w:b/>
        </w:rPr>
        <w:t>D- browser history</w:t>
      </w:r>
      <w:r w:rsidR="004C165D">
        <w:t xml:space="preserve">. </w:t>
      </w:r>
    </w:p>
    <w:p w14:paraId="1D3C268B" w14:textId="004E45BE" w:rsidR="004C165D" w:rsidRDefault="00B26C6C" w:rsidP="00CC3025">
      <w:pPr>
        <w:rPr>
          <w:b/>
        </w:rPr>
      </w:pPr>
      <w:r>
        <w:rPr>
          <w:b/>
        </w:rPr>
        <w:t xml:space="preserve">Access to suspect browser </w:t>
      </w:r>
    </w:p>
    <w:p w14:paraId="55D6425E" w14:textId="315D9F57" w:rsidR="004C165D" w:rsidRDefault="004C165D" w:rsidP="00CC3025">
      <w:r>
        <w:t xml:space="preserve">The suspect has been involved with some direct searching in relation to bird sex, </w:t>
      </w:r>
      <w:r w:rsidR="00262592">
        <w:t xml:space="preserve">this could infiltrate the reasoning behind the suspect intentions. Since this image could not open using a default browser. The image could be viewed using osforsencis and the web page was </w:t>
      </w:r>
      <w:r w:rsidR="00CA6CC7">
        <w:t>accessed,</w:t>
      </w:r>
      <w:r w:rsidR="00262592">
        <w:t xml:space="preserve"> which can open the suspect web page in an internal browser, the source of the event can be accessed in </w:t>
      </w:r>
      <w:r w:rsidR="00262592" w:rsidRPr="00262592">
        <w:rPr>
          <w:b/>
        </w:rPr>
        <w:t>Appendix D -Browser history</w:t>
      </w:r>
      <w:r w:rsidR="00262592">
        <w:t>.</w:t>
      </w:r>
      <w:r w:rsidR="00CA6CC7">
        <w:t xml:space="preserve"> There is no information regarding the time and date in which the browser was accessed. </w:t>
      </w:r>
      <w:r w:rsidR="00B60E20">
        <w:t xml:space="preserve">The suspect may have used a facility to change created/Modified/Accessed dates. </w:t>
      </w:r>
    </w:p>
    <w:p w14:paraId="56FD2D7A" w14:textId="7C3A1BB2" w:rsidR="00CA6CC7" w:rsidRDefault="00CA6CC7" w:rsidP="00CC3025">
      <w:pPr>
        <w:rPr>
          <w:b/>
        </w:rPr>
      </w:pPr>
      <w:r w:rsidRPr="00CA6CC7">
        <w:rPr>
          <w:b/>
        </w:rPr>
        <w:t xml:space="preserve">Suspect Operating System </w:t>
      </w:r>
    </w:p>
    <w:p w14:paraId="5C457439" w14:textId="2BF52999" w:rsidR="00CA6CC7" w:rsidRPr="009B00F1" w:rsidRDefault="00B60E20" w:rsidP="00CC3025">
      <w:r>
        <w:t xml:space="preserve">The suspect operating system was retrieved from the suspects storage drive, but was proven to be cumbersome in relation to the extracting sources of additional evidence that may prove any other bird watching events that the suspect may have contributed. Instead the windows operating system image was mounted as a hard drive and from there it was possible to revile the suspect internal assets. The suspect has made an additional user called James bond. Although the user account appears to be locked, this could be </w:t>
      </w:r>
      <w:r w:rsidR="00F97A5E">
        <w:t>since</w:t>
      </w:r>
      <w:r>
        <w:t xml:space="preserve"> john doe may </w:t>
      </w:r>
      <w:r w:rsidR="004D07F6">
        <w:t xml:space="preserve">be hiding secret operations that could be an expansion of birdwatching. </w:t>
      </w:r>
      <w:r w:rsidR="00F97A5E">
        <w:t xml:space="preserve">The source can be accessed in </w:t>
      </w:r>
      <w:r w:rsidR="00F97A5E" w:rsidRPr="00F97A5E">
        <w:rPr>
          <w:b/>
        </w:rPr>
        <w:t xml:space="preserve">Append E – installed </w:t>
      </w:r>
      <w:r w:rsidR="00D34F28">
        <w:rPr>
          <w:b/>
        </w:rPr>
        <w:t xml:space="preserve">programs. </w:t>
      </w:r>
    </w:p>
    <w:p w14:paraId="017B1F7D" w14:textId="77777777" w:rsidR="00B26C6C" w:rsidRDefault="00B26C6C" w:rsidP="00CC3025">
      <w:pPr>
        <w:rPr>
          <w:b/>
        </w:rPr>
      </w:pPr>
    </w:p>
    <w:p w14:paraId="79C78FFF" w14:textId="77777777" w:rsidR="00D435D5" w:rsidRDefault="00D435D5" w:rsidP="00CC3025">
      <w:pPr>
        <w:rPr>
          <w:b/>
        </w:rPr>
      </w:pPr>
    </w:p>
    <w:p w14:paraId="4BC17289" w14:textId="77777777" w:rsidR="00D435D5" w:rsidRDefault="00D435D5" w:rsidP="00CC3025">
      <w:pPr>
        <w:rPr>
          <w:b/>
        </w:rPr>
      </w:pPr>
    </w:p>
    <w:p w14:paraId="6A86C95B" w14:textId="77777777" w:rsidR="00D435D5" w:rsidRPr="00C9605F" w:rsidRDefault="00D435D5" w:rsidP="00CC3025">
      <w:pPr>
        <w:rPr>
          <w:b/>
        </w:rPr>
      </w:pPr>
    </w:p>
    <w:p w14:paraId="461404CD" w14:textId="090901D2" w:rsidR="00CC3025" w:rsidRDefault="00CC3025" w:rsidP="00CC3025"/>
    <w:p w14:paraId="3997847F" w14:textId="77777777" w:rsidR="00CC3025" w:rsidRPr="00CC3025" w:rsidRDefault="00CC3025" w:rsidP="00CC3025"/>
    <w:p w14:paraId="7B72BE8A" w14:textId="1C9D8559" w:rsidR="004D370D" w:rsidRDefault="004D370D"/>
    <w:p w14:paraId="2175D1D4" w14:textId="48905FF2" w:rsidR="004D370D" w:rsidRPr="004D370D" w:rsidRDefault="00CC3025" w:rsidP="004D370D">
      <w:pPr>
        <w:pStyle w:val="Heading2"/>
      </w:pPr>
      <w:bookmarkStart w:id="5" w:name="_Toc468828468"/>
      <w:r>
        <w:lastRenderedPageBreak/>
        <w:t>Methodology</w:t>
      </w:r>
      <w:bookmarkEnd w:id="5"/>
    </w:p>
    <w:p w14:paraId="622BF9F6" w14:textId="794B2787" w:rsidR="00D34F28" w:rsidRDefault="00D34F28" w:rsidP="00D34F28"/>
    <w:p w14:paraId="533860D9" w14:textId="0F106675" w:rsidR="003174FE" w:rsidRDefault="004978A3" w:rsidP="004978A3">
      <w:pPr>
        <w:pStyle w:val="Heading3"/>
      </w:pPr>
      <w:bookmarkStart w:id="6" w:name="_Toc468828469"/>
      <w:r>
        <w:t>Acquisition</w:t>
      </w:r>
      <w:bookmarkEnd w:id="6"/>
      <w:r>
        <w:t xml:space="preserve"> </w:t>
      </w:r>
    </w:p>
    <w:p w14:paraId="544C66DC" w14:textId="747100C5" w:rsidR="00DE7347" w:rsidRDefault="0002031A" w:rsidP="00052D34">
      <w:r>
        <w:t>Since</w:t>
      </w:r>
      <w:r w:rsidR="00211D0B">
        <w:t xml:space="preserve"> the crime relates to bird watching of some </w:t>
      </w:r>
      <w:r w:rsidR="00435388">
        <w:t>degree, the</w:t>
      </w:r>
      <w:r w:rsidR="00211D0B">
        <w:t xml:space="preserve"> investigative</w:t>
      </w:r>
      <w:r w:rsidR="00435388">
        <w:t xml:space="preserve"> process </w:t>
      </w:r>
      <w:r>
        <w:t xml:space="preserve">needed more intelligence on the configuration of the hardware during the crime. Screenshots was taken to remove any false positives that may weaken the validity of the crime. </w:t>
      </w:r>
      <w:r w:rsidR="00802D18">
        <w:t xml:space="preserve">While the suspect’s Desktop was turned off, forensic copy was extracted from the suspect drive. A write blocker is </w:t>
      </w:r>
      <w:r w:rsidR="00BA33E4">
        <w:t>used t</w:t>
      </w:r>
      <w:r w:rsidR="00032B8D">
        <w:t>o gain a read only copy of the suspects drive without damaging the contents. The s</w:t>
      </w:r>
      <w:r w:rsidR="00DE7347">
        <w:t xml:space="preserve">uspect appeared to have internet connection, since the Desktop is connected to another port on a specific network. The evidence can be </w:t>
      </w:r>
      <w:r w:rsidR="00DE7347">
        <w:rPr>
          <w:b/>
        </w:rPr>
        <w:t xml:space="preserve">Appendix A – images. </w:t>
      </w:r>
    </w:p>
    <w:p w14:paraId="735CA5FC" w14:textId="06CF6F73" w:rsidR="00DE7347" w:rsidRPr="00CC29C2" w:rsidRDefault="00DE7347" w:rsidP="00052D34">
      <w:r>
        <w:t xml:space="preserve">The connection to the port </w:t>
      </w:r>
      <w:r w:rsidR="00184F93">
        <w:t>may be the suspect source of medium of accessing the illicit content of birdwatching. Moreover, the suspect could have used the connected port to host the windows NT server. This</w:t>
      </w:r>
      <w:r w:rsidR="00E30EAD">
        <w:t xml:space="preserve"> could also suggest maybe </w:t>
      </w:r>
      <w:r w:rsidR="00F548DE">
        <w:t>the suspect may have downloaded</w:t>
      </w:r>
      <w:r w:rsidR="00CC29C2">
        <w:t xml:space="preserve"> the bird images</w:t>
      </w:r>
      <w:r w:rsidR="00F548DE">
        <w:t xml:space="preserve"> just so that each image could be hosted on a </w:t>
      </w:r>
      <w:r w:rsidR="00CC29C2">
        <w:t xml:space="preserve">server, this justifies possible business plans to share images with an unknown source for commercial use. </w:t>
      </w:r>
    </w:p>
    <w:p w14:paraId="4A0534B5" w14:textId="4BC14262" w:rsidR="00052D34" w:rsidRDefault="00052D34" w:rsidP="00052D34">
      <w:pPr>
        <w:pStyle w:val="Heading3"/>
      </w:pPr>
      <w:bookmarkStart w:id="7" w:name="_Toc468828470"/>
      <w:r>
        <w:t>Perseveration</w:t>
      </w:r>
      <w:bookmarkEnd w:id="7"/>
      <w:r>
        <w:t xml:space="preserve"> </w:t>
      </w:r>
    </w:p>
    <w:p w14:paraId="4B9C82D0" w14:textId="07B1B523" w:rsidR="000C4EAE" w:rsidRPr="00240C96" w:rsidRDefault="00CC29C2" w:rsidP="00052D34">
      <w:pPr>
        <w:rPr>
          <w:b/>
        </w:rPr>
      </w:pPr>
      <w:r>
        <w:t xml:space="preserve">The forensic copy of the Suspect Disk Drive was </w:t>
      </w:r>
      <w:r w:rsidR="00B11719">
        <w:t xml:space="preserve">converted to </w:t>
      </w:r>
      <w:r w:rsidR="00D8173A">
        <w:t>a</w:t>
      </w:r>
      <w:r w:rsidR="00B11719">
        <w:t xml:space="preserve"> Raw image to which the </w:t>
      </w:r>
      <w:r w:rsidR="00D8173A">
        <w:t>internal elements of the suspect Disk Drive can</w:t>
      </w:r>
      <w:r w:rsidR="00B11719">
        <w:t xml:space="preserve"> be accessed. A hash verification was initiated </w:t>
      </w:r>
      <w:r w:rsidR="00D8173A">
        <w:t xml:space="preserve">to check that the image is the exact copy of the original. </w:t>
      </w:r>
      <w:r w:rsidR="00240C96">
        <w:t xml:space="preserve">The screenshot can be accessed in </w:t>
      </w:r>
      <w:r w:rsidR="00240C96" w:rsidRPr="00240C96">
        <w:rPr>
          <w:b/>
        </w:rPr>
        <w:t>Appendix L – verification</w:t>
      </w:r>
      <w:r w:rsidR="00240C96">
        <w:rPr>
          <w:b/>
        </w:rPr>
        <w:t xml:space="preserve">. </w:t>
      </w:r>
    </w:p>
    <w:p w14:paraId="4AE80C66" w14:textId="37869A70" w:rsidR="00052D34" w:rsidRDefault="0096292E" w:rsidP="00052D34">
      <w:pPr>
        <w:pStyle w:val="Heading3"/>
      </w:pPr>
      <w:bookmarkStart w:id="8" w:name="_Toc468828471"/>
      <w:r>
        <w:t>logical</w:t>
      </w:r>
      <w:r w:rsidR="00052D34">
        <w:t xml:space="preserve"> searching</w:t>
      </w:r>
      <w:bookmarkEnd w:id="8"/>
      <w:r w:rsidR="00052D34">
        <w:t xml:space="preserve"> </w:t>
      </w:r>
    </w:p>
    <w:p w14:paraId="333DB847" w14:textId="2F585F76" w:rsidR="00052D34" w:rsidRDefault="00240C96" w:rsidP="00052D34">
      <w:r>
        <w:t>The</w:t>
      </w:r>
      <w:r w:rsidR="0096292E">
        <w:t xml:space="preserve"> logical</w:t>
      </w:r>
      <w:r>
        <w:t xml:space="preserve"> search involves </w:t>
      </w:r>
      <w:r w:rsidR="0096292E">
        <w:t xml:space="preserve">mounting the image as associative device of the operating system. </w:t>
      </w:r>
      <w:r w:rsidR="003E4F9A">
        <w:t xml:space="preserve">The suspect operating system was mounted as a hard drive. The operating system appears to have another user names James bond. Although evidence illustrates the operating systems belongs to the accused suspect. Furthermore, evidence eludes that the suspect hard drive contains </w:t>
      </w:r>
      <w:r w:rsidR="000C4EAE">
        <w:t>a</w:t>
      </w:r>
      <w:r w:rsidR="003E4F9A">
        <w:t xml:space="preserve"> substantial amount of bird images. The logical search also </w:t>
      </w:r>
      <w:r w:rsidR="000C4EAE">
        <w:t xml:space="preserve">provides answers to the segregation of the operating system and the remaining file system. With that been said, the suspect has encrypted the “james bond” account with trycrypt . The suspect could be hiding hidden images bird watching or any other malicious activity surrounding Birds. </w:t>
      </w:r>
    </w:p>
    <w:p w14:paraId="6C52F4DA" w14:textId="77777777" w:rsidR="000C4EAE" w:rsidRDefault="000C4EAE" w:rsidP="00052D34"/>
    <w:p w14:paraId="50913982" w14:textId="144BFC77" w:rsidR="000C4EAE" w:rsidRPr="00052D34" w:rsidRDefault="000C4EAE" w:rsidP="00052D34"/>
    <w:p w14:paraId="18C91ADE" w14:textId="77777777" w:rsidR="004978A3" w:rsidRPr="004978A3" w:rsidRDefault="004978A3" w:rsidP="004978A3"/>
    <w:p w14:paraId="252BDA68" w14:textId="77777777" w:rsidR="00BD287A" w:rsidRDefault="00BD287A">
      <w:r>
        <w:br w:type="page"/>
      </w:r>
    </w:p>
    <w:p w14:paraId="7AE77090" w14:textId="6978DD3D" w:rsidR="00010506" w:rsidRDefault="00BD757B">
      <w:pPr>
        <w:pStyle w:val="Heading3"/>
      </w:pPr>
      <w:bookmarkStart w:id="9" w:name="_Toc468828472"/>
      <w:r>
        <w:lastRenderedPageBreak/>
        <w:t xml:space="preserve">Brute force Search </w:t>
      </w:r>
    </w:p>
    <w:p w14:paraId="5CCC6259" w14:textId="7DBF56BF" w:rsidR="00BD757B" w:rsidRPr="00BD757B" w:rsidRDefault="00BD757B" w:rsidP="00BD757B">
      <w:r>
        <w:t xml:space="preserve">Once the image was mounted, a structured search was initiated to allocate file extensions such as jpeg, pdf, and audios. That could uncover the suspect criminal activity, as well as providing a better standpoint that will enhance the effectiveness of the evidence. During the search, there has been signs of birdwatching in the browser history. The brute force indicates that the most of the images have been downloaded from the browser. </w:t>
      </w:r>
      <w:r w:rsidR="00516690">
        <w:t>Also,</w:t>
      </w:r>
      <w:r>
        <w:t xml:space="preserve"> the suspect has appeared to have used a Trojan horse </w:t>
      </w:r>
      <w:r w:rsidR="00516690">
        <w:t xml:space="preserve">which could have been used to erase component on the file system, to mask additional event in relation to bird watching. This evidence can be viewed in </w:t>
      </w:r>
      <w:r w:rsidR="00516690" w:rsidRPr="00516690">
        <w:rPr>
          <w:b/>
        </w:rPr>
        <w:t xml:space="preserve">appendix M -Trojan </w:t>
      </w:r>
      <w:r w:rsidR="00700A49" w:rsidRPr="00516690">
        <w:rPr>
          <w:b/>
        </w:rPr>
        <w:t>horse</w:t>
      </w:r>
      <w:r w:rsidR="00700A49">
        <w:t>.</w:t>
      </w:r>
    </w:p>
    <w:p w14:paraId="1E668D8B" w14:textId="369649D6" w:rsidR="00BD287A" w:rsidRDefault="00BD287A" w:rsidP="0077306D">
      <w:pPr>
        <w:pStyle w:val="Heading3"/>
      </w:pPr>
      <w:r>
        <w:t>Production List and Associated Description</w:t>
      </w:r>
      <w:bookmarkEnd w:id="9"/>
      <w:r>
        <w:t xml:space="preserve"> </w:t>
      </w:r>
    </w:p>
    <w:tbl>
      <w:tblPr>
        <w:tblStyle w:val="TableGrid"/>
        <w:tblW w:w="0" w:type="auto"/>
        <w:tblLook w:val="04A0" w:firstRow="1" w:lastRow="0" w:firstColumn="1" w:lastColumn="0" w:noHBand="0" w:noVBand="1"/>
      </w:tblPr>
      <w:tblGrid>
        <w:gridCol w:w="2770"/>
        <w:gridCol w:w="5555"/>
      </w:tblGrid>
      <w:tr w:rsidR="00F20EC4" w14:paraId="30BBCBA8" w14:textId="77777777" w:rsidTr="0022566D">
        <w:trPr>
          <w:trHeight w:val="58"/>
        </w:trPr>
        <w:tc>
          <w:tcPr>
            <w:tcW w:w="2770" w:type="dxa"/>
          </w:tcPr>
          <w:p w14:paraId="6564D12C" w14:textId="77777777" w:rsidR="00F20EC4" w:rsidRDefault="00F20EC4" w:rsidP="000C4EAE"/>
          <w:p w14:paraId="119B36FC" w14:textId="65A8E79B" w:rsidR="00F20EC4" w:rsidRDefault="004F6B12" w:rsidP="000C4EAE">
            <w:r>
              <w:t>Digital Item</w:t>
            </w:r>
          </w:p>
        </w:tc>
        <w:tc>
          <w:tcPr>
            <w:tcW w:w="5555" w:type="dxa"/>
          </w:tcPr>
          <w:p w14:paraId="636F0B0B" w14:textId="77777777" w:rsidR="00F20EC4" w:rsidRDefault="00F20EC4" w:rsidP="000C4EAE"/>
          <w:p w14:paraId="0A99261C" w14:textId="6CBE8130" w:rsidR="00F20EC4" w:rsidRDefault="00F20EC4" w:rsidP="000C4EAE">
            <w:r>
              <w:t xml:space="preserve">Descriptions </w:t>
            </w:r>
          </w:p>
        </w:tc>
      </w:tr>
      <w:tr w:rsidR="00F20EC4" w14:paraId="68741932" w14:textId="77777777" w:rsidTr="0022566D">
        <w:trPr>
          <w:trHeight w:val="759"/>
        </w:trPr>
        <w:tc>
          <w:tcPr>
            <w:tcW w:w="2770" w:type="dxa"/>
          </w:tcPr>
          <w:p w14:paraId="45B550B4" w14:textId="77777777" w:rsidR="00F20EC4" w:rsidRDefault="00F20EC4" w:rsidP="000C4EAE"/>
          <w:p w14:paraId="48A2BF8E" w14:textId="21F28936" w:rsidR="008604D9" w:rsidRPr="008421AD" w:rsidRDefault="004F6B12" w:rsidP="000C4EAE">
            <w:pPr>
              <w:rPr>
                <w:b/>
              </w:rPr>
            </w:pPr>
            <w:r>
              <w:t xml:space="preserve">Images in the unallocated </w:t>
            </w:r>
            <w:r w:rsidR="008421AD">
              <w:t xml:space="preserve">Space - </w:t>
            </w:r>
            <w:r w:rsidR="008421AD">
              <w:rPr>
                <w:b/>
              </w:rPr>
              <w:t xml:space="preserve">Appendix A – Carved Files </w:t>
            </w:r>
          </w:p>
          <w:p w14:paraId="3659A519" w14:textId="77777777" w:rsidR="00434892" w:rsidRDefault="00434892" w:rsidP="000C4EAE"/>
          <w:p w14:paraId="6EE5D7E0" w14:textId="77777777" w:rsidR="00434892" w:rsidRDefault="00434892" w:rsidP="000C4EAE"/>
          <w:p w14:paraId="2F80C2F3" w14:textId="65685731" w:rsidR="004F6B12" w:rsidRDefault="004F6B12" w:rsidP="000C4EAE"/>
        </w:tc>
        <w:tc>
          <w:tcPr>
            <w:tcW w:w="5555" w:type="dxa"/>
          </w:tcPr>
          <w:p w14:paraId="76C7E911" w14:textId="5CAE8671" w:rsidR="00F20EC4" w:rsidRDefault="008421AD" w:rsidP="000C4EAE">
            <w:r>
              <w:t xml:space="preserve">Explicit images </w:t>
            </w:r>
            <w:r w:rsidR="00284527">
              <w:t>were in</w:t>
            </w:r>
            <w:r>
              <w:t xml:space="preserve"> the unallocated space, </w:t>
            </w:r>
            <w:r w:rsidR="00284527">
              <w:t xml:space="preserve">the suspect may have </w:t>
            </w:r>
            <w:r w:rsidR="00BA50D1">
              <w:t>tried</w:t>
            </w:r>
            <w:r w:rsidR="00284527">
              <w:t xml:space="preserve"> to conceal any evidence relating to the suspect bird watching. </w:t>
            </w:r>
            <w:r w:rsidR="00BA50D1">
              <w:t xml:space="preserve"> The defence argument can be ordered as followed: </w:t>
            </w:r>
          </w:p>
          <w:p w14:paraId="3F6445FC" w14:textId="7707D3DD" w:rsidR="00284527" w:rsidRDefault="00BA50D1" w:rsidP="00284527">
            <w:pPr>
              <w:pStyle w:val="ListParagraph"/>
              <w:numPr>
                <w:ilvl w:val="0"/>
                <w:numId w:val="15"/>
              </w:numPr>
            </w:pPr>
            <w:r>
              <w:t xml:space="preserve">The fact the images </w:t>
            </w:r>
            <w:r w:rsidR="00E2029F">
              <w:t xml:space="preserve">was in volume 3 of the hard drive which was unallocated. This could suggest the suspect tried to delete the allocated space containing the explicit bird images. </w:t>
            </w:r>
          </w:p>
          <w:p w14:paraId="68E5793D" w14:textId="77777777" w:rsidR="00E2029F" w:rsidRDefault="00E2029F" w:rsidP="00284527">
            <w:pPr>
              <w:pStyle w:val="ListParagraph"/>
              <w:numPr>
                <w:ilvl w:val="0"/>
                <w:numId w:val="15"/>
              </w:numPr>
            </w:pPr>
            <w:r>
              <w:t xml:space="preserve">The fact that there is no recorded time of when the allocated space was deleted. </w:t>
            </w:r>
          </w:p>
          <w:p w14:paraId="79C3B2B9" w14:textId="5E5C7C95" w:rsidR="00E2029F" w:rsidRDefault="00F4514F" w:rsidP="00284527">
            <w:pPr>
              <w:pStyle w:val="ListParagraph"/>
              <w:numPr>
                <w:ilvl w:val="0"/>
                <w:numId w:val="15"/>
              </w:numPr>
            </w:pPr>
            <w:r>
              <w:t xml:space="preserve">The hard drive seems to have unallocated space, which could question what other evidence the suspect could be hiding </w:t>
            </w:r>
          </w:p>
        </w:tc>
      </w:tr>
      <w:tr w:rsidR="00F20EC4" w14:paraId="40EE9070" w14:textId="77777777" w:rsidTr="0022566D">
        <w:trPr>
          <w:trHeight w:val="804"/>
        </w:trPr>
        <w:tc>
          <w:tcPr>
            <w:tcW w:w="2770" w:type="dxa"/>
          </w:tcPr>
          <w:p w14:paraId="48F7831B" w14:textId="075A6A9F" w:rsidR="00F20EC4" w:rsidRDefault="00B11CDF" w:rsidP="000C4EAE">
            <w:r>
              <w:t xml:space="preserve">History relating to suspect viewing inappropriate images in local browser - </w:t>
            </w:r>
            <w:r w:rsidRPr="00B11CDF">
              <w:rPr>
                <w:b/>
              </w:rPr>
              <w:t>Appendix D - Browser</w:t>
            </w:r>
          </w:p>
        </w:tc>
        <w:tc>
          <w:tcPr>
            <w:tcW w:w="5555" w:type="dxa"/>
          </w:tcPr>
          <w:p w14:paraId="5A6D8AE2" w14:textId="3D60A491" w:rsidR="00F20EC4" w:rsidRDefault="00B11CDF" w:rsidP="000C4EAE">
            <w:r>
              <w:t xml:space="preserve">No access time was given for the malicious event, the suspect appears to have some interest relating to “Chick sex”, arguments could be made to suggest that the suspect have “chick </w:t>
            </w:r>
            <w:r w:rsidR="00162D1F">
              <w:t>sex”</w:t>
            </w:r>
            <w:r>
              <w:t xml:space="preserve"> in mind. </w:t>
            </w:r>
          </w:p>
        </w:tc>
      </w:tr>
      <w:tr w:rsidR="00F20EC4" w14:paraId="596FB1CD" w14:textId="77777777" w:rsidTr="0022566D">
        <w:trPr>
          <w:trHeight w:val="759"/>
        </w:trPr>
        <w:tc>
          <w:tcPr>
            <w:tcW w:w="2770" w:type="dxa"/>
          </w:tcPr>
          <w:p w14:paraId="1B27E15F" w14:textId="6DAE195A" w:rsidR="00F20EC4" w:rsidRDefault="00162D1F" w:rsidP="000C4EAE">
            <w:r>
              <w:t xml:space="preserve">Advanced registry – </w:t>
            </w:r>
            <w:r w:rsidRPr="00162D1F">
              <w:rPr>
                <w:b/>
              </w:rPr>
              <w:t>Appendix E – User Accounts</w:t>
            </w:r>
            <w:r>
              <w:t xml:space="preserve"> </w:t>
            </w:r>
          </w:p>
        </w:tc>
        <w:tc>
          <w:tcPr>
            <w:tcW w:w="5555" w:type="dxa"/>
          </w:tcPr>
          <w:p w14:paraId="63FDB454" w14:textId="7AC471B1" w:rsidR="00F20EC4" w:rsidRDefault="00162D1F" w:rsidP="000C4EAE">
            <w:r>
              <w:t xml:space="preserve">The suspect may have used to clean the computers clock, many </w:t>
            </w:r>
            <w:r w:rsidR="007065E1">
              <w:t xml:space="preserve">occurrences that some retrieved evidence has no access time recorded. The suspect may have tweaked registry to remove any traces that could deduce possible start up times for the suspects software. </w:t>
            </w:r>
          </w:p>
        </w:tc>
      </w:tr>
      <w:tr w:rsidR="00F20EC4" w14:paraId="25890C17" w14:textId="77777777" w:rsidTr="0022566D">
        <w:trPr>
          <w:trHeight w:val="804"/>
        </w:trPr>
        <w:tc>
          <w:tcPr>
            <w:tcW w:w="2770" w:type="dxa"/>
          </w:tcPr>
          <w:p w14:paraId="2D04F86A" w14:textId="27B96E59" w:rsidR="00F20EC4" w:rsidRDefault="007065E1" w:rsidP="000C4EAE">
            <w:r>
              <w:t xml:space="preserve">Aggressive Bird sounds </w:t>
            </w:r>
            <w:r w:rsidR="003A7660">
              <w:t>–</w:t>
            </w:r>
            <w:r>
              <w:t xml:space="preserve"> </w:t>
            </w:r>
            <w:r w:rsidR="003A7660" w:rsidRPr="003A7660">
              <w:rPr>
                <w:b/>
              </w:rPr>
              <w:t>Appendix M- Aggressive Sound</w:t>
            </w:r>
            <w:r w:rsidR="003A7660">
              <w:t xml:space="preserve"> </w:t>
            </w:r>
          </w:p>
        </w:tc>
        <w:tc>
          <w:tcPr>
            <w:tcW w:w="5555" w:type="dxa"/>
          </w:tcPr>
          <w:p w14:paraId="32BAC669" w14:textId="0ABD6AF2" w:rsidR="00F20EC4" w:rsidRDefault="003A3123" w:rsidP="000C4EAE">
            <w:r>
              <w:t xml:space="preserve">The suspect </w:t>
            </w:r>
            <w:r w:rsidR="00F07B88">
              <w:t>appears</w:t>
            </w:r>
            <w:r>
              <w:t xml:space="preserve"> to have downloaded an “Aggressive </w:t>
            </w:r>
            <w:r w:rsidR="00F07B88">
              <w:t>Bird”</w:t>
            </w:r>
            <w:r>
              <w:t xml:space="preserve"> from msn.com </w:t>
            </w:r>
            <w:r w:rsidR="00F07B88">
              <w:t>on the 9</w:t>
            </w:r>
            <w:r w:rsidR="00F07B88" w:rsidRPr="00F07B88">
              <w:rPr>
                <w:vertAlign w:val="superscript"/>
              </w:rPr>
              <w:t>th</w:t>
            </w:r>
            <w:r w:rsidR="00F07B88">
              <w:t xml:space="preserve"> of February at 17:01 pm. The sound contains a screeching voice of what appears to be a young bird. </w:t>
            </w:r>
          </w:p>
        </w:tc>
      </w:tr>
    </w:tbl>
    <w:p w14:paraId="64C607DF" w14:textId="35EBC444" w:rsidR="0022566D" w:rsidRDefault="0022566D" w:rsidP="000C4EAE"/>
    <w:p w14:paraId="30D53DDE" w14:textId="11AC6FB4" w:rsidR="0022566D" w:rsidRDefault="0022566D">
      <w:r>
        <w:br w:type="page"/>
      </w:r>
    </w:p>
    <w:p w14:paraId="1F4610F4" w14:textId="3AE33AC4" w:rsidR="0022566D" w:rsidRDefault="0022566D" w:rsidP="0022566D">
      <w:pPr>
        <w:pStyle w:val="Heading1"/>
      </w:pPr>
      <w:bookmarkStart w:id="10" w:name="_Toc468828473"/>
      <w:r>
        <w:lastRenderedPageBreak/>
        <w:t>Analysis</w:t>
      </w:r>
      <w:bookmarkEnd w:id="10"/>
      <w:r>
        <w:t xml:space="preserve"> </w:t>
      </w:r>
    </w:p>
    <w:p w14:paraId="21F3526F" w14:textId="2A9153E1" w:rsidR="0022566D" w:rsidRDefault="004D370D" w:rsidP="004D370D">
      <w:pPr>
        <w:pStyle w:val="Heading3"/>
      </w:pPr>
      <w:bookmarkStart w:id="11" w:name="_Toc468828474"/>
      <w:r>
        <w:t>Operating System</w:t>
      </w:r>
      <w:bookmarkEnd w:id="11"/>
      <w:r>
        <w:t xml:space="preserve"> </w:t>
      </w:r>
    </w:p>
    <w:p w14:paraId="244BB9A1" w14:textId="3FFA19D4" w:rsidR="005E5F20" w:rsidRDefault="005E5F20" w:rsidP="005E5F20">
      <w:r>
        <w:t xml:space="preserve"> John Doe Appears to be the owner of the operating system, this can be shown in </w:t>
      </w:r>
      <w:r w:rsidRPr="005E5F20">
        <w:rPr>
          <w:b/>
        </w:rPr>
        <w:t>appendix D</w:t>
      </w:r>
      <w:r>
        <w:t xml:space="preserve">- </w:t>
      </w:r>
      <w:r w:rsidR="00D528D9">
        <w:t>Operating System. Although most of the images was in the suspect unallocated space, questions are directed towards the possible motive behind why the suspect did not delete the operating along with the unallocated space that was examined. The operating system appears to be constructe</w:t>
      </w:r>
      <w:r w:rsidR="001A6096">
        <w:t>d as a client/</w:t>
      </w:r>
      <w:r w:rsidR="00D528D9">
        <w:t xml:space="preserve">server </w:t>
      </w:r>
      <w:r w:rsidR="001A6096">
        <w:t>podium. The reason that the signs indicate that the suspect could have removed the operating system from the third partition of the ma</w:t>
      </w:r>
      <w:r w:rsidR="00EC185B">
        <w:t xml:space="preserve">in drive, to preserve any other bird images that may be stored on the operating system. </w:t>
      </w:r>
    </w:p>
    <w:p w14:paraId="59C90110" w14:textId="7F3346FE" w:rsidR="00EC185B" w:rsidRPr="005E5F20" w:rsidRDefault="00EC185B" w:rsidP="005E5F20">
      <w:r>
        <w:t xml:space="preserve">With that been said, the evidence is concrete in response to the fact that the suspect tried to delete access points to the operating system on the suspect Disk Drive. This proves the suspect intents to keep the bird images secure and systemically hindering any access to the malicious images. The evidence exposes the arbitrary amount of bird images found in the suspect Carved files folder located in volume 2 of the suspect operating system. Strong evidence concludes that john doe was watching illegal images of birds using his operating system and may have used </w:t>
      </w:r>
      <w:r w:rsidR="00BE164B">
        <w:t xml:space="preserve">his machine, also using the suspect may have used an optimized registry Optimizer to eradicate system clock during the explicit birdwatching event. The question remains to the motive behind changing the system clock, it may be possible that the suspect has secret motives behind the recollected images. </w:t>
      </w:r>
    </w:p>
    <w:p w14:paraId="2854B952" w14:textId="0E60D298" w:rsidR="004D370D" w:rsidRDefault="004D370D" w:rsidP="004D370D">
      <w:pPr>
        <w:pStyle w:val="Heading3"/>
      </w:pPr>
      <w:bookmarkStart w:id="12" w:name="_Toc468828475"/>
      <w:r>
        <w:t>System time and dates</w:t>
      </w:r>
      <w:bookmarkEnd w:id="12"/>
      <w:r>
        <w:t xml:space="preserve"> </w:t>
      </w:r>
    </w:p>
    <w:p w14:paraId="68403CF5" w14:textId="400CD76C" w:rsidR="00446B60" w:rsidRPr="00BE164B" w:rsidRDefault="00BE164B" w:rsidP="00BE164B">
      <w:r>
        <w:t>It is apparent during the investigation</w:t>
      </w:r>
      <w:r w:rsidR="009E6ED4">
        <w:t xml:space="preserve"> that the suspect has used a registry optimizer to change the dates of the system. This has proven to be a problematic scenario, since there is structured time analysis of how the images found on the suspect operating during the time of the suspect browsing history. There is no correlation to when the suspect accessed the </w:t>
      </w:r>
      <w:r w:rsidR="00446B60">
        <w:t>browser. The suspect may have used the optimized registry tool, to relinquish any other browsing history that may have contributed to the suspects extreme bird watching,</w:t>
      </w:r>
      <w:r w:rsidR="00446B60" w:rsidRPr="00446B60">
        <w:rPr>
          <w:b/>
        </w:rPr>
        <w:t xml:space="preserve"> Appendix D-Browser History</w:t>
      </w:r>
      <w:r w:rsidR="00446B60">
        <w:t>.</w:t>
      </w:r>
    </w:p>
    <w:p w14:paraId="01363605" w14:textId="5FFCAC88" w:rsidR="005E5F20" w:rsidRDefault="004D370D" w:rsidP="000C4EAE">
      <w:pPr>
        <w:pStyle w:val="Heading3"/>
      </w:pPr>
      <w:bookmarkStart w:id="13" w:name="_Toc468828476"/>
      <w:bookmarkStart w:id="14" w:name="_GoBack"/>
      <w:bookmarkEnd w:id="14"/>
      <w:r>
        <w:t>Unallocated space</w:t>
      </w:r>
      <w:bookmarkEnd w:id="13"/>
      <w:r>
        <w:t xml:space="preserve"> </w:t>
      </w:r>
    </w:p>
    <w:p w14:paraId="27F63315" w14:textId="7DFD62F7" w:rsidR="00446B60" w:rsidRPr="00446B60" w:rsidRDefault="00446B60" w:rsidP="00446B60">
      <w:r>
        <w:t xml:space="preserve">The suspect drive has deleted multiple volumes of the allocated space of the suspects storage </w:t>
      </w:r>
      <w:r w:rsidR="00562E58">
        <w:t xml:space="preserve">device, in which the suspect has adhered to multiple events of birdwatching. As mentioned earlier the windows operating system may have been part of the suspects storage drive and maybe deleted the operating systems partition as a method to break any chains that may summarize the main objectives behind the deletion of the allocated space that operating system was hoarding. The unallocated space has series of birdwatching images and documents, this evidence can be in </w:t>
      </w:r>
      <w:r w:rsidR="00562E58" w:rsidRPr="00562E58">
        <w:rPr>
          <w:b/>
        </w:rPr>
        <w:t>appendix -A images</w:t>
      </w:r>
      <w:r w:rsidR="008C3DE6">
        <w:t xml:space="preserve">. </w:t>
      </w:r>
    </w:p>
    <w:p w14:paraId="5CA6E63D" w14:textId="428ECBCD" w:rsidR="0022566D" w:rsidRDefault="0022566D" w:rsidP="000C4EAE"/>
    <w:p w14:paraId="7B2D4DDD" w14:textId="400CB61D" w:rsidR="0022566D" w:rsidRDefault="0022566D" w:rsidP="000C4EAE"/>
    <w:p w14:paraId="42B345BC" w14:textId="13312B0F" w:rsidR="0022566D" w:rsidRDefault="0022566D" w:rsidP="000C4EAE"/>
    <w:p w14:paraId="21CF1360" w14:textId="38390F8B" w:rsidR="0022566D" w:rsidRDefault="0022566D" w:rsidP="000C4EAE"/>
    <w:p w14:paraId="3F70D31F" w14:textId="28171C81" w:rsidR="0022566D" w:rsidRDefault="0022566D" w:rsidP="000C4EAE"/>
    <w:p w14:paraId="7A3E7802" w14:textId="7C819134" w:rsidR="0022566D" w:rsidRPr="000C4EAE" w:rsidRDefault="0022566D" w:rsidP="000C4EAE"/>
    <w:p w14:paraId="6C5D0E29" w14:textId="77777777" w:rsidR="008C3DE6" w:rsidRDefault="0022566D" w:rsidP="0022566D">
      <w:pPr>
        <w:pStyle w:val="Heading1"/>
      </w:pPr>
      <w:bookmarkStart w:id="15" w:name="_Toc468828477"/>
      <w:r>
        <w:lastRenderedPageBreak/>
        <w:t>conclusion</w:t>
      </w:r>
      <w:bookmarkEnd w:id="15"/>
      <w:r>
        <w:t xml:space="preserve"> </w:t>
      </w:r>
    </w:p>
    <w:p w14:paraId="1C9E7D31" w14:textId="7DA6D4E9" w:rsidR="00CD700D" w:rsidRDefault="008C3DE6" w:rsidP="008C3DE6">
      <w:r>
        <w:t xml:space="preserve"> The forensic investigation has proven that jo</w:t>
      </w:r>
      <w:r w:rsidR="00045574">
        <w:t xml:space="preserve">hn doe has performed several </w:t>
      </w:r>
      <w:r w:rsidR="00010506">
        <w:t xml:space="preserve">events </w:t>
      </w:r>
      <w:r w:rsidR="00045574">
        <w:t xml:space="preserve">of birdwatching, the suspect has used many avenues to procedures to </w:t>
      </w:r>
      <w:r w:rsidR="008B1D74">
        <w:t xml:space="preserve">obscure any inequalities of the suspect filesystem. As mentioned the suspect has used registry optimizing tools to change the system time of the system time of the suspect drive. Changing the system time questions the if the suspect may </w:t>
      </w:r>
      <w:r w:rsidR="000B1AB9">
        <w:t xml:space="preserve">have </w:t>
      </w:r>
      <w:r w:rsidR="008B1D74">
        <w:t xml:space="preserve">endeavoured </w:t>
      </w:r>
      <w:r w:rsidR="000B1AB9">
        <w:t>a chain of malicious events that contain additional data relat</w:t>
      </w:r>
      <w:r w:rsidR="00CD700D">
        <w:t xml:space="preserve">ing to the computerized crime. </w:t>
      </w:r>
      <w:r w:rsidR="000B1AB9">
        <w:t xml:space="preserve">Although, the forensic evidence eludes that john doe is liable for the inpatriate </w:t>
      </w:r>
      <w:r w:rsidR="00CC55B8">
        <w:t>I</w:t>
      </w:r>
      <w:r w:rsidR="00CD700D">
        <w:t>mages of birdwatching.</w:t>
      </w:r>
    </w:p>
    <w:p w14:paraId="38A5FB04" w14:textId="2AA90339" w:rsidR="00BD287A" w:rsidRDefault="00CC55B8" w:rsidP="008C3DE6">
      <w:r>
        <w:t xml:space="preserve">The methodology reflects that the medium that was used during the event is forensically sound and there were no alterations to contaminate the evidence. </w:t>
      </w:r>
      <w:r w:rsidR="00967E6A">
        <w:t>T</w:t>
      </w:r>
      <w:r>
        <w:t xml:space="preserve">he evidence supplied in </w:t>
      </w:r>
      <w:r>
        <w:rPr>
          <w:b/>
        </w:rPr>
        <w:t>A</w:t>
      </w:r>
      <w:r w:rsidRPr="00CC55B8">
        <w:rPr>
          <w:b/>
        </w:rPr>
        <w:t>ppendix -A – Images</w:t>
      </w:r>
      <w:r w:rsidR="00967E6A">
        <w:rPr>
          <w:b/>
        </w:rPr>
        <w:t xml:space="preserve"> </w:t>
      </w:r>
      <w:r w:rsidR="00967E6A">
        <w:t>conveys that</w:t>
      </w:r>
      <w:r>
        <w:t xml:space="preserve"> the suspect has </w:t>
      </w:r>
      <w:r w:rsidR="00967E6A">
        <w:t xml:space="preserve">an unusual liking to bird watching and seems to derive an addiction to their existence. Furthermore, there evidence that the suspect seems to enjoy the chirping of birds, the evidence can be deduced in </w:t>
      </w:r>
      <w:r w:rsidR="00967E6A" w:rsidRPr="00967E6A">
        <w:rPr>
          <w:b/>
        </w:rPr>
        <w:t xml:space="preserve">Appendix M </w:t>
      </w:r>
      <w:r w:rsidR="00967E6A">
        <w:rPr>
          <w:b/>
        </w:rPr>
        <w:t>–</w:t>
      </w:r>
      <w:r w:rsidR="00967E6A">
        <w:t xml:space="preserve"> </w:t>
      </w:r>
      <w:r w:rsidR="00967E6A" w:rsidRPr="00967E6A">
        <w:rPr>
          <w:b/>
        </w:rPr>
        <w:t>Aggressive Bird Sound</w:t>
      </w:r>
      <w:r w:rsidR="00CD700D">
        <w:t xml:space="preserve">. </w:t>
      </w:r>
      <w:r w:rsidR="00967E6A">
        <w:t xml:space="preserve">Further investigation is required to </w:t>
      </w:r>
      <w:r w:rsidR="00CD700D">
        <w:t xml:space="preserve">address the encrypted folder found in suspect windows account, although an astronomical amount of evidence eludes that the suspect has secret intensions for the vast supply of bird images. </w:t>
      </w:r>
      <w:r w:rsidR="00BD287A">
        <w:br w:type="page"/>
      </w:r>
    </w:p>
    <w:p w14:paraId="529BA55D" w14:textId="77777777" w:rsidR="00BD287A" w:rsidRDefault="00BD287A" w:rsidP="00BD287A">
      <w:pPr>
        <w:pStyle w:val="Heading2"/>
      </w:pPr>
      <w:bookmarkStart w:id="16" w:name="_Toc468828478"/>
      <w:r>
        <w:lastRenderedPageBreak/>
        <w:t>Equipment Required for Court Proceedings</w:t>
      </w:r>
      <w:bookmarkEnd w:id="16"/>
      <w:r>
        <w:t xml:space="preserve"> </w:t>
      </w:r>
    </w:p>
    <w:tbl>
      <w:tblPr>
        <w:tblStyle w:val="TableGrid"/>
        <w:tblW w:w="0" w:type="auto"/>
        <w:tblLook w:val="04A0" w:firstRow="1" w:lastRow="0" w:firstColumn="1" w:lastColumn="0" w:noHBand="0" w:noVBand="1"/>
      </w:tblPr>
      <w:tblGrid>
        <w:gridCol w:w="4028"/>
        <w:gridCol w:w="4028"/>
      </w:tblGrid>
      <w:tr w:rsidR="00F04A38" w14:paraId="27B12BB1" w14:textId="77777777" w:rsidTr="00F04A38">
        <w:trPr>
          <w:trHeight w:val="773"/>
        </w:trPr>
        <w:tc>
          <w:tcPr>
            <w:tcW w:w="4028" w:type="dxa"/>
          </w:tcPr>
          <w:p w14:paraId="7DA2F2A9" w14:textId="389230C5" w:rsidR="00F04A38" w:rsidRPr="00A70FA3" w:rsidRDefault="00A70FA3">
            <w:pPr>
              <w:rPr>
                <w:b/>
              </w:rPr>
            </w:pPr>
            <w:r w:rsidRPr="00A70FA3">
              <w:rPr>
                <w:b/>
              </w:rPr>
              <w:t xml:space="preserve">Equipment </w:t>
            </w:r>
          </w:p>
        </w:tc>
        <w:tc>
          <w:tcPr>
            <w:tcW w:w="4028" w:type="dxa"/>
          </w:tcPr>
          <w:p w14:paraId="6F443BA5" w14:textId="6E78F41D" w:rsidR="00F04A38" w:rsidRPr="00A70FA3" w:rsidRDefault="00A70FA3">
            <w:pPr>
              <w:rPr>
                <w:b/>
              </w:rPr>
            </w:pPr>
            <w:r>
              <w:rPr>
                <w:b/>
              </w:rPr>
              <w:t xml:space="preserve">Function </w:t>
            </w:r>
            <w:r w:rsidRPr="00A70FA3">
              <w:rPr>
                <w:b/>
              </w:rPr>
              <w:t xml:space="preserve"> </w:t>
            </w:r>
          </w:p>
        </w:tc>
      </w:tr>
      <w:tr w:rsidR="00F04A38" w14:paraId="08B0021C" w14:textId="77777777" w:rsidTr="00F04A38">
        <w:trPr>
          <w:trHeight w:val="731"/>
        </w:trPr>
        <w:tc>
          <w:tcPr>
            <w:tcW w:w="4028" w:type="dxa"/>
          </w:tcPr>
          <w:p w14:paraId="52E5FDCA" w14:textId="3EB22328" w:rsidR="00F04A38" w:rsidRDefault="00A70FA3" w:rsidP="00A70FA3">
            <w:r>
              <w:t xml:space="preserve">Desktop Computer </w:t>
            </w:r>
          </w:p>
        </w:tc>
        <w:tc>
          <w:tcPr>
            <w:tcW w:w="4028" w:type="dxa"/>
          </w:tcPr>
          <w:p w14:paraId="5C461C14" w14:textId="15AB2540" w:rsidR="00F04A38" w:rsidRDefault="00A70FA3">
            <w:r>
              <w:t xml:space="preserve">Digital hardware to install forensic tools </w:t>
            </w:r>
          </w:p>
        </w:tc>
      </w:tr>
      <w:tr w:rsidR="00F04A38" w14:paraId="7AEEE503" w14:textId="77777777" w:rsidTr="00F04A38">
        <w:trPr>
          <w:trHeight w:val="773"/>
        </w:trPr>
        <w:tc>
          <w:tcPr>
            <w:tcW w:w="4028" w:type="dxa"/>
          </w:tcPr>
          <w:p w14:paraId="634DB3A7" w14:textId="4ECFAD30" w:rsidR="00F04A38" w:rsidRDefault="00A70FA3" w:rsidP="00A70FA3">
            <w:r>
              <w:t xml:space="preserve">Suspect Hard Drive </w:t>
            </w:r>
          </w:p>
        </w:tc>
        <w:tc>
          <w:tcPr>
            <w:tcW w:w="4028" w:type="dxa"/>
          </w:tcPr>
          <w:p w14:paraId="36F1F273" w14:textId="10B6CAF8" w:rsidR="00F04A38" w:rsidRDefault="00A70FA3">
            <w:r>
              <w:t xml:space="preserve">Source of evidence for the case  </w:t>
            </w:r>
          </w:p>
        </w:tc>
      </w:tr>
      <w:tr w:rsidR="00F04A38" w14:paraId="78F55192" w14:textId="77777777" w:rsidTr="00F04A38">
        <w:trPr>
          <w:trHeight w:val="731"/>
        </w:trPr>
        <w:tc>
          <w:tcPr>
            <w:tcW w:w="4028" w:type="dxa"/>
          </w:tcPr>
          <w:p w14:paraId="39D4AFFB" w14:textId="5DABE83A" w:rsidR="00F04A38" w:rsidRDefault="00A70FA3">
            <w:r>
              <w:t xml:space="preserve">Write Blocker </w:t>
            </w:r>
          </w:p>
        </w:tc>
        <w:tc>
          <w:tcPr>
            <w:tcW w:w="4028" w:type="dxa"/>
          </w:tcPr>
          <w:p w14:paraId="2F700ED2" w14:textId="3D677353" w:rsidR="00F04A38" w:rsidRDefault="00A70FA3">
            <w:r>
              <w:t xml:space="preserve"> permit</w:t>
            </w:r>
            <w:r w:rsidR="00AD53DF">
              <w:t>s</w:t>
            </w:r>
            <w:r>
              <w:t xml:space="preserve"> read only access </w:t>
            </w:r>
            <w:r w:rsidR="00AD53DF">
              <w:t xml:space="preserve">to data to the suspect device without damaging the integrity </w:t>
            </w:r>
          </w:p>
        </w:tc>
      </w:tr>
      <w:tr w:rsidR="00F04A38" w14:paraId="6ACD9F28" w14:textId="77777777" w:rsidTr="00F04A38">
        <w:trPr>
          <w:trHeight w:val="773"/>
        </w:trPr>
        <w:tc>
          <w:tcPr>
            <w:tcW w:w="4028" w:type="dxa"/>
          </w:tcPr>
          <w:p w14:paraId="76475296" w14:textId="37A7D111" w:rsidR="00F04A38" w:rsidRDefault="00AD53DF">
            <w:r>
              <w:t xml:space="preserve">Osfmount </w:t>
            </w:r>
          </w:p>
        </w:tc>
        <w:tc>
          <w:tcPr>
            <w:tcW w:w="4028" w:type="dxa"/>
          </w:tcPr>
          <w:p w14:paraId="29382AC5" w14:textId="78CA6F2B" w:rsidR="00F04A38" w:rsidRDefault="00AD53DF">
            <w:r>
              <w:t xml:space="preserve">Forensic tool used to mount disk images  </w:t>
            </w:r>
          </w:p>
        </w:tc>
      </w:tr>
      <w:tr w:rsidR="00F04A38" w14:paraId="18113CA0" w14:textId="77777777" w:rsidTr="00F04A38">
        <w:trPr>
          <w:trHeight w:val="731"/>
        </w:trPr>
        <w:tc>
          <w:tcPr>
            <w:tcW w:w="4028" w:type="dxa"/>
          </w:tcPr>
          <w:p w14:paraId="6D5FA855" w14:textId="33788673" w:rsidR="00F04A38" w:rsidRDefault="00AD53DF">
            <w:r>
              <w:t xml:space="preserve">OSForensics </w:t>
            </w:r>
          </w:p>
        </w:tc>
        <w:tc>
          <w:tcPr>
            <w:tcW w:w="4028" w:type="dxa"/>
          </w:tcPr>
          <w:p w14:paraId="09C9A6D0" w14:textId="439C120B" w:rsidR="00F04A38" w:rsidRDefault="00AD53DF">
            <w:r>
              <w:t xml:space="preserve">Forensic tool used to extract forensic data or retrieve information from computers </w:t>
            </w:r>
          </w:p>
        </w:tc>
      </w:tr>
      <w:tr w:rsidR="00F04A38" w14:paraId="7EF216F8" w14:textId="77777777" w:rsidTr="00F04A38">
        <w:trPr>
          <w:trHeight w:val="773"/>
        </w:trPr>
        <w:tc>
          <w:tcPr>
            <w:tcW w:w="4028" w:type="dxa"/>
          </w:tcPr>
          <w:p w14:paraId="684F8F67" w14:textId="30A3146B" w:rsidR="00F04A38" w:rsidRDefault="00AD53DF">
            <w:r>
              <w:t xml:space="preserve">Regviewer </w:t>
            </w:r>
          </w:p>
        </w:tc>
        <w:tc>
          <w:tcPr>
            <w:tcW w:w="4028" w:type="dxa"/>
          </w:tcPr>
          <w:p w14:paraId="4F3D54FC" w14:textId="2DECD767" w:rsidR="00F04A38" w:rsidRDefault="00AD53DF">
            <w:r>
              <w:t xml:space="preserve">Platform for examining registry files from any platform </w:t>
            </w:r>
          </w:p>
        </w:tc>
      </w:tr>
      <w:tr w:rsidR="00F04A38" w14:paraId="59298E38" w14:textId="77777777" w:rsidTr="00F04A38">
        <w:trPr>
          <w:trHeight w:val="731"/>
        </w:trPr>
        <w:tc>
          <w:tcPr>
            <w:tcW w:w="4028" w:type="dxa"/>
          </w:tcPr>
          <w:p w14:paraId="2868169D" w14:textId="245113F6" w:rsidR="00F04A38" w:rsidRDefault="00AD53DF">
            <w:r>
              <w:t xml:space="preserve">Autopsy 4 </w:t>
            </w:r>
          </w:p>
        </w:tc>
        <w:tc>
          <w:tcPr>
            <w:tcW w:w="4028" w:type="dxa"/>
          </w:tcPr>
          <w:p w14:paraId="3C385BE1" w14:textId="07D81D81" w:rsidR="00F04A38" w:rsidRDefault="00AD53DF">
            <w:r>
              <w:t xml:space="preserve">Forensic Ultity used to investigate disk images </w:t>
            </w:r>
          </w:p>
        </w:tc>
      </w:tr>
    </w:tbl>
    <w:p w14:paraId="3823C39E" w14:textId="77777777" w:rsidR="00BD287A" w:rsidRDefault="00BD287A">
      <w:r>
        <w:br w:type="page"/>
      </w:r>
    </w:p>
    <w:p w14:paraId="4F144E47" w14:textId="37AC1AF6" w:rsidR="007D723D" w:rsidRDefault="00BD287A" w:rsidP="00BD287A">
      <w:pPr>
        <w:pStyle w:val="Heading1"/>
      </w:pPr>
      <w:bookmarkStart w:id="17" w:name="_Toc468828479"/>
      <w:r>
        <w:lastRenderedPageBreak/>
        <w:t>Appendices</w:t>
      </w:r>
      <w:bookmarkEnd w:id="17"/>
      <w:r>
        <w:t xml:space="preserve"> </w:t>
      </w:r>
    </w:p>
    <w:p w14:paraId="6093150D" w14:textId="680112FE" w:rsidR="00BD287A" w:rsidRDefault="007D723D" w:rsidP="00BB0DE3">
      <w:pPr>
        <w:pStyle w:val="Heading2"/>
      </w:pPr>
      <w:bookmarkStart w:id="18" w:name="_Toc468828480"/>
      <w:r w:rsidRPr="003F18CC">
        <w:t xml:space="preserve">Appendix A </w:t>
      </w:r>
      <w:r w:rsidR="003F18CC" w:rsidRPr="003F18CC">
        <w:t>–</w:t>
      </w:r>
      <w:r w:rsidRPr="003F18CC">
        <w:t xml:space="preserve"> </w:t>
      </w:r>
      <w:r w:rsidR="00BB0DE3">
        <w:t>Images</w:t>
      </w:r>
      <w:bookmarkEnd w:id="18"/>
      <w:r w:rsidR="00BB0DE3">
        <w:t xml:space="preserve"> </w:t>
      </w:r>
    </w:p>
    <w:p w14:paraId="35858D5E" w14:textId="39AD0A34" w:rsidR="003F18CC" w:rsidRDefault="003F18CC" w:rsidP="007D723D">
      <w:pPr>
        <w:tabs>
          <w:tab w:val="left" w:pos="2550"/>
        </w:tabs>
        <w:rPr>
          <w:b/>
        </w:rPr>
      </w:pPr>
      <w:r>
        <w:rPr>
          <w:noProof/>
          <w:lang w:eastAsia="en-GB"/>
        </w:rPr>
        <w:drawing>
          <wp:inline distT="0" distB="0" distL="0" distR="0" wp14:anchorId="0588145B" wp14:editId="572175B2">
            <wp:extent cx="5731510" cy="36950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695065"/>
                    </a:xfrm>
                    <a:prstGeom prst="rect">
                      <a:avLst/>
                    </a:prstGeom>
                  </pic:spPr>
                </pic:pic>
              </a:graphicData>
            </a:graphic>
          </wp:inline>
        </w:drawing>
      </w:r>
    </w:p>
    <w:p w14:paraId="3E6D2CE1" w14:textId="3F08C187" w:rsidR="003F18CC" w:rsidRDefault="003F18CC" w:rsidP="007D723D">
      <w:pPr>
        <w:tabs>
          <w:tab w:val="left" w:pos="2550"/>
        </w:tabs>
        <w:rPr>
          <w:b/>
        </w:rPr>
      </w:pPr>
      <w:r>
        <w:rPr>
          <w:noProof/>
          <w:lang w:eastAsia="en-GB"/>
        </w:rPr>
        <w:drawing>
          <wp:inline distT="0" distB="0" distL="0" distR="0" wp14:anchorId="7FEC0DA4" wp14:editId="2DC022EE">
            <wp:extent cx="5731510" cy="32258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5800"/>
                    </a:xfrm>
                    <a:prstGeom prst="rect">
                      <a:avLst/>
                    </a:prstGeom>
                  </pic:spPr>
                </pic:pic>
              </a:graphicData>
            </a:graphic>
          </wp:inline>
        </w:drawing>
      </w:r>
    </w:p>
    <w:p w14:paraId="4DF5334E" w14:textId="2640CA41" w:rsidR="003F18CC" w:rsidRDefault="003F18CC" w:rsidP="007D723D">
      <w:pPr>
        <w:tabs>
          <w:tab w:val="left" w:pos="2550"/>
        </w:tabs>
        <w:rPr>
          <w:b/>
        </w:rPr>
      </w:pPr>
    </w:p>
    <w:p w14:paraId="0B426760" w14:textId="77777777" w:rsidR="00B000FC" w:rsidRDefault="00B000FC" w:rsidP="007D723D">
      <w:pPr>
        <w:tabs>
          <w:tab w:val="left" w:pos="2550"/>
        </w:tabs>
        <w:rPr>
          <w:b/>
        </w:rPr>
      </w:pPr>
    </w:p>
    <w:p w14:paraId="30771EF4" w14:textId="77777777" w:rsidR="00B000FC" w:rsidRDefault="00B000FC" w:rsidP="007D723D">
      <w:pPr>
        <w:tabs>
          <w:tab w:val="left" w:pos="2550"/>
        </w:tabs>
        <w:rPr>
          <w:b/>
        </w:rPr>
      </w:pPr>
    </w:p>
    <w:p w14:paraId="3A66D8DD" w14:textId="462943CD" w:rsidR="00B000FC" w:rsidRDefault="00B000FC" w:rsidP="007D723D">
      <w:pPr>
        <w:tabs>
          <w:tab w:val="left" w:pos="2550"/>
        </w:tabs>
        <w:rPr>
          <w:i/>
        </w:rPr>
      </w:pPr>
      <w:r w:rsidRPr="00B000FC">
        <w:rPr>
          <w:i/>
        </w:rPr>
        <w:lastRenderedPageBreak/>
        <w:t xml:space="preserve">Volume 3 Unallocated </w:t>
      </w:r>
      <w:r w:rsidR="002D412A">
        <w:rPr>
          <w:i/>
        </w:rPr>
        <w:t>–</w:t>
      </w:r>
      <w:r w:rsidRPr="00B000FC">
        <w:rPr>
          <w:i/>
        </w:rPr>
        <w:t xml:space="preserve"> </w:t>
      </w:r>
      <w:r w:rsidR="002D412A">
        <w:rPr>
          <w:i/>
        </w:rPr>
        <w:t xml:space="preserve">Recycle Bin </w:t>
      </w:r>
    </w:p>
    <w:p w14:paraId="381AE604" w14:textId="582C33EC" w:rsidR="002D412A" w:rsidRPr="00B000FC" w:rsidRDefault="002D412A" w:rsidP="007D723D">
      <w:pPr>
        <w:tabs>
          <w:tab w:val="left" w:pos="2550"/>
        </w:tabs>
        <w:rPr>
          <w:i/>
        </w:rPr>
      </w:pPr>
      <w:r>
        <w:rPr>
          <w:noProof/>
          <w:lang w:eastAsia="en-GB"/>
        </w:rPr>
        <w:drawing>
          <wp:inline distT="0" distB="0" distL="0" distR="0" wp14:anchorId="32D0B6C8" wp14:editId="4BF58B55">
            <wp:extent cx="5731510" cy="424624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246245"/>
                    </a:xfrm>
                    <a:prstGeom prst="rect">
                      <a:avLst/>
                    </a:prstGeom>
                  </pic:spPr>
                </pic:pic>
              </a:graphicData>
            </a:graphic>
          </wp:inline>
        </w:drawing>
      </w:r>
    </w:p>
    <w:p w14:paraId="0430E555" w14:textId="7B06A81A" w:rsidR="003F18CC" w:rsidRDefault="00874491" w:rsidP="007D723D">
      <w:pPr>
        <w:tabs>
          <w:tab w:val="left" w:pos="2550"/>
        </w:tabs>
        <w:rPr>
          <w:i/>
        </w:rPr>
      </w:pPr>
      <w:r>
        <w:rPr>
          <w:i/>
        </w:rPr>
        <w:t xml:space="preserve"> </w:t>
      </w:r>
    </w:p>
    <w:p w14:paraId="0E73604A" w14:textId="187FFACC" w:rsidR="00874491" w:rsidRDefault="00874491" w:rsidP="007D723D">
      <w:pPr>
        <w:tabs>
          <w:tab w:val="left" w:pos="2550"/>
        </w:tabs>
        <w:rPr>
          <w:b/>
          <w:i/>
        </w:rPr>
      </w:pPr>
    </w:p>
    <w:p w14:paraId="37082989" w14:textId="77777777" w:rsidR="00874491" w:rsidRDefault="00874491">
      <w:pPr>
        <w:rPr>
          <w:b/>
          <w:i/>
        </w:rPr>
      </w:pPr>
      <w:r>
        <w:rPr>
          <w:b/>
          <w:i/>
        </w:rPr>
        <w:br w:type="page"/>
      </w:r>
    </w:p>
    <w:p w14:paraId="1BBA9F83" w14:textId="50DA4AA3" w:rsidR="00874491" w:rsidRDefault="00560FA1" w:rsidP="007D723D">
      <w:pPr>
        <w:tabs>
          <w:tab w:val="left" w:pos="2550"/>
        </w:tabs>
        <w:rPr>
          <w:i/>
        </w:rPr>
      </w:pPr>
      <w:r>
        <w:rPr>
          <w:i/>
        </w:rPr>
        <w:lastRenderedPageBreak/>
        <w:t>WinSxS</w:t>
      </w:r>
    </w:p>
    <w:p w14:paraId="6DF07EBF" w14:textId="5420C0AB" w:rsidR="00764E48" w:rsidRDefault="00764E48" w:rsidP="007D723D">
      <w:pPr>
        <w:tabs>
          <w:tab w:val="left" w:pos="2550"/>
        </w:tabs>
        <w:rPr>
          <w:b/>
          <w:i/>
        </w:rPr>
      </w:pPr>
      <w:r>
        <w:rPr>
          <w:noProof/>
          <w:lang w:eastAsia="en-GB"/>
        </w:rPr>
        <w:drawing>
          <wp:inline distT="0" distB="0" distL="0" distR="0" wp14:anchorId="3DFBD484" wp14:editId="463E0EAA">
            <wp:extent cx="5731510" cy="1539240"/>
            <wp:effectExtent l="0" t="0" r="254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39240"/>
                    </a:xfrm>
                    <a:prstGeom prst="rect">
                      <a:avLst/>
                    </a:prstGeom>
                  </pic:spPr>
                </pic:pic>
              </a:graphicData>
            </a:graphic>
          </wp:inline>
        </w:drawing>
      </w:r>
    </w:p>
    <w:p w14:paraId="078C4607" w14:textId="731B4586" w:rsidR="0082743F" w:rsidRDefault="0082743F" w:rsidP="007D723D">
      <w:pPr>
        <w:tabs>
          <w:tab w:val="left" w:pos="2550"/>
        </w:tabs>
        <w:rPr>
          <w:b/>
          <w:i/>
        </w:rPr>
      </w:pPr>
    </w:p>
    <w:p w14:paraId="22CD0D4E" w14:textId="7D79A094" w:rsidR="0082743F" w:rsidRDefault="00560FA1" w:rsidP="007D723D">
      <w:pPr>
        <w:tabs>
          <w:tab w:val="left" w:pos="2550"/>
        </w:tabs>
        <w:rPr>
          <w:i/>
        </w:rPr>
      </w:pPr>
      <w:r>
        <w:rPr>
          <w:i/>
        </w:rPr>
        <w:t xml:space="preserve">Images </w:t>
      </w:r>
    </w:p>
    <w:p w14:paraId="3E125BE8" w14:textId="765F59D5" w:rsidR="00560FA1" w:rsidRDefault="00560FA1" w:rsidP="007D723D">
      <w:pPr>
        <w:tabs>
          <w:tab w:val="left" w:pos="2550"/>
        </w:tabs>
        <w:rPr>
          <w:b/>
          <w:i/>
        </w:rPr>
      </w:pPr>
      <w:r>
        <w:rPr>
          <w:noProof/>
          <w:lang w:eastAsia="en-GB"/>
        </w:rPr>
        <w:drawing>
          <wp:inline distT="0" distB="0" distL="0" distR="0" wp14:anchorId="24690AC1" wp14:editId="6CCE57FD">
            <wp:extent cx="4400550" cy="3257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00550" cy="3257550"/>
                    </a:xfrm>
                    <a:prstGeom prst="rect">
                      <a:avLst/>
                    </a:prstGeom>
                  </pic:spPr>
                </pic:pic>
              </a:graphicData>
            </a:graphic>
          </wp:inline>
        </w:drawing>
      </w:r>
    </w:p>
    <w:p w14:paraId="4306277B" w14:textId="0529F30F" w:rsidR="00893F8B" w:rsidRDefault="00893F8B" w:rsidP="007D723D">
      <w:pPr>
        <w:tabs>
          <w:tab w:val="left" w:pos="2550"/>
        </w:tabs>
        <w:rPr>
          <w:b/>
          <w:i/>
        </w:rPr>
      </w:pPr>
    </w:p>
    <w:p w14:paraId="355E2B8A" w14:textId="73CB7F32" w:rsidR="00893F8B" w:rsidRDefault="00893F8B" w:rsidP="007D723D">
      <w:pPr>
        <w:tabs>
          <w:tab w:val="left" w:pos="2550"/>
        </w:tabs>
        <w:rPr>
          <w:i/>
        </w:rPr>
      </w:pPr>
      <w:r>
        <w:rPr>
          <w:i/>
        </w:rPr>
        <w:t xml:space="preserve">Carved Files </w:t>
      </w:r>
    </w:p>
    <w:p w14:paraId="60DB9FF1" w14:textId="7D486BD0" w:rsidR="00893F8B" w:rsidRDefault="00893F8B" w:rsidP="007D723D">
      <w:pPr>
        <w:tabs>
          <w:tab w:val="left" w:pos="2550"/>
        </w:tabs>
        <w:rPr>
          <w:b/>
          <w:i/>
        </w:rPr>
      </w:pPr>
      <w:r>
        <w:rPr>
          <w:noProof/>
          <w:lang w:eastAsia="en-GB"/>
        </w:rPr>
        <w:drawing>
          <wp:inline distT="0" distB="0" distL="0" distR="0" wp14:anchorId="554ABCD5" wp14:editId="61043653">
            <wp:extent cx="2657475" cy="20288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7475" cy="2028825"/>
                    </a:xfrm>
                    <a:prstGeom prst="rect">
                      <a:avLst/>
                    </a:prstGeom>
                  </pic:spPr>
                </pic:pic>
              </a:graphicData>
            </a:graphic>
          </wp:inline>
        </w:drawing>
      </w:r>
    </w:p>
    <w:p w14:paraId="5E5D1866" w14:textId="1D373C6D" w:rsidR="008325D1" w:rsidRDefault="008421AD" w:rsidP="007D723D">
      <w:pPr>
        <w:tabs>
          <w:tab w:val="left" w:pos="2550"/>
        </w:tabs>
        <w:rPr>
          <w:b/>
          <w:i/>
        </w:rPr>
      </w:pPr>
      <w:r>
        <w:rPr>
          <w:noProof/>
          <w:lang w:eastAsia="en-GB"/>
        </w:rPr>
        <w:lastRenderedPageBreak/>
        <w:drawing>
          <wp:inline distT="0" distB="0" distL="0" distR="0" wp14:anchorId="6B15F66A" wp14:editId="3D9EB14E">
            <wp:extent cx="5731510" cy="213995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139950"/>
                    </a:xfrm>
                    <a:prstGeom prst="rect">
                      <a:avLst/>
                    </a:prstGeom>
                  </pic:spPr>
                </pic:pic>
              </a:graphicData>
            </a:graphic>
          </wp:inline>
        </w:drawing>
      </w:r>
    </w:p>
    <w:p w14:paraId="6DC46212" w14:textId="058D0551" w:rsidR="008325D1" w:rsidRDefault="00B1558D" w:rsidP="007D723D">
      <w:pPr>
        <w:tabs>
          <w:tab w:val="left" w:pos="2550"/>
        </w:tabs>
        <w:rPr>
          <w:i/>
        </w:rPr>
      </w:pPr>
      <w:r>
        <w:rPr>
          <w:i/>
        </w:rPr>
        <w:t xml:space="preserve">Bobs </w:t>
      </w:r>
      <w:r w:rsidR="008325D1" w:rsidRPr="008325D1">
        <w:rPr>
          <w:i/>
        </w:rPr>
        <w:t xml:space="preserve">My </w:t>
      </w:r>
      <w:proofErr w:type="gramStart"/>
      <w:r w:rsidR="008325D1" w:rsidRPr="008325D1">
        <w:rPr>
          <w:i/>
        </w:rPr>
        <w:t>music</w:t>
      </w:r>
      <w:proofErr w:type="gramEnd"/>
      <w:r w:rsidR="008325D1" w:rsidRPr="008325D1">
        <w:rPr>
          <w:i/>
        </w:rPr>
        <w:t xml:space="preserve"> </w:t>
      </w:r>
      <w:r>
        <w:rPr>
          <w:i/>
        </w:rPr>
        <w:t xml:space="preserve">Folder </w:t>
      </w:r>
    </w:p>
    <w:p w14:paraId="5512BFFC" w14:textId="3FA00828" w:rsidR="008325D1" w:rsidRDefault="008325D1" w:rsidP="007D723D">
      <w:pPr>
        <w:tabs>
          <w:tab w:val="left" w:pos="2550"/>
        </w:tabs>
        <w:rPr>
          <w:i/>
        </w:rPr>
      </w:pPr>
      <w:r>
        <w:rPr>
          <w:noProof/>
          <w:lang w:eastAsia="en-GB"/>
        </w:rPr>
        <w:drawing>
          <wp:inline distT="0" distB="0" distL="0" distR="0" wp14:anchorId="16970B5A" wp14:editId="3B9B297A">
            <wp:extent cx="4933950" cy="3733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33950" cy="3733800"/>
                    </a:xfrm>
                    <a:prstGeom prst="rect">
                      <a:avLst/>
                    </a:prstGeom>
                  </pic:spPr>
                </pic:pic>
              </a:graphicData>
            </a:graphic>
          </wp:inline>
        </w:drawing>
      </w:r>
    </w:p>
    <w:p w14:paraId="55212913" w14:textId="0FD7950C" w:rsidR="00B1558D" w:rsidRDefault="00B1558D" w:rsidP="007D723D">
      <w:pPr>
        <w:tabs>
          <w:tab w:val="left" w:pos="2550"/>
        </w:tabs>
        <w:rPr>
          <w:i/>
        </w:rPr>
      </w:pPr>
    </w:p>
    <w:p w14:paraId="3508FB18" w14:textId="40068DF9" w:rsidR="00B1558D" w:rsidRDefault="00B1558D" w:rsidP="007D723D">
      <w:pPr>
        <w:tabs>
          <w:tab w:val="left" w:pos="2550"/>
        </w:tabs>
        <w:rPr>
          <w:i/>
        </w:rPr>
      </w:pPr>
      <w:r>
        <w:rPr>
          <w:i/>
        </w:rPr>
        <w:t xml:space="preserve">John Doe Picture Folder </w:t>
      </w:r>
    </w:p>
    <w:p w14:paraId="56814DA4" w14:textId="7671C5C1" w:rsidR="00B1558D" w:rsidRDefault="00B1558D" w:rsidP="007D723D">
      <w:pPr>
        <w:tabs>
          <w:tab w:val="left" w:pos="2550"/>
        </w:tabs>
        <w:rPr>
          <w:i/>
        </w:rPr>
      </w:pPr>
      <w:r>
        <w:rPr>
          <w:noProof/>
          <w:lang w:eastAsia="en-GB"/>
        </w:rPr>
        <w:drawing>
          <wp:inline distT="0" distB="0" distL="0" distR="0" wp14:anchorId="780041DA" wp14:editId="59D27B0F">
            <wp:extent cx="5731510" cy="1362075"/>
            <wp:effectExtent l="0" t="0" r="254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362075"/>
                    </a:xfrm>
                    <a:prstGeom prst="rect">
                      <a:avLst/>
                    </a:prstGeom>
                  </pic:spPr>
                </pic:pic>
              </a:graphicData>
            </a:graphic>
          </wp:inline>
        </w:drawing>
      </w:r>
    </w:p>
    <w:p w14:paraId="54837A88" w14:textId="1A00B111" w:rsidR="00BB0DE3" w:rsidRDefault="00B26C6C" w:rsidP="007D723D">
      <w:pPr>
        <w:tabs>
          <w:tab w:val="left" w:pos="2550"/>
        </w:tabs>
        <w:rPr>
          <w:i/>
        </w:rPr>
      </w:pPr>
      <w:r>
        <w:rPr>
          <w:i/>
        </w:rPr>
        <w:t xml:space="preserve"> John Doe browser Bookmark </w:t>
      </w:r>
    </w:p>
    <w:p w14:paraId="57EF7348" w14:textId="53604F7A" w:rsidR="00BB0DE3" w:rsidRDefault="0038767B" w:rsidP="00444E01">
      <w:pPr>
        <w:tabs>
          <w:tab w:val="left" w:pos="2550"/>
        </w:tabs>
        <w:rPr>
          <w:i/>
        </w:rPr>
      </w:pPr>
      <w:r>
        <w:rPr>
          <w:noProof/>
          <w:lang w:eastAsia="en-GB"/>
        </w:rPr>
        <w:lastRenderedPageBreak/>
        <w:drawing>
          <wp:inline distT="0" distB="0" distL="0" distR="0" wp14:anchorId="2A3A0E54" wp14:editId="308EF933">
            <wp:extent cx="4076700" cy="1495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76700" cy="1495425"/>
                    </a:xfrm>
                    <a:prstGeom prst="rect">
                      <a:avLst/>
                    </a:prstGeom>
                  </pic:spPr>
                </pic:pic>
              </a:graphicData>
            </a:graphic>
          </wp:inline>
        </w:drawing>
      </w:r>
      <w:r w:rsidR="00BB0DE3">
        <w:rPr>
          <w:i/>
        </w:rPr>
        <w:br w:type="page"/>
      </w:r>
    </w:p>
    <w:p w14:paraId="05BC6E09" w14:textId="5DF1D37C" w:rsidR="00BB0DE3" w:rsidRDefault="00BB0DE3" w:rsidP="00BB0DE3">
      <w:pPr>
        <w:pStyle w:val="Heading2"/>
      </w:pPr>
      <w:bookmarkStart w:id="19" w:name="_Toc468828481"/>
      <w:r>
        <w:lastRenderedPageBreak/>
        <w:t>Appendix B -</w:t>
      </w:r>
      <w:r w:rsidR="008F14DD">
        <w:t xml:space="preserve"> </w:t>
      </w:r>
      <w:r>
        <w:t>Documents</w:t>
      </w:r>
      <w:bookmarkEnd w:id="19"/>
      <w:r>
        <w:t xml:space="preserve"> </w:t>
      </w:r>
    </w:p>
    <w:p w14:paraId="214B25B3" w14:textId="2D1760E0" w:rsidR="008F14DD" w:rsidRDefault="002632F7" w:rsidP="008F14DD">
      <w:r>
        <w:rPr>
          <w:noProof/>
          <w:lang w:eastAsia="en-GB"/>
        </w:rPr>
        <w:drawing>
          <wp:inline distT="0" distB="0" distL="0" distR="0" wp14:anchorId="244ABFD9" wp14:editId="62AEBEF9">
            <wp:extent cx="5057775" cy="26289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57775" cy="2628900"/>
                    </a:xfrm>
                    <a:prstGeom prst="rect">
                      <a:avLst/>
                    </a:prstGeom>
                  </pic:spPr>
                </pic:pic>
              </a:graphicData>
            </a:graphic>
          </wp:inline>
        </w:drawing>
      </w:r>
    </w:p>
    <w:p w14:paraId="74EC448B" w14:textId="45B38A24" w:rsidR="00B033D5" w:rsidRDefault="00B033D5" w:rsidP="008F14DD">
      <w:r>
        <w:rPr>
          <w:noProof/>
          <w:lang w:eastAsia="en-GB"/>
        </w:rPr>
        <w:drawing>
          <wp:inline distT="0" distB="0" distL="0" distR="0" wp14:anchorId="6F65B830" wp14:editId="2C57F735">
            <wp:extent cx="4743450" cy="31146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43450" cy="3114675"/>
                    </a:xfrm>
                    <a:prstGeom prst="rect">
                      <a:avLst/>
                    </a:prstGeom>
                  </pic:spPr>
                </pic:pic>
              </a:graphicData>
            </a:graphic>
          </wp:inline>
        </w:drawing>
      </w:r>
    </w:p>
    <w:p w14:paraId="13C75169" w14:textId="1AEF34D1" w:rsidR="00B033D5" w:rsidRDefault="00B033D5" w:rsidP="008F14DD">
      <w:r>
        <w:rPr>
          <w:noProof/>
          <w:lang w:eastAsia="en-GB"/>
        </w:rPr>
        <w:lastRenderedPageBreak/>
        <w:drawing>
          <wp:inline distT="0" distB="0" distL="0" distR="0" wp14:anchorId="1B024ABA" wp14:editId="41F97AF7">
            <wp:extent cx="5257800" cy="3162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57800" cy="3162300"/>
                    </a:xfrm>
                    <a:prstGeom prst="rect">
                      <a:avLst/>
                    </a:prstGeom>
                  </pic:spPr>
                </pic:pic>
              </a:graphicData>
            </a:graphic>
          </wp:inline>
        </w:drawing>
      </w:r>
    </w:p>
    <w:p w14:paraId="65C9FCA8" w14:textId="77777777" w:rsidR="00B033D5" w:rsidRDefault="00B033D5" w:rsidP="008F14DD"/>
    <w:p w14:paraId="10579A0A" w14:textId="7A7EF3F6" w:rsidR="008F14DD" w:rsidRPr="008F14DD" w:rsidRDefault="008F14DD" w:rsidP="008F14DD"/>
    <w:p w14:paraId="0B5763AF" w14:textId="3297DA89" w:rsidR="00BB0DE3" w:rsidRDefault="00BB0DE3" w:rsidP="00BB0DE3"/>
    <w:p w14:paraId="3E7F27BD" w14:textId="77777777" w:rsidR="00BB0DE3" w:rsidRDefault="00BB0DE3">
      <w:r>
        <w:br w:type="page"/>
      </w:r>
    </w:p>
    <w:p w14:paraId="06A788D3" w14:textId="7DF07DD6" w:rsidR="00BB0DE3" w:rsidRDefault="00BB0DE3" w:rsidP="00BB0DE3">
      <w:pPr>
        <w:pStyle w:val="Heading2"/>
      </w:pPr>
      <w:bookmarkStart w:id="20" w:name="_Toc468828482"/>
      <w:r>
        <w:lastRenderedPageBreak/>
        <w:t xml:space="preserve">Appendix C </w:t>
      </w:r>
      <w:r w:rsidR="008F14DD">
        <w:t xml:space="preserve">-  </w:t>
      </w:r>
      <w:r>
        <w:t>Checklists</w:t>
      </w:r>
      <w:bookmarkEnd w:id="20"/>
    </w:p>
    <w:p w14:paraId="1443AA2A" w14:textId="168A473A" w:rsidR="00BB0DE3" w:rsidRDefault="00BB0DE3">
      <w:r>
        <w:br w:type="page"/>
      </w:r>
    </w:p>
    <w:p w14:paraId="51DB3B3C" w14:textId="15BA9660" w:rsidR="00BB0DE3" w:rsidRDefault="00BB0DE3" w:rsidP="00BB0DE3">
      <w:pPr>
        <w:pStyle w:val="Heading2"/>
      </w:pPr>
      <w:bookmarkStart w:id="21" w:name="_Toc468828483"/>
      <w:r>
        <w:lastRenderedPageBreak/>
        <w:t>Appendix D – Browser History</w:t>
      </w:r>
      <w:bookmarkEnd w:id="21"/>
      <w:r>
        <w:t xml:space="preserve"> </w:t>
      </w:r>
    </w:p>
    <w:p w14:paraId="43AA6110" w14:textId="585F20CF" w:rsidR="0038767B" w:rsidRDefault="008A1AFC">
      <w:r>
        <w:rPr>
          <w:noProof/>
          <w:lang w:eastAsia="en-GB"/>
        </w:rPr>
        <w:drawing>
          <wp:inline distT="0" distB="0" distL="0" distR="0" wp14:anchorId="644C71E3" wp14:editId="03C4F1F3">
            <wp:extent cx="5731510" cy="30480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048000"/>
                    </a:xfrm>
                    <a:prstGeom prst="rect">
                      <a:avLst/>
                    </a:prstGeom>
                  </pic:spPr>
                </pic:pic>
              </a:graphicData>
            </a:graphic>
          </wp:inline>
        </w:drawing>
      </w:r>
    </w:p>
    <w:p w14:paraId="547A8183" w14:textId="47E44181" w:rsidR="0041003D" w:rsidRDefault="0041003D">
      <w:r>
        <w:rPr>
          <w:noProof/>
          <w:lang w:eastAsia="en-GB"/>
        </w:rPr>
        <w:drawing>
          <wp:inline distT="0" distB="0" distL="0" distR="0" wp14:anchorId="1AB1BE5E" wp14:editId="2FE0E115">
            <wp:extent cx="5343525" cy="3057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43525" cy="3057525"/>
                    </a:xfrm>
                    <a:prstGeom prst="rect">
                      <a:avLst/>
                    </a:prstGeom>
                  </pic:spPr>
                </pic:pic>
              </a:graphicData>
            </a:graphic>
          </wp:inline>
        </w:drawing>
      </w:r>
    </w:p>
    <w:p w14:paraId="57FC0C3A" w14:textId="1BF4BCA1" w:rsidR="009F55B4" w:rsidRDefault="0038767B">
      <w:r>
        <w:rPr>
          <w:noProof/>
          <w:lang w:eastAsia="en-GB"/>
        </w:rPr>
        <w:drawing>
          <wp:inline distT="0" distB="0" distL="0" distR="0" wp14:anchorId="7D7A841E" wp14:editId="000D6E73">
            <wp:extent cx="5731510" cy="1266825"/>
            <wp:effectExtent l="0" t="0" r="254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266825"/>
                    </a:xfrm>
                    <a:prstGeom prst="rect">
                      <a:avLst/>
                    </a:prstGeom>
                  </pic:spPr>
                </pic:pic>
              </a:graphicData>
            </a:graphic>
          </wp:inline>
        </w:drawing>
      </w:r>
    </w:p>
    <w:p w14:paraId="16F52D74" w14:textId="26715BAE" w:rsidR="003A7660" w:rsidRDefault="003A7660">
      <w:r>
        <w:rPr>
          <w:noProof/>
          <w:lang w:eastAsia="en-GB"/>
        </w:rPr>
        <w:lastRenderedPageBreak/>
        <w:drawing>
          <wp:inline distT="0" distB="0" distL="0" distR="0" wp14:anchorId="65D6E233" wp14:editId="159F1203">
            <wp:extent cx="5731510" cy="1692275"/>
            <wp:effectExtent l="0" t="0" r="254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692275"/>
                    </a:xfrm>
                    <a:prstGeom prst="rect">
                      <a:avLst/>
                    </a:prstGeom>
                  </pic:spPr>
                </pic:pic>
              </a:graphicData>
            </a:graphic>
          </wp:inline>
        </w:drawing>
      </w:r>
    </w:p>
    <w:p w14:paraId="03414813" w14:textId="7A76B5E0" w:rsidR="004C165D" w:rsidRDefault="004C165D"/>
    <w:p w14:paraId="372C3C54" w14:textId="39C1DD3C" w:rsidR="004C165D" w:rsidRDefault="004C165D">
      <w:r>
        <w:rPr>
          <w:noProof/>
          <w:lang w:eastAsia="en-GB"/>
        </w:rPr>
        <w:drawing>
          <wp:inline distT="0" distB="0" distL="0" distR="0" wp14:anchorId="5D510A61" wp14:editId="0908254D">
            <wp:extent cx="4981575" cy="30289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81575" cy="3028950"/>
                    </a:xfrm>
                    <a:prstGeom prst="rect">
                      <a:avLst/>
                    </a:prstGeom>
                  </pic:spPr>
                </pic:pic>
              </a:graphicData>
            </a:graphic>
          </wp:inline>
        </w:drawing>
      </w:r>
    </w:p>
    <w:p w14:paraId="3227B10D" w14:textId="14698810" w:rsidR="00BB0DE3" w:rsidRDefault="004C165D">
      <w:r>
        <w:rPr>
          <w:noProof/>
          <w:lang w:eastAsia="en-GB"/>
        </w:rPr>
        <w:drawing>
          <wp:inline distT="0" distB="0" distL="0" distR="0" wp14:anchorId="2F95924C" wp14:editId="11512B89">
            <wp:extent cx="5095875" cy="24765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95875" cy="2476500"/>
                    </a:xfrm>
                    <a:prstGeom prst="rect">
                      <a:avLst/>
                    </a:prstGeom>
                  </pic:spPr>
                </pic:pic>
              </a:graphicData>
            </a:graphic>
          </wp:inline>
        </w:drawing>
      </w:r>
      <w:r w:rsidR="00BB0DE3">
        <w:br w:type="page"/>
      </w:r>
    </w:p>
    <w:p w14:paraId="5BECE5A9" w14:textId="0F217E94" w:rsidR="00BB0DE3" w:rsidRDefault="00BB0DE3" w:rsidP="008F14DD">
      <w:pPr>
        <w:pStyle w:val="Heading2"/>
      </w:pPr>
      <w:bookmarkStart w:id="22" w:name="_Toc468828484"/>
      <w:r>
        <w:lastRenderedPageBreak/>
        <w:t xml:space="preserve">Appendix E </w:t>
      </w:r>
      <w:r w:rsidR="008F14DD">
        <w:t>–  user accounts</w:t>
      </w:r>
      <w:bookmarkEnd w:id="22"/>
      <w:r w:rsidR="008F14DD">
        <w:t xml:space="preserve"> </w:t>
      </w:r>
    </w:p>
    <w:p w14:paraId="1301A11A" w14:textId="7017972F" w:rsidR="00F97A5E" w:rsidRPr="00F97A5E" w:rsidRDefault="00F97A5E" w:rsidP="00F97A5E">
      <w:r>
        <w:rPr>
          <w:noProof/>
          <w:lang w:eastAsia="en-GB"/>
        </w:rPr>
        <w:drawing>
          <wp:inline distT="0" distB="0" distL="0" distR="0" wp14:anchorId="540FDA36" wp14:editId="16CCCD7B">
            <wp:extent cx="5731510" cy="2870200"/>
            <wp:effectExtent l="0" t="0" r="254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870200"/>
                    </a:xfrm>
                    <a:prstGeom prst="rect">
                      <a:avLst/>
                    </a:prstGeom>
                  </pic:spPr>
                </pic:pic>
              </a:graphicData>
            </a:graphic>
          </wp:inline>
        </w:drawing>
      </w:r>
    </w:p>
    <w:p w14:paraId="7EDA182B" w14:textId="77777777" w:rsidR="008F14DD" w:rsidRPr="00BB0DE3" w:rsidRDefault="008F14DD" w:rsidP="00BB0DE3"/>
    <w:p w14:paraId="696FA159" w14:textId="7A8DC4D8" w:rsidR="00BB0DE3" w:rsidRDefault="00BB0DE3" w:rsidP="00BB0DE3"/>
    <w:p w14:paraId="2BC599CA" w14:textId="705F11F3" w:rsidR="00BB0DE3" w:rsidRPr="00BB0DE3" w:rsidRDefault="00F96B47" w:rsidP="00BB0DE3">
      <w:r>
        <w:t xml:space="preserve"> </w:t>
      </w:r>
    </w:p>
    <w:p w14:paraId="4E1E71D8" w14:textId="2E43F857" w:rsidR="00BB0DE3" w:rsidRDefault="00F96B47" w:rsidP="00F96B47">
      <w:pPr>
        <w:pStyle w:val="Heading2"/>
      </w:pPr>
      <w:bookmarkStart w:id="23" w:name="_Toc468828485"/>
      <w:r w:rsidRPr="00F96B47">
        <w:t>Append</w:t>
      </w:r>
      <w:r>
        <w:t>ix</w:t>
      </w:r>
      <w:r w:rsidRPr="00F96B47">
        <w:t xml:space="preserve"> F –</w:t>
      </w:r>
      <w:r>
        <w:t xml:space="preserve">  i</w:t>
      </w:r>
      <w:r w:rsidRPr="00F96B47">
        <w:t xml:space="preserve">nstalled </w:t>
      </w:r>
      <w:r>
        <w:t>Programs</w:t>
      </w:r>
      <w:bookmarkEnd w:id="23"/>
    </w:p>
    <w:p w14:paraId="009AEAF7" w14:textId="682E8206" w:rsidR="002632F7" w:rsidRDefault="002632F7" w:rsidP="002632F7">
      <w:r>
        <w:rPr>
          <w:noProof/>
          <w:lang w:eastAsia="en-GB"/>
        </w:rPr>
        <w:drawing>
          <wp:inline distT="0" distB="0" distL="0" distR="0" wp14:anchorId="6933F619" wp14:editId="0974FD85">
            <wp:extent cx="5314950" cy="38195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14950" cy="3819525"/>
                    </a:xfrm>
                    <a:prstGeom prst="rect">
                      <a:avLst/>
                    </a:prstGeom>
                  </pic:spPr>
                </pic:pic>
              </a:graphicData>
            </a:graphic>
          </wp:inline>
        </w:drawing>
      </w:r>
    </w:p>
    <w:p w14:paraId="5B3F0E8C" w14:textId="489CF2E2" w:rsidR="002632F7" w:rsidRDefault="002632F7" w:rsidP="002632F7"/>
    <w:p w14:paraId="5777F0B2" w14:textId="12B4077E" w:rsidR="00F96B47" w:rsidRDefault="00FC47F0" w:rsidP="00F96B47">
      <w:r>
        <w:rPr>
          <w:noProof/>
          <w:lang w:eastAsia="en-GB"/>
        </w:rPr>
        <w:lastRenderedPageBreak/>
        <w:drawing>
          <wp:inline distT="0" distB="0" distL="0" distR="0" wp14:anchorId="3FAD4A25" wp14:editId="760255F7">
            <wp:extent cx="3448050" cy="3905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48050" cy="390525"/>
                    </a:xfrm>
                    <a:prstGeom prst="rect">
                      <a:avLst/>
                    </a:prstGeom>
                  </pic:spPr>
                </pic:pic>
              </a:graphicData>
            </a:graphic>
          </wp:inline>
        </w:drawing>
      </w:r>
    </w:p>
    <w:p w14:paraId="1F903096" w14:textId="2EF2A943" w:rsidR="00FC47F0" w:rsidRDefault="00FC47F0" w:rsidP="00F96B47"/>
    <w:p w14:paraId="2E5433E7" w14:textId="1DE292B1" w:rsidR="00FC47F0" w:rsidRDefault="00FC47F0" w:rsidP="00F96B47"/>
    <w:p w14:paraId="33B12722" w14:textId="7ED769BA" w:rsidR="00444E01" w:rsidRDefault="00F96B47" w:rsidP="00444E01">
      <w:pPr>
        <w:pStyle w:val="Heading2"/>
      </w:pPr>
      <w:r>
        <w:t xml:space="preserve"> </w:t>
      </w:r>
      <w:bookmarkStart w:id="24" w:name="_Toc468828486"/>
      <w:r>
        <w:t xml:space="preserve">Appendix </w:t>
      </w:r>
      <w:r w:rsidR="00D8173A">
        <w:t>G</w:t>
      </w:r>
      <w:r w:rsidR="003A3123">
        <w:t xml:space="preserve"> </w:t>
      </w:r>
      <w:r>
        <w:t>-</w:t>
      </w:r>
      <w:r w:rsidR="003A3123">
        <w:t xml:space="preserve"> </w:t>
      </w:r>
      <w:r w:rsidR="00444E01">
        <w:t>Operating System information</w:t>
      </w:r>
      <w:bookmarkEnd w:id="24"/>
      <w:r w:rsidR="00444E01">
        <w:t xml:space="preserve"> </w:t>
      </w:r>
    </w:p>
    <w:p w14:paraId="69DB1CD5" w14:textId="77777777" w:rsidR="002632F7" w:rsidRDefault="002632F7" w:rsidP="00444E01">
      <w:r>
        <w:rPr>
          <w:noProof/>
          <w:lang w:eastAsia="en-GB"/>
        </w:rPr>
        <w:drawing>
          <wp:inline distT="0" distB="0" distL="0" distR="0" wp14:anchorId="0D76DB74" wp14:editId="23CDA093">
            <wp:extent cx="3848100" cy="17049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48100" cy="1704975"/>
                    </a:xfrm>
                    <a:prstGeom prst="rect">
                      <a:avLst/>
                    </a:prstGeom>
                  </pic:spPr>
                </pic:pic>
              </a:graphicData>
            </a:graphic>
          </wp:inline>
        </w:drawing>
      </w:r>
    </w:p>
    <w:p w14:paraId="6545D7C3" w14:textId="43734655" w:rsidR="002632F7" w:rsidRDefault="002632F7" w:rsidP="00444E01"/>
    <w:p w14:paraId="385DF356" w14:textId="0CEEBB0D" w:rsidR="002632F7" w:rsidRDefault="002632F7" w:rsidP="00444E01">
      <w:r>
        <w:rPr>
          <w:noProof/>
          <w:lang w:eastAsia="en-GB"/>
        </w:rPr>
        <w:drawing>
          <wp:inline distT="0" distB="0" distL="0" distR="0" wp14:anchorId="3D8A943A" wp14:editId="086538E2">
            <wp:extent cx="3067050" cy="22764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67050" cy="2276475"/>
                    </a:xfrm>
                    <a:prstGeom prst="rect">
                      <a:avLst/>
                    </a:prstGeom>
                  </pic:spPr>
                </pic:pic>
              </a:graphicData>
            </a:graphic>
          </wp:inline>
        </w:drawing>
      </w:r>
    </w:p>
    <w:p w14:paraId="1EDB0EA0" w14:textId="15EDF7BD" w:rsidR="00F96B47" w:rsidRDefault="00F96B47" w:rsidP="00444E01">
      <w:r>
        <w:t xml:space="preserve"> </w:t>
      </w:r>
    </w:p>
    <w:p w14:paraId="3058CBAA" w14:textId="72D91201" w:rsidR="00F96B47" w:rsidRDefault="00F96B47" w:rsidP="00F96B47"/>
    <w:p w14:paraId="0C94B4B1" w14:textId="2375F5D6" w:rsidR="00FB2897" w:rsidRDefault="00FB2897" w:rsidP="00F96B47"/>
    <w:p w14:paraId="7F64E4B6" w14:textId="48577B7D" w:rsidR="00FB2897" w:rsidRDefault="00FB2897" w:rsidP="00F96B47"/>
    <w:p w14:paraId="5F2945F9" w14:textId="695F2740" w:rsidR="00FB2897" w:rsidRDefault="00FB2897" w:rsidP="00F96B47"/>
    <w:p w14:paraId="0271B5CB" w14:textId="3D40FBA4" w:rsidR="00FB2897" w:rsidRDefault="00FB2897" w:rsidP="00F96B47"/>
    <w:p w14:paraId="010299B9" w14:textId="6D1338B3" w:rsidR="00FB2897" w:rsidRDefault="00FB2897" w:rsidP="00F96B47"/>
    <w:p w14:paraId="15732829" w14:textId="7B44F9EC" w:rsidR="00FB2897" w:rsidRDefault="00FB2897" w:rsidP="00F96B47"/>
    <w:p w14:paraId="0D3B4CB3" w14:textId="4D04E389" w:rsidR="00FB2897" w:rsidRDefault="00FB2897" w:rsidP="00F96B47"/>
    <w:p w14:paraId="1EB68340" w14:textId="4C407ACA" w:rsidR="00F96B47" w:rsidRDefault="00D8173A" w:rsidP="00F96B47">
      <w:pPr>
        <w:pStyle w:val="Heading2"/>
      </w:pPr>
      <w:bookmarkStart w:id="25" w:name="_Toc468828487"/>
      <w:r>
        <w:lastRenderedPageBreak/>
        <w:t>Appendix H</w:t>
      </w:r>
      <w:r w:rsidR="00446B60">
        <w:t xml:space="preserve"> </w:t>
      </w:r>
      <w:r w:rsidR="00F96B47">
        <w:t>-</w:t>
      </w:r>
      <w:r w:rsidR="00446B60">
        <w:t xml:space="preserve"> </w:t>
      </w:r>
      <w:r w:rsidR="00C90472">
        <w:t xml:space="preserve"> </w:t>
      </w:r>
      <w:r w:rsidR="00F96B47">
        <w:t>Autopsy Timeline</w:t>
      </w:r>
      <w:bookmarkEnd w:id="25"/>
    </w:p>
    <w:p w14:paraId="60B369F4" w14:textId="6B701600" w:rsidR="00FB2897" w:rsidRDefault="00FB2897" w:rsidP="00FB2897">
      <w:r>
        <w:rPr>
          <w:noProof/>
          <w:lang w:eastAsia="en-GB"/>
        </w:rPr>
        <w:drawing>
          <wp:inline distT="0" distB="0" distL="0" distR="0" wp14:anchorId="53E0FB8B" wp14:editId="1BB78B84">
            <wp:extent cx="5731510" cy="326453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264535"/>
                    </a:xfrm>
                    <a:prstGeom prst="rect">
                      <a:avLst/>
                    </a:prstGeom>
                  </pic:spPr>
                </pic:pic>
              </a:graphicData>
            </a:graphic>
          </wp:inline>
        </w:drawing>
      </w:r>
    </w:p>
    <w:p w14:paraId="4608F00A" w14:textId="4F3FF965" w:rsidR="00FB2897" w:rsidRPr="00FB2897" w:rsidRDefault="00FB2897" w:rsidP="00FB2897">
      <w:r>
        <w:rPr>
          <w:noProof/>
          <w:lang w:eastAsia="en-GB"/>
        </w:rPr>
        <w:drawing>
          <wp:inline distT="0" distB="0" distL="0" distR="0" wp14:anchorId="644F83F6" wp14:editId="59866043">
            <wp:extent cx="4219575" cy="48387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19575" cy="4838700"/>
                    </a:xfrm>
                    <a:prstGeom prst="rect">
                      <a:avLst/>
                    </a:prstGeom>
                  </pic:spPr>
                </pic:pic>
              </a:graphicData>
            </a:graphic>
          </wp:inline>
        </w:drawing>
      </w:r>
    </w:p>
    <w:p w14:paraId="39256EE2" w14:textId="3E2533A2" w:rsidR="00D435D5" w:rsidRDefault="00D435D5" w:rsidP="00D435D5"/>
    <w:p w14:paraId="343AA080" w14:textId="50582127" w:rsidR="00D435D5" w:rsidRDefault="00D8173A" w:rsidP="00D435D5">
      <w:pPr>
        <w:pStyle w:val="Heading2"/>
      </w:pPr>
      <w:bookmarkStart w:id="26" w:name="_Toc468828488"/>
      <w:r>
        <w:rPr>
          <w:caps/>
          <w:smallCaps w:val="0"/>
        </w:rPr>
        <w:lastRenderedPageBreak/>
        <w:t xml:space="preserve">Appendix I </w:t>
      </w:r>
      <w:r w:rsidR="00FB2759">
        <w:rPr>
          <w:caps/>
          <w:smallCaps w:val="0"/>
        </w:rPr>
        <w:t>-</w:t>
      </w:r>
      <w:r w:rsidR="00446B60">
        <w:rPr>
          <w:caps/>
          <w:smallCaps w:val="0"/>
        </w:rPr>
        <w:t xml:space="preserve">  </w:t>
      </w:r>
      <w:r w:rsidR="00D435D5">
        <w:t>Altered file format</w:t>
      </w:r>
      <w:bookmarkEnd w:id="26"/>
    </w:p>
    <w:p w14:paraId="4E463BF4" w14:textId="6950BCB7" w:rsidR="00D435D5" w:rsidRPr="00D435D5" w:rsidRDefault="00D435D5" w:rsidP="00D435D5">
      <w:r>
        <w:rPr>
          <w:noProof/>
          <w:lang w:eastAsia="en-GB"/>
        </w:rPr>
        <w:drawing>
          <wp:inline distT="0" distB="0" distL="0" distR="0" wp14:anchorId="5964A952" wp14:editId="05C09DC3">
            <wp:extent cx="5334000" cy="5686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34000" cy="5686425"/>
                    </a:xfrm>
                    <a:prstGeom prst="rect">
                      <a:avLst/>
                    </a:prstGeom>
                  </pic:spPr>
                </pic:pic>
              </a:graphicData>
            </a:graphic>
          </wp:inline>
        </w:drawing>
      </w:r>
    </w:p>
    <w:p w14:paraId="7007C575" w14:textId="752F0BD7" w:rsidR="00F96B47" w:rsidRDefault="00F96B47" w:rsidP="00F96B47"/>
    <w:p w14:paraId="28E63E81" w14:textId="77777777" w:rsidR="00F96B47" w:rsidRPr="00F96B47" w:rsidRDefault="00F96B47" w:rsidP="00F96B47"/>
    <w:p w14:paraId="3926FC18" w14:textId="6BD671C9" w:rsidR="009E3DB3" w:rsidRDefault="00D8173A">
      <w:pPr>
        <w:pStyle w:val="Heading2"/>
      </w:pPr>
      <w:bookmarkStart w:id="27" w:name="_Toc468828489"/>
      <w:r>
        <w:t>Appendix J</w:t>
      </w:r>
      <w:r w:rsidR="00FB2759">
        <w:t xml:space="preserve"> -</w:t>
      </w:r>
      <w:r w:rsidR="009E3DB3">
        <w:t>Removeable Disk Drives</w:t>
      </w:r>
      <w:bookmarkEnd w:id="27"/>
      <w:r w:rsidR="009E3DB3">
        <w:t xml:space="preserve"> </w:t>
      </w:r>
    </w:p>
    <w:p w14:paraId="3243CD6E" w14:textId="1E1C2410" w:rsidR="009E3DB3" w:rsidRDefault="009E3DB3" w:rsidP="009E3DB3">
      <w:r>
        <w:rPr>
          <w:noProof/>
          <w:lang w:eastAsia="en-GB"/>
        </w:rPr>
        <w:drawing>
          <wp:inline distT="0" distB="0" distL="0" distR="0" wp14:anchorId="4F6078E8" wp14:editId="7E735A84">
            <wp:extent cx="5731510" cy="1747520"/>
            <wp:effectExtent l="0" t="0" r="254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747520"/>
                    </a:xfrm>
                    <a:prstGeom prst="rect">
                      <a:avLst/>
                    </a:prstGeom>
                  </pic:spPr>
                </pic:pic>
              </a:graphicData>
            </a:graphic>
          </wp:inline>
        </w:drawing>
      </w:r>
    </w:p>
    <w:p w14:paraId="38A038E7" w14:textId="77777777" w:rsidR="005E472C" w:rsidRPr="009E3DB3" w:rsidRDefault="005E472C" w:rsidP="009E3DB3"/>
    <w:p w14:paraId="42C43939" w14:textId="2718DDE4" w:rsidR="00FB2759" w:rsidRDefault="00D8173A">
      <w:pPr>
        <w:pStyle w:val="Heading2"/>
      </w:pPr>
      <w:bookmarkStart w:id="28" w:name="_Toc468828490"/>
      <w:r>
        <w:t xml:space="preserve">Appendix K - </w:t>
      </w:r>
      <w:r w:rsidR="00FB2759">
        <w:t>Registry Files</w:t>
      </w:r>
      <w:bookmarkEnd w:id="28"/>
      <w:r w:rsidR="00FB2759">
        <w:t xml:space="preserve"> </w:t>
      </w:r>
    </w:p>
    <w:p w14:paraId="7EF6F8E6" w14:textId="77ECD091" w:rsidR="00FB2759" w:rsidRDefault="00FB2759" w:rsidP="00FB2759">
      <w:r>
        <w:t xml:space="preserve">Mounted Devices </w:t>
      </w:r>
    </w:p>
    <w:p w14:paraId="530A4CFA" w14:textId="0DC2EA91" w:rsidR="00FB2759" w:rsidRDefault="00FB2759" w:rsidP="00FB2759">
      <w:r>
        <w:rPr>
          <w:noProof/>
          <w:lang w:eastAsia="en-GB"/>
        </w:rPr>
        <w:drawing>
          <wp:inline distT="0" distB="0" distL="0" distR="0" wp14:anchorId="242900F0" wp14:editId="3E7AF2D7">
            <wp:extent cx="5731510" cy="26924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692400"/>
                    </a:xfrm>
                    <a:prstGeom prst="rect">
                      <a:avLst/>
                    </a:prstGeom>
                  </pic:spPr>
                </pic:pic>
              </a:graphicData>
            </a:graphic>
          </wp:inline>
        </w:drawing>
      </w:r>
    </w:p>
    <w:p w14:paraId="09AD6298" w14:textId="49C319DC" w:rsidR="00FB2759" w:rsidRDefault="00FB2759" w:rsidP="00FB2759"/>
    <w:p w14:paraId="5CC3E09E" w14:textId="5ECF6457" w:rsidR="00FB2759" w:rsidRDefault="00FB2759" w:rsidP="00FB2759">
      <w:r w:rsidRPr="00FB2759">
        <w:t xml:space="preserve">Usb Devices </w:t>
      </w:r>
    </w:p>
    <w:p w14:paraId="55494348" w14:textId="3AF8FCB2" w:rsidR="00FB2759" w:rsidRDefault="00FB2759" w:rsidP="00FB2759">
      <w:r>
        <w:rPr>
          <w:noProof/>
          <w:lang w:eastAsia="en-GB"/>
        </w:rPr>
        <w:drawing>
          <wp:inline distT="0" distB="0" distL="0" distR="0" wp14:anchorId="5978009E" wp14:editId="6BBC89A2">
            <wp:extent cx="2990850" cy="1143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90850" cy="1143000"/>
                    </a:xfrm>
                    <a:prstGeom prst="rect">
                      <a:avLst/>
                    </a:prstGeom>
                  </pic:spPr>
                </pic:pic>
              </a:graphicData>
            </a:graphic>
          </wp:inline>
        </w:drawing>
      </w:r>
    </w:p>
    <w:p w14:paraId="7D03016B" w14:textId="7ED31ECC" w:rsidR="00FB2759" w:rsidRDefault="00FB2759" w:rsidP="00FB2759">
      <w:r>
        <w:rPr>
          <w:noProof/>
          <w:lang w:eastAsia="en-GB"/>
        </w:rPr>
        <w:drawing>
          <wp:inline distT="0" distB="0" distL="0" distR="0" wp14:anchorId="23A3BCB4" wp14:editId="5B8B01DB">
            <wp:extent cx="3238500" cy="7524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38500" cy="752475"/>
                    </a:xfrm>
                    <a:prstGeom prst="rect">
                      <a:avLst/>
                    </a:prstGeom>
                  </pic:spPr>
                </pic:pic>
              </a:graphicData>
            </a:graphic>
          </wp:inline>
        </w:drawing>
      </w:r>
    </w:p>
    <w:p w14:paraId="04517C10" w14:textId="5D8C92C3" w:rsidR="00FB2759" w:rsidRDefault="00FB2759" w:rsidP="00FB2759"/>
    <w:p w14:paraId="3852BEE7" w14:textId="77777777" w:rsidR="007C6CEE" w:rsidRDefault="007C6CEE" w:rsidP="00FB2759">
      <w:r>
        <w:t>Thunderbird</w:t>
      </w:r>
    </w:p>
    <w:p w14:paraId="74E72238" w14:textId="244F3083" w:rsidR="00FB2759" w:rsidRPr="00FB2759" w:rsidRDefault="007C6CEE" w:rsidP="00FB2759">
      <w:r>
        <w:rPr>
          <w:noProof/>
          <w:lang w:eastAsia="en-GB"/>
        </w:rPr>
        <w:drawing>
          <wp:inline distT="0" distB="0" distL="0" distR="0" wp14:anchorId="0D04E06B" wp14:editId="3E7CAB08">
            <wp:extent cx="3181350" cy="15811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81350" cy="1581150"/>
                    </a:xfrm>
                    <a:prstGeom prst="rect">
                      <a:avLst/>
                    </a:prstGeom>
                  </pic:spPr>
                </pic:pic>
              </a:graphicData>
            </a:graphic>
          </wp:inline>
        </w:drawing>
      </w:r>
      <w:r>
        <w:t xml:space="preserve"> </w:t>
      </w:r>
    </w:p>
    <w:p w14:paraId="00054C9F" w14:textId="15B9674D" w:rsidR="00D8173A" w:rsidRDefault="00D8173A">
      <w:pPr>
        <w:pStyle w:val="Heading2"/>
      </w:pPr>
      <w:bookmarkStart w:id="29" w:name="_Toc468828491"/>
      <w:r>
        <w:lastRenderedPageBreak/>
        <w:t>Appendix L – Verification</w:t>
      </w:r>
      <w:bookmarkEnd w:id="29"/>
      <w:r>
        <w:t xml:space="preserve"> </w:t>
      </w:r>
    </w:p>
    <w:p w14:paraId="04BC9FFC" w14:textId="533830AF" w:rsidR="00C55C10" w:rsidRDefault="00C55C10" w:rsidP="00C55C10">
      <w:pPr>
        <w:pStyle w:val="Heading3"/>
      </w:pPr>
      <w:r>
        <w:t xml:space="preserve">Imaging </w:t>
      </w:r>
    </w:p>
    <w:p w14:paraId="2DB097F2" w14:textId="03C71295" w:rsidR="00C55C10" w:rsidRPr="00C55C10" w:rsidRDefault="00C55C10" w:rsidP="00C55C10">
      <w:r>
        <w:rPr>
          <w:noProof/>
          <w:lang w:eastAsia="en-GB"/>
        </w:rPr>
        <w:drawing>
          <wp:inline distT="0" distB="0" distL="0" distR="0" wp14:anchorId="072087CB" wp14:editId="40DA8942">
            <wp:extent cx="4327071" cy="1009650"/>
            <wp:effectExtent l="0" t="0" r="0" b="0"/>
            <wp:docPr id="8530451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9">
                      <a:extLst>
                        <a:ext uri="{28A0092B-C50C-407E-A947-70E740481C1C}">
                          <a14:useLocalDpi xmlns:a14="http://schemas.microsoft.com/office/drawing/2010/main" val="0"/>
                        </a:ext>
                      </a:extLst>
                    </a:blip>
                    <a:stretch>
                      <a:fillRect/>
                    </a:stretch>
                  </pic:blipFill>
                  <pic:spPr>
                    <a:xfrm>
                      <a:off x="0" y="0"/>
                      <a:ext cx="4333481" cy="1011146"/>
                    </a:xfrm>
                    <a:prstGeom prst="rect">
                      <a:avLst/>
                    </a:prstGeom>
                  </pic:spPr>
                </pic:pic>
              </a:graphicData>
            </a:graphic>
          </wp:inline>
        </w:drawing>
      </w:r>
    </w:p>
    <w:p w14:paraId="5E25E2EA" w14:textId="6E7F16AD" w:rsidR="00C55C10" w:rsidRDefault="00C55C10" w:rsidP="00C55C10"/>
    <w:p w14:paraId="1C95EBBA" w14:textId="64F86A6E" w:rsidR="00C55C10" w:rsidRPr="00C55C10" w:rsidRDefault="00C55C10" w:rsidP="00C55C10">
      <w:pPr>
        <w:pStyle w:val="Heading3"/>
      </w:pPr>
      <w:r>
        <w:t xml:space="preserve">Hashing </w:t>
      </w:r>
    </w:p>
    <w:p w14:paraId="3D84D8B6" w14:textId="177401C0" w:rsidR="0022566D" w:rsidRDefault="0022566D" w:rsidP="0022566D">
      <w:r>
        <w:rPr>
          <w:noProof/>
          <w:lang w:eastAsia="en-GB"/>
        </w:rPr>
        <w:drawing>
          <wp:inline distT="0" distB="0" distL="0" distR="0" wp14:anchorId="569190E3" wp14:editId="29702803">
            <wp:extent cx="4476750" cy="35623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76750" cy="3562350"/>
                    </a:xfrm>
                    <a:prstGeom prst="rect">
                      <a:avLst/>
                    </a:prstGeom>
                  </pic:spPr>
                </pic:pic>
              </a:graphicData>
            </a:graphic>
          </wp:inline>
        </w:drawing>
      </w:r>
    </w:p>
    <w:p w14:paraId="5873E672" w14:textId="77777777" w:rsidR="00C55C10" w:rsidRPr="0022566D" w:rsidRDefault="00C55C10" w:rsidP="0022566D"/>
    <w:p w14:paraId="0A2C7C03" w14:textId="77777777" w:rsidR="00D8173A" w:rsidRPr="00D8173A" w:rsidRDefault="00D8173A" w:rsidP="00D8173A"/>
    <w:p w14:paraId="5599A3B5" w14:textId="77777777" w:rsidR="007065E1" w:rsidRDefault="007065E1">
      <w:pPr>
        <w:pStyle w:val="Heading2"/>
      </w:pPr>
      <w:bookmarkStart w:id="30" w:name="_Toc468828492"/>
      <w:r>
        <w:t>Appendix M – Aggressive Bird Sound</w:t>
      </w:r>
      <w:bookmarkEnd w:id="30"/>
      <w:r>
        <w:t xml:space="preserve"> </w:t>
      </w:r>
    </w:p>
    <w:p w14:paraId="6F95C458" w14:textId="00E91B98" w:rsidR="007065E1" w:rsidRDefault="007065E1" w:rsidP="007065E1">
      <w:r>
        <w:rPr>
          <w:noProof/>
          <w:lang w:eastAsia="en-GB"/>
        </w:rPr>
        <w:drawing>
          <wp:inline distT="0" distB="0" distL="0" distR="0" wp14:anchorId="3C60C007" wp14:editId="79B00EB5">
            <wp:extent cx="5731510" cy="307213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072130"/>
                    </a:xfrm>
                    <a:prstGeom prst="rect">
                      <a:avLst/>
                    </a:prstGeom>
                  </pic:spPr>
                </pic:pic>
              </a:graphicData>
            </a:graphic>
          </wp:inline>
        </w:drawing>
      </w:r>
    </w:p>
    <w:p w14:paraId="09D45889" w14:textId="72312AB7" w:rsidR="003A3123" w:rsidRDefault="003A3123" w:rsidP="007065E1">
      <w:r>
        <w:rPr>
          <w:noProof/>
          <w:lang w:eastAsia="en-GB"/>
        </w:rPr>
        <w:drawing>
          <wp:inline distT="0" distB="0" distL="0" distR="0" wp14:anchorId="669BB1ED" wp14:editId="7E05C216">
            <wp:extent cx="4343400" cy="1333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43400" cy="133350"/>
                    </a:xfrm>
                    <a:prstGeom prst="rect">
                      <a:avLst/>
                    </a:prstGeom>
                  </pic:spPr>
                </pic:pic>
              </a:graphicData>
            </a:graphic>
          </wp:inline>
        </w:drawing>
      </w:r>
    </w:p>
    <w:p w14:paraId="63409D26" w14:textId="27F57A7C" w:rsidR="003A3123" w:rsidRPr="007065E1" w:rsidRDefault="003A3123" w:rsidP="007065E1">
      <w:r>
        <w:rPr>
          <w:noProof/>
          <w:lang w:eastAsia="en-GB"/>
        </w:rPr>
        <w:lastRenderedPageBreak/>
        <w:drawing>
          <wp:inline distT="0" distB="0" distL="0" distR="0" wp14:anchorId="0F689F79" wp14:editId="3BBA8FD1">
            <wp:extent cx="5495925" cy="37338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95925" cy="3733800"/>
                    </a:xfrm>
                    <a:prstGeom prst="rect">
                      <a:avLst/>
                    </a:prstGeom>
                  </pic:spPr>
                </pic:pic>
              </a:graphicData>
            </a:graphic>
          </wp:inline>
        </w:drawing>
      </w:r>
    </w:p>
    <w:p w14:paraId="2F9F1CC9" w14:textId="1227C0E5" w:rsidR="00BD757B" w:rsidRDefault="00516690">
      <w:pPr>
        <w:pStyle w:val="Heading2"/>
      </w:pPr>
      <w:r>
        <w:t>Appendix n -</w:t>
      </w:r>
      <w:r w:rsidR="00BD757B">
        <w:t xml:space="preserve">Trojan Horse </w:t>
      </w:r>
    </w:p>
    <w:p w14:paraId="73385BDD" w14:textId="167A738E" w:rsidR="00BD757B" w:rsidRDefault="00516690" w:rsidP="00BD757B">
      <w:r>
        <w:rPr>
          <w:noProof/>
          <w:lang w:eastAsia="en-GB"/>
        </w:rPr>
        <w:drawing>
          <wp:inline distT="0" distB="0" distL="0" distR="0" wp14:anchorId="56777B07" wp14:editId="5DFDA955">
            <wp:extent cx="5731510" cy="291465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914650"/>
                    </a:xfrm>
                    <a:prstGeom prst="rect">
                      <a:avLst/>
                    </a:prstGeom>
                  </pic:spPr>
                </pic:pic>
              </a:graphicData>
            </a:graphic>
          </wp:inline>
        </w:drawing>
      </w:r>
    </w:p>
    <w:p w14:paraId="72AFDBE9" w14:textId="77777777" w:rsidR="00516690" w:rsidRPr="00BD757B" w:rsidRDefault="00516690" w:rsidP="00BD757B"/>
    <w:sectPr w:rsidR="00516690" w:rsidRPr="00BD75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20687"/>
    <w:multiLevelType w:val="hybridMultilevel"/>
    <w:tmpl w:val="4FFCE3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352DCF"/>
    <w:multiLevelType w:val="hybridMultilevel"/>
    <w:tmpl w:val="A29EFCC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AC16AC"/>
    <w:multiLevelType w:val="hybridMultilevel"/>
    <w:tmpl w:val="FBF80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1018CE2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4F6279B"/>
    <w:multiLevelType w:val="hybridMultilevel"/>
    <w:tmpl w:val="3B44FBA6"/>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5" w15:restartNumberingAfterBreak="0">
    <w:nsid w:val="60351328"/>
    <w:multiLevelType w:val="hybridMultilevel"/>
    <w:tmpl w:val="71A2CE58"/>
    <w:lvl w:ilvl="0" w:tplc="95D474A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F966A7B"/>
    <w:multiLevelType w:val="hybridMultilevel"/>
    <w:tmpl w:val="801C1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4"/>
  </w:num>
  <w:num w:numId="12">
    <w:abstractNumId w:val="0"/>
  </w:num>
  <w:num w:numId="13">
    <w:abstractNumId w:val="2"/>
  </w:num>
  <w:num w:numId="14">
    <w:abstractNumId w:val="6"/>
  </w:num>
  <w:num w:numId="15">
    <w:abstractNumId w:val="5"/>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0" w:nlCheck="1" w:checkStyle="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G0MLIwNzMwNLQwMjBV0lEKTi0uzszPAykwrgUA+JQ9fywAAAA="/>
  </w:docVars>
  <w:rsids>
    <w:rsidRoot w:val="00AB15FE"/>
    <w:rsid w:val="00010506"/>
    <w:rsid w:val="0002031A"/>
    <w:rsid w:val="00032B8D"/>
    <w:rsid w:val="000366B8"/>
    <w:rsid w:val="000443B2"/>
    <w:rsid w:val="00045574"/>
    <w:rsid w:val="00051C6A"/>
    <w:rsid w:val="00052D34"/>
    <w:rsid w:val="00090902"/>
    <w:rsid w:val="000B1AB9"/>
    <w:rsid w:val="000B3741"/>
    <w:rsid w:val="000C4EAE"/>
    <w:rsid w:val="00155596"/>
    <w:rsid w:val="00162D1F"/>
    <w:rsid w:val="001739A3"/>
    <w:rsid w:val="00184F93"/>
    <w:rsid w:val="001A6096"/>
    <w:rsid w:val="00211D0B"/>
    <w:rsid w:val="0022566D"/>
    <w:rsid w:val="00240C96"/>
    <w:rsid w:val="00262592"/>
    <w:rsid w:val="002632F7"/>
    <w:rsid w:val="002714BD"/>
    <w:rsid w:val="00283CA7"/>
    <w:rsid w:val="00284527"/>
    <w:rsid w:val="002D412A"/>
    <w:rsid w:val="003174FE"/>
    <w:rsid w:val="0038767B"/>
    <w:rsid w:val="003A3123"/>
    <w:rsid w:val="003A7660"/>
    <w:rsid w:val="003E4F9A"/>
    <w:rsid w:val="003F18CC"/>
    <w:rsid w:val="0041003D"/>
    <w:rsid w:val="00434892"/>
    <w:rsid w:val="00435388"/>
    <w:rsid w:val="0043581F"/>
    <w:rsid w:val="0044468E"/>
    <w:rsid w:val="00444E01"/>
    <w:rsid w:val="00446B60"/>
    <w:rsid w:val="004978A3"/>
    <w:rsid w:val="004C165D"/>
    <w:rsid w:val="004D07F6"/>
    <w:rsid w:val="004D370D"/>
    <w:rsid w:val="004F6B12"/>
    <w:rsid w:val="00516690"/>
    <w:rsid w:val="005477F9"/>
    <w:rsid w:val="00560FA1"/>
    <w:rsid w:val="00562E58"/>
    <w:rsid w:val="00574C17"/>
    <w:rsid w:val="0058339B"/>
    <w:rsid w:val="00590F8F"/>
    <w:rsid w:val="005B30CC"/>
    <w:rsid w:val="005D3869"/>
    <w:rsid w:val="005E472C"/>
    <w:rsid w:val="005E5F20"/>
    <w:rsid w:val="00604B9D"/>
    <w:rsid w:val="00681DB9"/>
    <w:rsid w:val="006D758A"/>
    <w:rsid w:val="00700A49"/>
    <w:rsid w:val="007065E1"/>
    <w:rsid w:val="00752F01"/>
    <w:rsid w:val="00764E48"/>
    <w:rsid w:val="0077306D"/>
    <w:rsid w:val="007C6CEE"/>
    <w:rsid w:val="007D723D"/>
    <w:rsid w:val="00802D18"/>
    <w:rsid w:val="0082743F"/>
    <w:rsid w:val="008325D1"/>
    <w:rsid w:val="008421AD"/>
    <w:rsid w:val="008604D9"/>
    <w:rsid w:val="00862764"/>
    <w:rsid w:val="00874491"/>
    <w:rsid w:val="008905EC"/>
    <w:rsid w:val="00893F8B"/>
    <w:rsid w:val="008A1AFC"/>
    <w:rsid w:val="008A680F"/>
    <w:rsid w:val="008B1D74"/>
    <w:rsid w:val="008C3DE6"/>
    <w:rsid w:val="008F14DD"/>
    <w:rsid w:val="009128E0"/>
    <w:rsid w:val="00925211"/>
    <w:rsid w:val="009355A1"/>
    <w:rsid w:val="00940B91"/>
    <w:rsid w:val="00943CD7"/>
    <w:rsid w:val="00947F03"/>
    <w:rsid w:val="009533A5"/>
    <w:rsid w:val="0096292E"/>
    <w:rsid w:val="00967E6A"/>
    <w:rsid w:val="009830EF"/>
    <w:rsid w:val="009B00F1"/>
    <w:rsid w:val="009D0ED7"/>
    <w:rsid w:val="009E3DB3"/>
    <w:rsid w:val="009E6ED4"/>
    <w:rsid w:val="009E7DC3"/>
    <w:rsid w:val="009F55B4"/>
    <w:rsid w:val="00A604B3"/>
    <w:rsid w:val="00A70FA3"/>
    <w:rsid w:val="00AB15FE"/>
    <w:rsid w:val="00AC4388"/>
    <w:rsid w:val="00AD53DF"/>
    <w:rsid w:val="00B000FC"/>
    <w:rsid w:val="00B033D5"/>
    <w:rsid w:val="00B11719"/>
    <w:rsid w:val="00B11CDF"/>
    <w:rsid w:val="00B1558D"/>
    <w:rsid w:val="00B26C6C"/>
    <w:rsid w:val="00B3385B"/>
    <w:rsid w:val="00B53D68"/>
    <w:rsid w:val="00B60E20"/>
    <w:rsid w:val="00BA33E4"/>
    <w:rsid w:val="00BA50D1"/>
    <w:rsid w:val="00BB0DE3"/>
    <w:rsid w:val="00BD1C0E"/>
    <w:rsid w:val="00BD287A"/>
    <w:rsid w:val="00BD757B"/>
    <w:rsid w:val="00BE164B"/>
    <w:rsid w:val="00C44B6A"/>
    <w:rsid w:val="00C50C52"/>
    <w:rsid w:val="00C55C10"/>
    <w:rsid w:val="00C90472"/>
    <w:rsid w:val="00C9605F"/>
    <w:rsid w:val="00CA6CC7"/>
    <w:rsid w:val="00CC07A9"/>
    <w:rsid w:val="00CC29C2"/>
    <w:rsid w:val="00CC3025"/>
    <w:rsid w:val="00CC55B8"/>
    <w:rsid w:val="00CD700D"/>
    <w:rsid w:val="00D34F28"/>
    <w:rsid w:val="00D435D5"/>
    <w:rsid w:val="00D528D9"/>
    <w:rsid w:val="00D8173A"/>
    <w:rsid w:val="00DA598D"/>
    <w:rsid w:val="00DC01B1"/>
    <w:rsid w:val="00DE3A2F"/>
    <w:rsid w:val="00DE7347"/>
    <w:rsid w:val="00E073A0"/>
    <w:rsid w:val="00E2029F"/>
    <w:rsid w:val="00E30EAD"/>
    <w:rsid w:val="00EB6165"/>
    <w:rsid w:val="00EC185B"/>
    <w:rsid w:val="00ED288F"/>
    <w:rsid w:val="00F04A38"/>
    <w:rsid w:val="00F07B88"/>
    <w:rsid w:val="00F07DCB"/>
    <w:rsid w:val="00F20EC4"/>
    <w:rsid w:val="00F4514F"/>
    <w:rsid w:val="00F548DE"/>
    <w:rsid w:val="00F63371"/>
    <w:rsid w:val="00F83D31"/>
    <w:rsid w:val="00F96B47"/>
    <w:rsid w:val="00F97A5E"/>
    <w:rsid w:val="00FB2759"/>
    <w:rsid w:val="00FB2897"/>
    <w:rsid w:val="00FC47F0"/>
    <w:rsid w:val="00FC7E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073DD"/>
  <w15:chartTrackingRefBased/>
  <w15:docId w15:val="{3DDF0A79-7E0B-4822-A157-64653B131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B15FE"/>
  </w:style>
  <w:style w:type="paragraph" w:styleId="Heading1">
    <w:name w:val="heading 1"/>
    <w:basedOn w:val="Normal"/>
    <w:next w:val="Normal"/>
    <w:link w:val="Heading1Char"/>
    <w:uiPriority w:val="9"/>
    <w:qFormat/>
    <w:rsid w:val="00AB15FE"/>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AB15FE"/>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AB15FE"/>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AB15FE"/>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AB15FE"/>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AB15FE"/>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AB15FE"/>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B15FE"/>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B15FE"/>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15FE"/>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AB15FE"/>
    <w:pPr>
      <w:outlineLvl w:val="9"/>
    </w:pPr>
  </w:style>
  <w:style w:type="character" w:customStyle="1" w:styleId="Heading2Char">
    <w:name w:val="Heading 2 Char"/>
    <w:basedOn w:val="DefaultParagraphFont"/>
    <w:link w:val="Heading2"/>
    <w:uiPriority w:val="9"/>
    <w:rsid w:val="00AB15FE"/>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AB15FE"/>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AB15FE"/>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AB15FE"/>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AB15FE"/>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AB15F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B15FE"/>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B15F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AB15FE"/>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AB15FE"/>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AB15FE"/>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AB15FE"/>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B15FE"/>
    <w:rPr>
      <w:color w:val="5A5A5A" w:themeColor="text1" w:themeTint="A5"/>
      <w:spacing w:val="10"/>
    </w:rPr>
  </w:style>
  <w:style w:type="character" w:styleId="Strong">
    <w:name w:val="Strong"/>
    <w:basedOn w:val="DefaultParagraphFont"/>
    <w:uiPriority w:val="22"/>
    <w:qFormat/>
    <w:rsid w:val="00AB15FE"/>
    <w:rPr>
      <w:b/>
      <w:bCs/>
      <w:color w:val="000000" w:themeColor="text1"/>
    </w:rPr>
  </w:style>
  <w:style w:type="character" w:styleId="Emphasis">
    <w:name w:val="Emphasis"/>
    <w:basedOn w:val="DefaultParagraphFont"/>
    <w:uiPriority w:val="20"/>
    <w:qFormat/>
    <w:rsid w:val="00AB15FE"/>
    <w:rPr>
      <w:i/>
      <w:iCs/>
      <w:color w:val="auto"/>
    </w:rPr>
  </w:style>
  <w:style w:type="paragraph" w:styleId="NoSpacing">
    <w:name w:val="No Spacing"/>
    <w:uiPriority w:val="1"/>
    <w:qFormat/>
    <w:rsid w:val="00AB15FE"/>
    <w:pPr>
      <w:spacing w:after="0" w:line="240" w:lineRule="auto"/>
    </w:pPr>
  </w:style>
  <w:style w:type="paragraph" w:styleId="Quote">
    <w:name w:val="Quote"/>
    <w:basedOn w:val="Normal"/>
    <w:next w:val="Normal"/>
    <w:link w:val="QuoteChar"/>
    <w:uiPriority w:val="29"/>
    <w:qFormat/>
    <w:rsid w:val="00AB15FE"/>
    <w:pPr>
      <w:spacing w:before="160"/>
      <w:ind w:left="720" w:right="720"/>
    </w:pPr>
    <w:rPr>
      <w:i/>
      <w:iCs/>
      <w:color w:val="000000" w:themeColor="text1"/>
    </w:rPr>
  </w:style>
  <w:style w:type="character" w:customStyle="1" w:styleId="QuoteChar">
    <w:name w:val="Quote Char"/>
    <w:basedOn w:val="DefaultParagraphFont"/>
    <w:link w:val="Quote"/>
    <w:uiPriority w:val="29"/>
    <w:rsid w:val="00AB15FE"/>
    <w:rPr>
      <w:i/>
      <w:iCs/>
      <w:color w:val="000000" w:themeColor="text1"/>
    </w:rPr>
  </w:style>
  <w:style w:type="paragraph" w:styleId="IntenseQuote">
    <w:name w:val="Intense Quote"/>
    <w:basedOn w:val="Normal"/>
    <w:next w:val="Normal"/>
    <w:link w:val="IntenseQuoteChar"/>
    <w:uiPriority w:val="30"/>
    <w:qFormat/>
    <w:rsid w:val="00AB15FE"/>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B15FE"/>
    <w:rPr>
      <w:color w:val="000000" w:themeColor="text1"/>
      <w:shd w:val="clear" w:color="auto" w:fill="F2F2F2" w:themeFill="background1" w:themeFillShade="F2"/>
    </w:rPr>
  </w:style>
  <w:style w:type="character" w:styleId="SubtleEmphasis">
    <w:name w:val="Subtle Emphasis"/>
    <w:basedOn w:val="DefaultParagraphFont"/>
    <w:uiPriority w:val="19"/>
    <w:qFormat/>
    <w:rsid w:val="00AB15FE"/>
    <w:rPr>
      <w:i/>
      <w:iCs/>
      <w:color w:val="404040" w:themeColor="text1" w:themeTint="BF"/>
    </w:rPr>
  </w:style>
  <w:style w:type="character" w:styleId="IntenseEmphasis">
    <w:name w:val="Intense Emphasis"/>
    <w:basedOn w:val="DefaultParagraphFont"/>
    <w:uiPriority w:val="21"/>
    <w:qFormat/>
    <w:rsid w:val="00AB15FE"/>
    <w:rPr>
      <w:b/>
      <w:bCs/>
      <w:i/>
      <w:iCs/>
      <w:caps/>
    </w:rPr>
  </w:style>
  <w:style w:type="character" w:styleId="SubtleReference">
    <w:name w:val="Subtle Reference"/>
    <w:basedOn w:val="DefaultParagraphFont"/>
    <w:uiPriority w:val="31"/>
    <w:qFormat/>
    <w:rsid w:val="00AB15F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B15FE"/>
    <w:rPr>
      <w:b/>
      <w:bCs/>
      <w:smallCaps/>
      <w:u w:val="single"/>
    </w:rPr>
  </w:style>
  <w:style w:type="character" w:styleId="BookTitle">
    <w:name w:val="Book Title"/>
    <w:basedOn w:val="DefaultParagraphFont"/>
    <w:uiPriority w:val="33"/>
    <w:qFormat/>
    <w:rsid w:val="00AB15FE"/>
    <w:rPr>
      <w:b w:val="0"/>
      <w:bCs w:val="0"/>
      <w:smallCaps/>
      <w:spacing w:val="5"/>
    </w:rPr>
  </w:style>
  <w:style w:type="paragraph" w:styleId="TOC1">
    <w:name w:val="toc 1"/>
    <w:basedOn w:val="Normal"/>
    <w:next w:val="Normal"/>
    <w:autoRedefine/>
    <w:uiPriority w:val="39"/>
    <w:unhideWhenUsed/>
    <w:rsid w:val="00BD287A"/>
    <w:pPr>
      <w:spacing w:after="100"/>
    </w:pPr>
  </w:style>
  <w:style w:type="paragraph" w:styleId="TOC2">
    <w:name w:val="toc 2"/>
    <w:basedOn w:val="Normal"/>
    <w:next w:val="Normal"/>
    <w:autoRedefine/>
    <w:uiPriority w:val="39"/>
    <w:unhideWhenUsed/>
    <w:rsid w:val="00BD287A"/>
    <w:pPr>
      <w:spacing w:after="100"/>
      <w:ind w:left="220"/>
    </w:pPr>
  </w:style>
  <w:style w:type="character" w:styleId="Hyperlink">
    <w:name w:val="Hyperlink"/>
    <w:basedOn w:val="DefaultParagraphFont"/>
    <w:uiPriority w:val="99"/>
    <w:unhideWhenUsed/>
    <w:rsid w:val="00BD287A"/>
    <w:rPr>
      <w:color w:val="0563C1" w:themeColor="hyperlink"/>
      <w:u w:val="single"/>
    </w:rPr>
  </w:style>
  <w:style w:type="paragraph" w:styleId="ListParagraph">
    <w:name w:val="List Paragraph"/>
    <w:basedOn w:val="Normal"/>
    <w:uiPriority w:val="34"/>
    <w:qFormat/>
    <w:rsid w:val="00940B91"/>
    <w:pPr>
      <w:ind w:left="720"/>
      <w:contextualSpacing/>
    </w:pPr>
  </w:style>
  <w:style w:type="table" w:styleId="TableGrid">
    <w:name w:val="Table Grid"/>
    <w:basedOn w:val="TableNormal"/>
    <w:uiPriority w:val="39"/>
    <w:rsid w:val="007730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4D370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2496D7-694B-4B16-9B51-2AA5ABC27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9</Pages>
  <Words>2926</Words>
  <Characters>1668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coker</dc:creator>
  <cp:keywords/>
  <dc:description/>
  <cp:lastModifiedBy>mike coker</cp:lastModifiedBy>
  <cp:revision>4</cp:revision>
  <cp:lastPrinted>2016-12-06T23:30:00Z</cp:lastPrinted>
  <dcterms:created xsi:type="dcterms:W3CDTF">2016-12-06T23:44:00Z</dcterms:created>
  <dcterms:modified xsi:type="dcterms:W3CDTF">2016-12-06T23:45:00Z</dcterms:modified>
</cp:coreProperties>
</file>